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36180" w14:textId="77777777" w:rsidR="00454931" w:rsidRPr="00686955" w:rsidRDefault="00454931">
      <w:pPr>
        <w:rPr>
          <w:rFonts w:ascii="Calibri" w:hAnsi="Calibri"/>
          <w:lang w:val="en-GB"/>
        </w:rPr>
      </w:pPr>
    </w:p>
    <w:p w14:paraId="4EF05B38" w14:textId="77777777" w:rsidR="00454931" w:rsidRPr="00686955" w:rsidRDefault="00454931">
      <w:pPr>
        <w:rPr>
          <w:rFonts w:ascii="Calibri" w:hAnsi="Calibri"/>
          <w:lang w:val="en-GB"/>
        </w:rPr>
      </w:pPr>
    </w:p>
    <w:p w14:paraId="75E84696" w14:textId="77777777" w:rsidR="00454931" w:rsidRPr="00686955" w:rsidRDefault="00454931">
      <w:pPr>
        <w:rPr>
          <w:rFonts w:ascii="Calibri" w:hAnsi="Calibri"/>
          <w:lang w:val="en-GB"/>
        </w:rPr>
      </w:pPr>
    </w:p>
    <w:p w14:paraId="6AE8E120" w14:textId="77777777" w:rsidR="00454931" w:rsidRPr="00686955" w:rsidRDefault="00454931">
      <w:pPr>
        <w:rPr>
          <w:rFonts w:ascii="Calibri" w:hAnsi="Calibri"/>
          <w:lang w:val="en-GB"/>
        </w:rPr>
      </w:pPr>
    </w:p>
    <w:p w14:paraId="0311738D" w14:textId="77777777" w:rsidR="00454931" w:rsidRPr="00686955" w:rsidRDefault="00454931">
      <w:pPr>
        <w:rPr>
          <w:rFonts w:ascii="Calibri" w:hAnsi="Calibri"/>
          <w:lang w:val="en-GB"/>
        </w:rPr>
      </w:pPr>
    </w:p>
    <w:p w14:paraId="4F8AA37E" w14:textId="77777777" w:rsidR="00454931" w:rsidRPr="00686955" w:rsidRDefault="00454931">
      <w:pPr>
        <w:rPr>
          <w:rFonts w:ascii="Calibri" w:hAnsi="Calibri"/>
          <w:lang w:val="en-GB"/>
        </w:rPr>
      </w:pPr>
    </w:p>
    <w:p w14:paraId="14AEE641" w14:textId="77777777" w:rsidR="00454931" w:rsidRPr="00686955" w:rsidRDefault="00454931">
      <w:pPr>
        <w:rPr>
          <w:rFonts w:ascii="Calibri" w:hAnsi="Calibri"/>
          <w:lang w:val="en-GB"/>
        </w:rPr>
      </w:pPr>
    </w:p>
    <w:p w14:paraId="14C40F0D" w14:textId="77777777" w:rsidR="00454931" w:rsidRPr="00686955" w:rsidRDefault="00454931">
      <w:pPr>
        <w:rPr>
          <w:rFonts w:ascii="Calibri" w:hAnsi="Calibri"/>
          <w:lang w:val="en-GB"/>
        </w:rPr>
      </w:pPr>
    </w:p>
    <w:p w14:paraId="40822B7B" w14:textId="77777777" w:rsidR="00454931" w:rsidRPr="00686955" w:rsidRDefault="00454931">
      <w:pPr>
        <w:rPr>
          <w:rFonts w:ascii="Calibri" w:hAnsi="Calibri"/>
          <w:lang w:val="en-GB"/>
        </w:rPr>
      </w:pPr>
    </w:p>
    <w:p w14:paraId="5CCAEBA4" w14:textId="77777777" w:rsidR="00454931" w:rsidRPr="00686955" w:rsidRDefault="00454931">
      <w:pPr>
        <w:rPr>
          <w:rFonts w:ascii="Calibri" w:hAnsi="Calibri"/>
          <w:lang w:val="en-GB"/>
        </w:rPr>
      </w:pPr>
    </w:p>
    <w:p w14:paraId="6FBEEA3C" w14:textId="77777777" w:rsidR="00454931" w:rsidRPr="00686955" w:rsidRDefault="00454931">
      <w:pPr>
        <w:rPr>
          <w:rFonts w:ascii="Calibri" w:hAnsi="Calibri"/>
          <w:lang w:val="en-GB"/>
        </w:rPr>
      </w:pPr>
    </w:p>
    <w:tbl>
      <w:tblPr>
        <w:tblW w:w="8613" w:type="dxa"/>
        <w:tblLayout w:type="fixed"/>
        <w:tblLook w:val="0000" w:firstRow="0" w:lastRow="0" w:firstColumn="0" w:lastColumn="0" w:noHBand="0" w:noVBand="0"/>
      </w:tblPr>
      <w:tblGrid>
        <w:gridCol w:w="8613"/>
      </w:tblGrid>
      <w:tr w:rsidR="00454931" w:rsidRPr="008F499E" w14:paraId="7BDBAC5E" w14:textId="77777777">
        <w:tc>
          <w:tcPr>
            <w:tcW w:w="8613" w:type="dxa"/>
          </w:tcPr>
          <w:p w14:paraId="0A2D0313" w14:textId="7687602F" w:rsidR="00454931" w:rsidRPr="000E4B4E" w:rsidRDefault="000E4B4E">
            <w:pPr>
              <w:pStyle w:val="Heading"/>
              <w:jc w:val="right"/>
              <w:rPr>
                <w:rFonts w:ascii="Calibri" w:hAnsi="Calibri"/>
                <w:color w:val="000064"/>
                <w:sz w:val="52"/>
                <w:lang w:val="pt-BR"/>
              </w:rPr>
            </w:pPr>
            <w:bookmarkStart w:id="0" w:name="Heading"/>
            <w:bookmarkEnd w:id="0"/>
            <w:r w:rsidRPr="000E4B4E">
              <w:rPr>
                <w:rFonts w:ascii="Calibri" w:hAnsi="Calibri"/>
                <w:color w:val="000064"/>
                <w:sz w:val="52"/>
                <w:lang w:val="pt-BR"/>
              </w:rPr>
              <w:t xml:space="preserve">Projeto – Líder </w:t>
            </w:r>
            <w:r w:rsidR="0098622C">
              <w:rPr>
                <w:rFonts w:ascii="Calibri" w:hAnsi="Calibri"/>
                <w:color w:val="000064"/>
                <w:sz w:val="52"/>
                <w:lang w:val="pt-BR"/>
              </w:rPr>
              <w:t>de Automação</w:t>
            </w:r>
            <w:r w:rsidRPr="000E4B4E">
              <w:rPr>
                <w:rFonts w:ascii="Calibri" w:hAnsi="Calibri"/>
                <w:color w:val="000064"/>
                <w:sz w:val="52"/>
                <w:lang w:val="pt-BR"/>
              </w:rPr>
              <w:t xml:space="preserve"> B2 Card</w:t>
            </w:r>
          </w:p>
        </w:tc>
      </w:tr>
      <w:tr w:rsidR="00454931" w:rsidRPr="008F499E" w14:paraId="38471410" w14:textId="77777777">
        <w:tc>
          <w:tcPr>
            <w:tcW w:w="8613" w:type="dxa"/>
          </w:tcPr>
          <w:p w14:paraId="35708264" w14:textId="467F7D95" w:rsidR="00454931" w:rsidRPr="00686955" w:rsidRDefault="000E4B4E">
            <w:pPr>
              <w:pStyle w:val="Heading"/>
              <w:spacing w:before="200"/>
              <w:jc w:val="right"/>
              <w:rPr>
                <w:rFonts w:ascii="Calibri" w:hAnsi="Calibri"/>
                <w:sz w:val="36"/>
              </w:rPr>
            </w:pPr>
            <w:r>
              <w:rPr>
                <w:rFonts w:ascii="Calibri" w:hAnsi="Calibri"/>
                <w:sz w:val="36"/>
              </w:rPr>
              <w:t>Plano de Test</w:t>
            </w:r>
          </w:p>
        </w:tc>
      </w:tr>
    </w:tbl>
    <w:p w14:paraId="19D98C92" w14:textId="77777777" w:rsidR="00454931" w:rsidRPr="00686955" w:rsidRDefault="00454931">
      <w:pPr>
        <w:pStyle w:val="Heading"/>
        <w:jc w:val="left"/>
        <w:rPr>
          <w:rFonts w:ascii="Calibri" w:hAnsi="Calibri"/>
          <w:b w:val="0"/>
          <w:sz w:val="24"/>
        </w:rPr>
      </w:pPr>
    </w:p>
    <w:p w14:paraId="49F27FF3" w14:textId="77777777" w:rsidR="00454931" w:rsidRPr="00686955" w:rsidRDefault="00454931">
      <w:pPr>
        <w:rPr>
          <w:rFonts w:ascii="Calibri" w:hAnsi="Calibri"/>
          <w:lang w:val="en-GB"/>
        </w:rPr>
      </w:pPr>
    </w:p>
    <w:p w14:paraId="77236EFB" w14:textId="77777777" w:rsidR="00454931" w:rsidRPr="00686955" w:rsidRDefault="00454931">
      <w:pPr>
        <w:rPr>
          <w:rFonts w:ascii="Calibri" w:hAnsi="Calibri"/>
          <w:lang w:val="en-GB"/>
        </w:rPr>
      </w:pPr>
    </w:p>
    <w:p w14:paraId="25658DFE" w14:textId="77777777" w:rsidR="00454931" w:rsidRPr="00686955" w:rsidRDefault="00454931">
      <w:pPr>
        <w:rPr>
          <w:rFonts w:ascii="Calibri" w:hAnsi="Calibri"/>
          <w:lang w:val="en-GB"/>
        </w:rPr>
      </w:pPr>
    </w:p>
    <w:p w14:paraId="44051806" w14:textId="77777777" w:rsidR="00454931" w:rsidRPr="00686955" w:rsidRDefault="00454931">
      <w:pPr>
        <w:rPr>
          <w:rFonts w:ascii="Calibri" w:hAnsi="Calibri"/>
          <w:lang w:val="en-GB"/>
        </w:rPr>
      </w:pPr>
    </w:p>
    <w:p w14:paraId="1277745A" w14:textId="77777777" w:rsidR="00454931" w:rsidRPr="00686955" w:rsidRDefault="00454931">
      <w:pPr>
        <w:rPr>
          <w:rFonts w:ascii="Calibri" w:hAnsi="Calibri"/>
          <w:lang w:val="en-GB"/>
        </w:rPr>
      </w:pPr>
    </w:p>
    <w:tbl>
      <w:tblPr>
        <w:tblW w:w="4819" w:type="dxa"/>
        <w:tblInd w:w="3794" w:type="dxa"/>
        <w:tblLayout w:type="fixed"/>
        <w:tblLook w:val="0000" w:firstRow="0" w:lastRow="0" w:firstColumn="0" w:lastColumn="0" w:noHBand="0" w:noVBand="0"/>
      </w:tblPr>
      <w:tblGrid>
        <w:gridCol w:w="283"/>
        <w:gridCol w:w="1134"/>
        <w:gridCol w:w="3402"/>
      </w:tblGrid>
      <w:tr w:rsidR="00454931" w:rsidRPr="008F499E" w14:paraId="7B7E14B2" w14:textId="77777777">
        <w:tc>
          <w:tcPr>
            <w:tcW w:w="283" w:type="dxa"/>
            <w:tcBorders>
              <w:left w:val="single" w:sz="4" w:space="0" w:color="auto"/>
            </w:tcBorders>
          </w:tcPr>
          <w:p w14:paraId="0BB74FD4" w14:textId="77777777" w:rsidR="00454931" w:rsidRPr="00686955" w:rsidRDefault="00454931">
            <w:pPr>
              <w:spacing w:before="120"/>
              <w:rPr>
                <w:rFonts w:ascii="Calibri" w:hAnsi="Calibri"/>
                <w:b/>
                <w:bCs/>
                <w:sz w:val="17"/>
                <w:lang w:val="en-GB"/>
              </w:rPr>
            </w:pPr>
            <w:bookmarkStart w:id="1" w:name="Table"/>
            <w:bookmarkEnd w:id="1"/>
          </w:p>
        </w:tc>
        <w:tc>
          <w:tcPr>
            <w:tcW w:w="1134" w:type="dxa"/>
            <w:tcMar>
              <w:left w:w="108" w:type="dxa"/>
              <w:right w:w="0" w:type="dxa"/>
            </w:tcMar>
          </w:tcPr>
          <w:p w14:paraId="127E3529" w14:textId="016EAB5A" w:rsidR="00454931" w:rsidRPr="00686955" w:rsidRDefault="000E4B4E">
            <w:pPr>
              <w:spacing w:before="120" w:after="120"/>
              <w:rPr>
                <w:rFonts w:ascii="Calibri" w:hAnsi="Calibri"/>
                <w:b/>
                <w:bCs/>
                <w:sz w:val="20"/>
                <w:lang w:val="en-GB"/>
              </w:rPr>
            </w:pPr>
            <w:proofErr w:type="spellStart"/>
            <w:r>
              <w:rPr>
                <w:rFonts w:ascii="Calibri" w:hAnsi="Calibri"/>
                <w:b/>
                <w:bCs/>
                <w:sz w:val="20"/>
                <w:lang w:val="en-GB"/>
              </w:rPr>
              <w:t>Versão</w:t>
            </w:r>
            <w:proofErr w:type="spellEnd"/>
            <w:r w:rsidR="00556775" w:rsidRPr="00686955">
              <w:rPr>
                <w:rFonts w:ascii="Calibri" w:hAnsi="Calibri"/>
                <w:b/>
                <w:bCs/>
                <w:sz w:val="20"/>
                <w:lang w:val="en-GB"/>
              </w:rPr>
              <w:t>:</w:t>
            </w:r>
          </w:p>
        </w:tc>
        <w:tc>
          <w:tcPr>
            <w:tcW w:w="3402" w:type="dxa"/>
          </w:tcPr>
          <w:p w14:paraId="0ECA21C4" w14:textId="77777777" w:rsidR="00454931" w:rsidRPr="00686955" w:rsidRDefault="000658D7">
            <w:pPr>
              <w:spacing w:before="120" w:after="12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0.1</w:t>
            </w:r>
          </w:p>
        </w:tc>
      </w:tr>
      <w:tr w:rsidR="00454931" w:rsidRPr="008F499E" w14:paraId="71ACE55D" w14:textId="77777777">
        <w:tc>
          <w:tcPr>
            <w:tcW w:w="283" w:type="dxa"/>
            <w:tcBorders>
              <w:left w:val="single" w:sz="4" w:space="0" w:color="auto"/>
            </w:tcBorders>
          </w:tcPr>
          <w:p w14:paraId="2EECEF38" w14:textId="77777777" w:rsidR="00454931" w:rsidRPr="00686955" w:rsidRDefault="00454931">
            <w:pPr>
              <w:spacing w:before="120"/>
              <w:rPr>
                <w:rFonts w:ascii="Calibri" w:hAnsi="Calibri"/>
                <w:b/>
                <w:bCs/>
                <w:sz w:val="17"/>
                <w:lang w:val="en-GB"/>
              </w:rPr>
            </w:pPr>
          </w:p>
        </w:tc>
        <w:tc>
          <w:tcPr>
            <w:tcW w:w="1134" w:type="dxa"/>
            <w:tcMar>
              <w:right w:w="0" w:type="dxa"/>
            </w:tcMar>
          </w:tcPr>
          <w:p w14:paraId="52A2093D" w14:textId="74F70741" w:rsidR="00454931" w:rsidRPr="00686955" w:rsidRDefault="000E4B4E">
            <w:pPr>
              <w:spacing w:before="120" w:after="120"/>
              <w:rPr>
                <w:rFonts w:ascii="Calibri" w:hAnsi="Calibri"/>
                <w:b/>
                <w:bCs/>
                <w:sz w:val="20"/>
                <w:lang w:val="en-GB"/>
              </w:rPr>
            </w:pPr>
            <w:proofErr w:type="spellStart"/>
            <w:r>
              <w:rPr>
                <w:rFonts w:ascii="Calibri" w:hAnsi="Calibri"/>
                <w:b/>
                <w:bCs/>
                <w:sz w:val="20"/>
                <w:lang w:val="en-GB"/>
              </w:rPr>
              <w:t>Emissor</w:t>
            </w:r>
            <w:proofErr w:type="spellEnd"/>
            <w:r w:rsidR="00556775" w:rsidRPr="00686955">
              <w:rPr>
                <w:rFonts w:ascii="Calibri" w:hAnsi="Calibri"/>
                <w:b/>
                <w:bCs/>
                <w:sz w:val="20"/>
                <w:lang w:val="en-GB"/>
              </w:rPr>
              <w:t>:</w:t>
            </w:r>
          </w:p>
        </w:tc>
        <w:tc>
          <w:tcPr>
            <w:tcW w:w="3402" w:type="dxa"/>
          </w:tcPr>
          <w:p w14:paraId="2D495775" w14:textId="790A2FDC" w:rsidR="00454931" w:rsidRPr="00686955" w:rsidRDefault="000E4B4E">
            <w:pPr>
              <w:spacing w:before="120" w:after="12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Joseilton Correia</w:t>
            </w:r>
          </w:p>
        </w:tc>
      </w:tr>
      <w:tr w:rsidR="00454931" w:rsidRPr="008F499E" w14:paraId="32FD293F" w14:textId="77777777">
        <w:tc>
          <w:tcPr>
            <w:tcW w:w="283" w:type="dxa"/>
            <w:tcBorders>
              <w:left w:val="single" w:sz="4" w:space="0" w:color="auto"/>
            </w:tcBorders>
          </w:tcPr>
          <w:p w14:paraId="10E81407" w14:textId="77777777" w:rsidR="00454931" w:rsidRPr="00686955" w:rsidRDefault="00454931">
            <w:pPr>
              <w:spacing w:before="120"/>
              <w:rPr>
                <w:rFonts w:ascii="Calibri" w:hAnsi="Calibri"/>
                <w:b/>
                <w:bCs/>
                <w:sz w:val="17"/>
                <w:lang w:val="en-GB"/>
              </w:rPr>
            </w:pPr>
          </w:p>
        </w:tc>
        <w:tc>
          <w:tcPr>
            <w:tcW w:w="1134" w:type="dxa"/>
            <w:tcMar>
              <w:right w:w="0" w:type="dxa"/>
            </w:tcMar>
          </w:tcPr>
          <w:p w14:paraId="3255121B" w14:textId="08613E0A" w:rsidR="00454931" w:rsidRPr="00686955" w:rsidRDefault="000E4B4E">
            <w:pPr>
              <w:spacing w:before="120" w:after="120"/>
              <w:rPr>
                <w:rFonts w:ascii="Calibri" w:hAnsi="Calibri"/>
                <w:b/>
                <w:bCs/>
                <w:sz w:val="20"/>
                <w:lang w:val="en-GB"/>
              </w:rPr>
            </w:pPr>
            <w:r>
              <w:rPr>
                <w:rFonts w:ascii="Calibri" w:hAnsi="Calibri"/>
                <w:b/>
                <w:bCs/>
                <w:sz w:val="20"/>
                <w:lang w:val="en-GB"/>
              </w:rPr>
              <w:t>Data</w:t>
            </w:r>
            <w:r w:rsidR="00556775" w:rsidRPr="00686955">
              <w:rPr>
                <w:rFonts w:ascii="Calibri" w:hAnsi="Calibri"/>
                <w:b/>
                <w:bCs/>
                <w:sz w:val="20"/>
                <w:lang w:val="en-GB"/>
              </w:rPr>
              <w:t>:</w:t>
            </w:r>
          </w:p>
        </w:tc>
        <w:tc>
          <w:tcPr>
            <w:tcW w:w="3402" w:type="dxa"/>
          </w:tcPr>
          <w:p w14:paraId="04A46D2E" w14:textId="1BEADAC9" w:rsidR="00454931" w:rsidRPr="00686955" w:rsidRDefault="000E4B4E">
            <w:pPr>
              <w:spacing w:before="120" w:after="120"/>
              <w:rPr>
                <w:rFonts w:ascii="Calibri" w:hAnsi="Calibri"/>
                <w:sz w:val="20"/>
                <w:lang w:val="en-GB"/>
              </w:rPr>
            </w:pPr>
            <w:r>
              <w:rPr>
                <w:rFonts w:ascii="Calibri" w:hAnsi="Calibri"/>
                <w:sz w:val="20"/>
                <w:lang w:val="en-GB"/>
              </w:rPr>
              <w:t>26/12/2022</w:t>
            </w:r>
          </w:p>
        </w:tc>
      </w:tr>
    </w:tbl>
    <w:p w14:paraId="35241DD2" w14:textId="77777777" w:rsidR="00454931" w:rsidRPr="00686955" w:rsidRDefault="00454931">
      <w:pPr>
        <w:rPr>
          <w:rFonts w:ascii="Calibri" w:hAnsi="Calibri"/>
          <w:lang w:val="en-GB"/>
        </w:rPr>
      </w:pPr>
    </w:p>
    <w:p w14:paraId="4598C327" w14:textId="77777777" w:rsidR="00454931" w:rsidRPr="00686955" w:rsidRDefault="00454931">
      <w:pPr>
        <w:rPr>
          <w:rFonts w:ascii="Calibri" w:hAnsi="Calibri"/>
          <w:lang w:val="en-GB"/>
        </w:rPr>
      </w:pPr>
    </w:p>
    <w:p w14:paraId="10837C0C" w14:textId="77777777" w:rsidR="00454931" w:rsidRPr="00686955" w:rsidRDefault="00454931">
      <w:pPr>
        <w:rPr>
          <w:rFonts w:ascii="Calibri" w:hAnsi="Calibri"/>
          <w:lang w:val="en-GB"/>
        </w:rPr>
      </w:pPr>
    </w:p>
    <w:p w14:paraId="1F3A99C6" w14:textId="77777777" w:rsidR="00454931" w:rsidRPr="00686955" w:rsidRDefault="00454931">
      <w:pPr>
        <w:rPr>
          <w:rFonts w:ascii="Calibri" w:hAnsi="Calibri"/>
          <w:lang w:val="en-GB"/>
        </w:rPr>
      </w:pPr>
    </w:p>
    <w:p w14:paraId="262A0A5C" w14:textId="77777777" w:rsidR="00454931" w:rsidRPr="00686955" w:rsidRDefault="00454931">
      <w:pPr>
        <w:rPr>
          <w:rFonts w:ascii="Calibri" w:hAnsi="Calibri"/>
          <w:lang w:val="en-GB"/>
        </w:rPr>
      </w:pPr>
    </w:p>
    <w:p w14:paraId="5E656C7E" w14:textId="77777777" w:rsidR="00454931" w:rsidRPr="00686955" w:rsidRDefault="00454931" w:rsidP="009E323A">
      <w:pPr>
        <w:rPr>
          <w:rFonts w:ascii="Calibri" w:hAnsi="Calibri"/>
          <w:lang w:val="en-GB"/>
        </w:rPr>
        <w:sectPr w:rsidR="00454931" w:rsidRPr="00686955" w:rsidSect="001272C7">
          <w:headerReference w:type="first" r:id="rId12"/>
          <w:pgSz w:w="11906" w:h="16838" w:code="9"/>
          <w:pgMar w:top="2835" w:right="1134" w:bottom="1134" w:left="2268" w:header="1418" w:footer="567" w:gutter="0"/>
          <w:cols w:space="720"/>
          <w:titlePg/>
        </w:sectPr>
      </w:pPr>
    </w:p>
    <w:p w14:paraId="74000D0A" w14:textId="442EE86C" w:rsidR="00454931" w:rsidRPr="00686955" w:rsidRDefault="00FC5061" w:rsidP="00556775">
      <w:pPr>
        <w:pStyle w:val="Heading"/>
        <w:rPr>
          <w:rFonts w:ascii="Calibri" w:hAnsi="Calibri"/>
          <w:sz w:val="28"/>
          <w:szCs w:val="28"/>
        </w:rPr>
      </w:pPr>
      <w:bookmarkStart w:id="2" w:name="Text"/>
      <w:bookmarkEnd w:id="2"/>
      <w:r>
        <w:rPr>
          <w:rFonts w:ascii="Calibri" w:hAnsi="Calibri"/>
          <w:sz w:val="28"/>
          <w:szCs w:val="28"/>
        </w:rPr>
        <w:lastRenderedPageBreak/>
        <w:t>Histórico de Revisões</w:t>
      </w:r>
    </w:p>
    <w:p w14:paraId="41012EB8" w14:textId="77777777" w:rsidR="00556775" w:rsidRPr="00686955" w:rsidRDefault="00556775" w:rsidP="00556775">
      <w:pPr>
        <w:pStyle w:val="Heading"/>
        <w:rPr>
          <w:rFonts w:ascii="Calibri" w:hAnsi="Calibri"/>
          <w:sz w:val="28"/>
          <w:szCs w:val="28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2240"/>
        <w:gridCol w:w="1135"/>
        <w:gridCol w:w="3597"/>
        <w:gridCol w:w="2226"/>
      </w:tblGrid>
      <w:tr w:rsidR="00556775" w:rsidRPr="008F499E" w14:paraId="3AC172C1" w14:textId="77777777"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656A2CDF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Date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54853A9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Version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2BE3C68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Description</w:t>
            </w: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7203C98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Author</w:t>
            </w:r>
          </w:p>
        </w:tc>
      </w:tr>
      <w:tr w:rsidR="00556775" w:rsidRPr="008F499E" w14:paraId="3C12CCC8" w14:textId="77777777"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5C204B" w14:textId="2107DA84" w:rsidR="00556775" w:rsidRPr="00686955" w:rsidRDefault="00FC5061" w:rsidP="00802948">
            <w:pPr>
              <w:pStyle w:val="tabletext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26/12/2022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4FB058" w14:textId="77777777" w:rsidR="00556775" w:rsidRPr="00686955" w:rsidRDefault="000658D7" w:rsidP="00556775">
            <w:pPr>
              <w:pStyle w:val="tabletext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0.1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2CE44E" w14:textId="7738FAF5" w:rsidR="00556775" w:rsidRPr="00686955" w:rsidRDefault="000658D7" w:rsidP="00556775">
            <w:pPr>
              <w:pStyle w:val="tabletext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1</w:t>
            </w:r>
            <w:r w:rsidRPr="000658D7">
              <w:rPr>
                <w:rFonts w:ascii="Calibri" w:hAnsi="Calibri"/>
                <w:vertAlign w:val="superscript"/>
                <w:lang w:val="en-GB"/>
              </w:rPr>
              <w:t>st</w:t>
            </w:r>
            <w:r>
              <w:rPr>
                <w:rFonts w:ascii="Calibri" w:hAnsi="Calibri"/>
                <w:lang w:val="en-GB"/>
              </w:rPr>
              <w:t xml:space="preserve"> </w:t>
            </w:r>
            <w:proofErr w:type="spellStart"/>
            <w:r w:rsidR="00FC5061">
              <w:rPr>
                <w:rFonts w:ascii="Calibri" w:hAnsi="Calibri"/>
                <w:lang w:val="en-GB"/>
              </w:rPr>
              <w:t>versão</w:t>
            </w:r>
            <w:proofErr w:type="spellEnd"/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3F50FC" w14:textId="3084CFDA" w:rsidR="00556775" w:rsidRPr="00686955" w:rsidRDefault="00FC5061" w:rsidP="00556775">
            <w:pPr>
              <w:pStyle w:val="tabletext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Joseilton Correia</w:t>
            </w:r>
          </w:p>
        </w:tc>
      </w:tr>
      <w:tr w:rsidR="00556775" w:rsidRPr="008F499E" w14:paraId="3AE65E32" w14:textId="77777777"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46EA9A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A2D689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0D0F46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0FD18A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</w:tr>
      <w:tr w:rsidR="00556775" w:rsidRPr="008F499E" w14:paraId="636BA7F7" w14:textId="77777777"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B86D72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4B7A9D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ABCED3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2A3CD0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</w:tr>
      <w:tr w:rsidR="00556775" w:rsidRPr="008F499E" w14:paraId="2C0FEE1A" w14:textId="77777777"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7959C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D34436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EC8A7B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8979BB" w14:textId="77777777" w:rsidR="00556775" w:rsidRPr="00686955" w:rsidRDefault="00556775" w:rsidP="00556775">
            <w:pPr>
              <w:spacing w:line="240" w:lineRule="atLeast"/>
              <w:rPr>
                <w:rFonts w:ascii="Calibri" w:hAnsi="Calibri"/>
                <w:szCs w:val="24"/>
                <w:lang w:val="en-GB"/>
              </w:rPr>
            </w:pPr>
          </w:p>
        </w:tc>
      </w:tr>
    </w:tbl>
    <w:p w14:paraId="7A2E15E3" w14:textId="77777777" w:rsidR="00556775" w:rsidRPr="00686955" w:rsidRDefault="00556775">
      <w:pPr>
        <w:pStyle w:val="Indent"/>
        <w:rPr>
          <w:rFonts w:ascii="Calibri" w:hAnsi="Calibri"/>
          <w:lang w:val="en-GB"/>
        </w:rPr>
        <w:sectPr w:rsidR="00556775" w:rsidRPr="00686955" w:rsidSect="001272C7">
          <w:headerReference w:type="default" r:id="rId13"/>
          <w:headerReference w:type="first" r:id="rId14"/>
          <w:pgSz w:w="11906" w:h="16838" w:code="9"/>
          <w:pgMar w:top="3771" w:right="1274" w:bottom="1134" w:left="1418" w:header="1077" w:footer="510" w:gutter="0"/>
          <w:cols w:space="720"/>
          <w:titlePg/>
        </w:sectPr>
      </w:pPr>
    </w:p>
    <w:p w14:paraId="550A9961" w14:textId="77777777" w:rsidR="00556775" w:rsidRPr="00686955" w:rsidRDefault="00556775" w:rsidP="00556775">
      <w:pPr>
        <w:pStyle w:val="Heading"/>
        <w:rPr>
          <w:rFonts w:ascii="Calibri" w:hAnsi="Calibri"/>
          <w:bCs/>
          <w:sz w:val="28"/>
        </w:rPr>
      </w:pPr>
      <w:r w:rsidRPr="00686955">
        <w:rPr>
          <w:rFonts w:ascii="Calibri" w:hAnsi="Calibri"/>
          <w:bCs/>
          <w:sz w:val="28"/>
        </w:rPr>
        <w:lastRenderedPageBreak/>
        <w:t>Table of Contents</w:t>
      </w:r>
    </w:p>
    <w:p w14:paraId="12AAF815" w14:textId="77777777" w:rsidR="00556775" w:rsidRPr="00686955" w:rsidRDefault="00556775" w:rsidP="00556775">
      <w:pPr>
        <w:pStyle w:val="Heading"/>
        <w:rPr>
          <w:rFonts w:ascii="Calibri" w:hAnsi="Calibri"/>
          <w:sz w:val="20"/>
        </w:rPr>
      </w:pPr>
    </w:p>
    <w:p w14:paraId="212E5689" w14:textId="740E0F0C" w:rsidR="00991EB7" w:rsidRDefault="00556775">
      <w:pPr>
        <w:pStyle w:val="Sumrio1"/>
        <w:rPr>
          <w:rFonts w:asciiTheme="minorHAnsi" w:eastAsiaTheme="minorEastAsia" w:hAnsiTheme="minorHAnsi" w:cstheme="minorBidi"/>
          <w:b w:val="0"/>
          <w:caps w:val="0"/>
          <w:szCs w:val="22"/>
          <w:lang w:val="pt-BR" w:eastAsia="pt-BR"/>
        </w:rPr>
      </w:pPr>
      <w:r w:rsidRPr="00686955">
        <w:rPr>
          <w:rFonts w:ascii="Calibri" w:hAnsi="Calibri"/>
        </w:rPr>
        <w:fldChar w:fldCharType="begin"/>
      </w:r>
      <w:r w:rsidRPr="00686955">
        <w:rPr>
          <w:rFonts w:ascii="Calibri" w:hAnsi="Calibri"/>
        </w:rPr>
        <w:instrText xml:space="preserve"> TOC \o "1-3" \h \z \u </w:instrText>
      </w:r>
      <w:r w:rsidRPr="00686955">
        <w:rPr>
          <w:rFonts w:ascii="Calibri" w:hAnsi="Calibri"/>
        </w:rPr>
        <w:fldChar w:fldCharType="separate"/>
      </w:r>
      <w:hyperlink w:anchor="_Toc123047391" w:history="1">
        <w:r w:rsidR="00991EB7" w:rsidRPr="00984FBA">
          <w:rPr>
            <w:rStyle w:val="Hyperlink"/>
            <w:rFonts w:ascii="Calibri" w:hAnsi="Calibri"/>
          </w:rPr>
          <w:t>1.</w:t>
        </w:r>
        <w:r w:rsidR="00991EB7">
          <w:rPr>
            <w:rFonts w:asciiTheme="minorHAnsi" w:eastAsiaTheme="minorEastAsia" w:hAnsiTheme="minorHAnsi" w:cstheme="minorBidi"/>
            <w:b w:val="0"/>
            <w:caps w:val="0"/>
            <w:szCs w:val="22"/>
            <w:lang w:val="pt-BR" w:eastAsia="pt-BR"/>
          </w:rPr>
          <w:tab/>
        </w:r>
        <w:r w:rsidR="00991EB7" w:rsidRPr="00984FBA">
          <w:rPr>
            <w:rStyle w:val="Hyperlink"/>
            <w:rFonts w:ascii="Calibri" w:hAnsi="Calibri"/>
          </w:rPr>
          <w:t>Introdução</w:t>
        </w:r>
        <w:r w:rsidR="00991EB7">
          <w:rPr>
            <w:webHidden/>
          </w:rPr>
          <w:tab/>
        </w:r>
        <w:r w:rsidR="00991EB7">
          <w:rPr>
            <w:webHidden/>
          </w:rPr>
          <w:fldChar w:fldCharType="begin"/>
        </w:r>
        <w:r w:rsidR="00991EB7">
          <w:rPr>
            <w:webHidden/>
          </w:rPr>
          <w:instrText xml:space="preserve"> PAGEREF _Toc123047391 \h </w:instrText>
        </w:r>
        <w:r w:rsidR="00991EB7">
          <w:rPr>
            <w:webHidden/>
          </w:rPr>
        </w:r>
        <w:r w:rsidR="00991EB7">
          <w:rPr>
            <w:webHidden/>
          </w:rPr>
          <w:fldChar w:fldCharType="separate"/>
        </w:r>
        <w:r w:rsidR="00991EB7">
          <w:rPr>
            <w:webHidden/>
          </w:rPr>
          <w:t>4</w:t>
        </w:r>
        <w:r w:rsidR="00991EB7">
          <w:rPr>
            <w:webHidden/>
          </w:rPr>
          <w:fldChar w:fldCharType="end"/>
        </w:r>
      </w:hyperlink>
    </w:p>
    <w:p w14:paraId="09BA7E7E" w14:textId="2F932A33" w:rsidR="00991EB7" w:rsidRDefault="00991EB7">
      <w:pPr>
        <w:pStyle w:val="Sumrio2"/>
        <w:tabs>
          <w:tab w:val="left" w:pos="1134"/>
        </w:tabs>
        <w:rPr>
          <w:rFonts w:asciiTheme="minorHAnsi" w:eastAsiaTheme="minorEastAsia" w:hAnsiTheme="minorHAnsi" w:cstheme="minorBidi"/>
          <w:szCs w:val="22"/>
          <w:lang w:val="pt-BR" w:eastAsia="pt-BR"/>
        </w:rPr>
      </w:pPr>
      <w:hyperlink w:anchor="_Toc123047392" w:history="1">
        <w:r w:rsidRPr="00984FBA">
          <w:rPr>
            <w:rStyle w:val="Hyperlink"/>
            <w:rFonts w:ascii="Calibri" w:hAnsi="Calibri"/>
            <w:lang w:val="pt-BR"/>
          </w:rPr>
          <w:t>1.1.</w:t>
        </w:r>
        <w:r>
          <w:rPr>
            <w:rFonts w:asciiTheme="minorHAnsi" w:eastAsiaTheme="minorEastAsia" w:hAnsiTheme="minorHAnsi" w:cstheme="minorBidi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  <w:lang w:val="pt-BR"/>
          </w:rPr>
          <w:t>Detalhes do Projeto/Produ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2936E81" w14:textId="4D93A1F4" w:rsidR="00991EB7" w:rsidRDefault="00991EB7">
      <w:pPr>
        <w:pStyle w:val="Sumrio2"/>
        <w:tabs>
          <w:tab w:val="left" w:pos="1134"/>
        </w:tabs>
        <w:rPr>
          <w:rFonts w:asciiTheme="minorHAnsi" w:eastAsiaTheme="minorEastAsia" w:hAnsiTheme="minorHAnsi" w:cstheme="minorBidi"/>
          <w:szCs w:val="22"/>
          <w:lang w:val="pt-BR" w:eastAsia="pt-BR"/>
        </w:rPr>
      </w:pPr>
      <w:hyperlink w:anchor="_Toc123047393" w:history="1">
        <w:r w:rsidRPr="00984FBA">
          <w:rPr>
            <w:rStyle w:val="Hyperlink"/>
            <w:rFonts w:ascii="Calibri" w:hAnsi="Calibri"/>
          </w:rPr>
          <w:t>1.2.</w:t>
        </w:r>
        <w:r>
          <w:rPr>
            <w:rFonts w:asciiTheme="minorHAnsi" w:eastAsiaTheme="minorEastAsia" w:hAnsiTheme="minorHAnsi" w:cstheme="minorBidi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</w:rPr>
          <w:t>Propósit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D0336AF" w14:textId="1867C8D0" w:rsidR="00991EB7" w:rsidRDefault="00991EB7">
      <w:pPr>
        <w:pStyle w:val="Sumrio1"/>
        <w:rPr>
          <w:rFonts w:asciiTheme="minorHAnsi" w:eastAsiaTheme="minorEastAsia" w:hAnsiTheme="minorHAnsi" w:cstheme="minorBidi"/>
          <w:b w:val="0"/>
          <w:caps w:val="0"/>
          <w:szCs w:val="22"/>
          <w:lang w:val="pt-BR" w:eastAsia="pt-BR"/>
        </w:rPr>
      </w:pPr>
      <w:hyperlink w:anchor="_Toc123047394" w:history="1">
        <w:r w:rsidRPr="00984FBA">
          <w:rPr>
            <w:rStyle w:val="Hyperlink"/>
            <w:rFonts w:ascii="Calibri" w:hAnsi="Calibri"/>
            <w:lang w:val="pt-BR"/>
          </w:rPr>
          <w:t>2.</w:t>
        </w:r>
        <w:r>
          <w:rPr>
            <w:rFonts w:asciiTheme="minorHAnsi" w:eastAsiaTheme="minorEastAsia" w:hAnsiTheme="minorHAnsi" w:cstheme="minorBidi"/>
            <w:b w:val="0"/>
            <w:caps w:val="0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  <w:lang w:val="pt-BR"/>
          </w:rPr>
          <w:t>Projeto / Fases do Plano de Tes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F55C005" w14:textId="71B13B7B" w:rsidR="00991EB7" w:rsidRDefault="00991EB7">
      <w:pPr>
        <w:pStyle w:val="Sumrio2"/>
        <w:tabs>
          <w:tab w:val="left" w:pos="1134"/>
        </w:tabs>
        <w:rPr>
          <w:rFonts w:asciiTheme="minorHAnsi" w:eastAsiaTheme="minorEastAsia" w:hAnsiTheme="minorHAnsi" w:cstheme="minorBidi"/>
          <w:szCs w:val="22"/>
          <w:lang w:val="pt-BR" w:eastAsia="pt-BR"/>
        </w:rPr>
      </w:pPr>
      <w:hyperlink w:anchor="_Toc123047395" w:history="1">
        <w:r w:rsidRPr="00984FBA">
          <w:rPr>
            <w:rStyle w:val="Hyperlink"/>
            <w:rFonts w:ascii="Calibri" w:hAnsi="Calibri"/>
          </w:rPr>
          <w:t>2.1.</w:t>
        </w:r>
        <w:r>
          <w:rPr>
            <w:rFonts w:asciiTheme="minorHAnsi" w:eastAsiaTheme="minorEastAsia" w:hAnsiTheme="minorHAnsi" w:cstheme="minorBidi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</w:rPr>
          <w:t>Input para os tes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7B4881D" w14:textId="4A5B5492" w:rsidR="00991EB7" w:rsidRDefault="00991EB7">
      <w:pPr>
        <w:pStyle w:val="Sumrio2"/>
        <w:tabs>
          <w:tab w:val="left" w:pos="1134"/>
        </w:tabs>
        <w:rPr>
          <w:rFonts w:asciiTheme="minorHAnsi" w:eastAsiaTheme="minorEastAsia" w:hAnsiTheme="minorHAnsi" w:cstheme="minorBidi"/>
          <w:szCs w:val="22"/>
          <w:lang w:val="pt-BR" w:eastAsia="pt-BR"/>
        </w:rPr>
      </w:pPr>
      <w:hyperlink w:anchor="_Toc123047396" w:history="1">
        <w:r w:rsidRPr="00984FBA">
          <w:rPr>
            <w:rStyle w:val="Hyperlink"/>
            <w:rFonts w:ascii="Calibri" w:hAnsi="Calibri"/>
          </w:rPr>
          <w:t>2.2.</w:t>
        </w:r>
        <w:r>
          <w:rPr>
            <w:rFonts w:asciiTheme="minorHAnsi" w:eastAsiaTheme="minorEastAsia" w:hAnsiTheme="minorHAnsi" w:cstheme="minorBidi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</w:rPr>
          <w:t>Escopo dos tes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3D6839A" w14:textId="10D7AB79" w:rsidR="00991EB7" w:rsidRDefault="00991EB7">
      <w:pPr>
        <w:pStyle w:val="Sumrio2"/>
        <w:tabs>
          <w:tab w:val="left" w:pos="1134"/>
        </w:tabs>
        <w:rPr>
          <w:rFonts w:asciiTheme="minorHAnsi" w:eastAsiaTheme="minorEastAsia" w:hAnsiTheme="minorHAnsi" w:cstheme="minorBidi"/>
          <w:szCs w:val="22"/>
          <w:lang w:val="pt-BR" w:eastAsia="pt-BR"/>
        </w:rPr>
      </w:pPr>
      <w:hyperlink w:anchor="_Toc123047397" w:history="1">
        <w:r w:rsidRPr="00984FBA">
          <w:rPr>
            <w:rStyle w:val="Hyperlink"/>
            <w:rFonts w:ascii="Calibri" w:hAnsi="Calibri"/>
          </w:rPr>
          <w:t>2.3.</w:t>
        </w:r>
        <w:r>
          <w:rPr>
            <w:rFonts w:asciiTheme="minorHAnsi" w:eastAsiaTheme="minorEastAsia" w:hAnsiTheme="minorHAnsi" w:cstheme="minorBidi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</w:rPr>
          <w:t>Fora do Escop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57834DDC" w14:textId="76E744A9" w:rsidR="00991EB7" w:rsidRDefault="00991EB7">
      <w:pPr>
        <w:pStyle w:val="Sumrio1"/>
        <w:rPr>
          <w:rFonts w:asciiTheme="minorHAnsi" w:eastAsiaTheme="minorEastAsia" w:hAnsiTheme="minorHAnsi" w:cstheme="minorBidi"/>
          <w:b w:val="0"/>
          <w:caps w:val="0"/>
          <w:szCs w:val="22"/>
          <w:lang w:val="pt-BR" w:eastAsia="pt-BR"/>
        </w:rPr>
      </w:pPr>
      <w:hyperlink w:anchor="_Toc123047398" w:history="1">
        <w:r w:rsidRPr="00984FBA">
          <w:rPr>
            <w:rStyle w:val="Hyperlink"/>
            <w:rFonts w:ascii="Calibri" w:hAnsi="Calibri"/>
          </w:rPr>
          <w:t>3.</w:t>
        </w:r>
        <w:r>
          <w:rPr>
            <w:rFonts w:asciiTheme="minorHAnsi" w:eastAsiaTheme="minorEastAsia" w:hAnsiTheme="minorHAnsi" w:cstheme="minorBidi"/>
            <w:b w:val="0"/>
            <w:caps w:val="0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</w:rPr>
          <w:t>Objeto dos Tes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34EE37C" w14:textId="23FA4405" w:rsidR="00991EB7" w:rsidRDefault="00991EB7">
      <w:pPr>
        <w:pStyle w:val="Sumrio1"/>
        <w:rPr>
          <w:rFonts w:asciiTheme="minorHAnsi" w:eastAsiaTheme="minorEastAsia" w:hAnsiTheme="minorHAnsi" w:cstheme="minorBidi"/>
          <w:b w:val="0"/>
          <w:caps w:val="0"/>
          <w:szCs w:val="22"/>
          <w:lang w:val="pt-BR" w:eastAsia="pt-BR"/>
        </w:rPr>
      </w:pPr>
      <w:hyperlink w:anchor="_Toc123047399" w:history="1">
        <w:r w:rsidRPr="00984FBA">
          <w:rPr>
            <w:rStyle w:val="Hyperlink"/>
            <w:rFonts w:ascii="Calibri" w:hAnsi="Calibri"/>
          </w:rPr>
          <w:t>4.</w:t>
        </w:r>
        <w:r>
          <w:rPr>
            <w:rFonts w:asciiTheme="minorHAnsi" w:eastAsiaTheme="minorEastAsia" w:hAnsiTheme="minorHAnsi" w:cstheme="minorBidi"/>
            <w:b w:val="0"/>
            <w:caps w:val="0"/>
            <w:szCs w:val="22"/>
            <w:lang w:val="pt-BR" w:eastAsia="pt-BR"/>
          </w:rPr>
          <w:tab/>
        </w:r>
        <w:r w:rsidRPr="00984FBA">
          <w:rPr>
            <w:rStyle w:val="Hyperlink"/>
            <w:rFonts w:ascii="Calibri" w:hAnsi="Calibri"/>
          </w:rPr>
          <w:t>Aprovação e Assinatur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30473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9CD4971" w14:textId="647A01D5" w:rsidR="00556775" w:rsidRPr="00686955" w:rsidRDefault="00556775" w:rsidP="00556775">
      <w:pPr>
        <w:pStyle w:val="Heading"/>
        <w:rPr>
          <w:rFonts w:ascii="Calibri" w:hAnsi="Calibri"/>
        </w:rPr>
        <w:sectPr w:rsidR="00556775" w:rsidRPr="00686955" w:rsidSect="001272C7">
          <w:pgSz w:w="11906" w:h="16838" w:code="9"/>
          <w:pgMar w:top="3771" w:right="1274" w:bottom="1134" w:left="1418" w:header="1077" w:footer="510" w:gutter="0"/>
          <w:cols w:space="720"/>
          <w:titlePg/>
        </w:sectPr>
      </w:pPr>
      <w:r w:rsidRPr="00686955">
        <w:rPr>
          <w:rFonts w:ascii="Calibri" w:hAnsi="Calibri"/>
        </w:rPr>
        <w:fldChar w:fldCharType="end"/>
      </w:r>
    </w:p>
    <w:p w14:paraId="4387402E" w14:textId="67829577" w:rsidR="00025588" w:rsidRPr="00686955" w:rsidRDefault="00FC5061" w:rsidP="001C406D">
      <w:pPr>
        <w:pStyle w:val="Ttulo1"/>
        <w:rPr>
          <w:rFonts w:ascii="Calibri" w:hAnsi="Calibri"/>
          <w:lang w:val="en-GB"/>
        </w:rPr>
      </w:pPr>
      <w:bookmarkStart w:id="3" w:name="_Toc433104436"/>
      <w:bookmarkStart w:id="4" w:name="_Toc35985194"/>
      <w:bookmarkStart w:id="5" w:name="_Toc123047391"/>
      <w:proofErr w:type="spellStart"/>
      <w:r>
        <w:rPr>
          <w:rFonts w:ascii="Calibri" w:hAnsi="Calibri"/>
          <w:lang w:val="en-GB"/>
        </w:rPr>
        <w:lastRenderedPageBreak/>
        <w:t>Introdução</w:t>
      </w:r>
      <w:bookmarkEnd w:id="5"/>
      <w:proofErr w:type="spellEnd"/>
    </w:p>
    <w:p w14:paraId="7C5856E5" w14:textId="175965AD" w:rsidR="00025588" w:rsidRDefault="00E6128D" w:rsidP="000667F0">
      <w:pPr>
        <w:pStyle w:val="infoblue"/>
        <w:ind w:left="851"/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</w:pP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Este projeto consiste em participar do processo seletivo para a </w:t>
      </w:r>
      <w:r w:rsidR="009D4F29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vaga </w:t>
      </w: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de</w:t>
      </w:r>
      <w:r w:rsidR="009D4F29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Líder de Automação na instituição B2 Card</w:t>
      </w: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e para isso será avaliado</w:t>
      </w:r>
      <w:r w:rsidR="009D4F29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o meu conhecimento na área de automação utilizando </w:t>
      </w: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como ferramenta </w:t>
      </w:r>
      <w:r w:rsidR="009D4F29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o </w:t>
      </w:r>
      <w:proofErr w:type="spellStart"/>
      <w:r w:rsidR="009D4F29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Robot</w:t>
      </w:r>
      <w:proofErr w:type="spellEnd"/>
      <w:r w:rsidR="009D4F29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Framework.</w:t>
      </w:r>
    </w:p>
    <w:p w14:paraId="0307BC5B" w14:textId="2D39F8D7" w:rsidR="009D4F29" w:rsidRDefault="00E6128D" w:rsidP="000667F0">
      <w:pPr>
        <w:pStyle w:val="infoblue"/>
        <w:ind w:left="851"/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</w:pP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Como foi deixando a cargo de cada participante</w:t>
      </w:r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a escolha sobre o que testar,</w:t>
      </w: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</w:t>
      </w:r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decidi </w:t>
      </w:r>
      <w:proofErr w:type="spellStart"/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divir</w:t>
      </w:r>
      <w:proofErr w:type="spellEnd"/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o meu escopo em duas partes, sendo uma para testes de Web utilizando a biblioteca do </w:t>
      </w:r>
      <w:proofErr w:type="spellStart"/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Selenium</w:t>
      </w:r>
      <w:proofErr w:type="spellEnd"/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e outra para testes de API utilizando a biblioteca </w:t>
      </w:r>
      <w:proofErr w:type="spellStart"/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Request</w:t>
      </w:r>
      <w:proofErr w:type="spellEnd"/>
      <w:r w:rsidR="00573EAC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.</w:t>
      </w:r>
    </w:p>
    <w:p w14:paraId="578240CC" w14:textId="6E15D4D7" w:rsidR="00C926F0" w:rsidRPr="009D4F29" w:rsidRDefault="008A4018" w:rsidP="000667F0">
      <w:pPr>
        <w:pStyle w:val="infoblue"/>
        <w:ind w:left="851"/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</w:pP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Ao longo deste documento irei detalhar </w:t>
      </w:r>
      <w:r w:rsidR="00C926F0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o que faz parte e o que não faz parte do escopo</w:t>
      </w:r>
      <w:r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>, a estratégia que defini e</w:t>
      </w:r>
      <w:r w:rsidR="00756F16">
        <w:rPr>
          <w:rFonts w:ascii="Calibri" w:hAnsi="Calibri"/>
          <w:i w:val="0"/>
          <w:iCs w:val="0"/>
          <w:color w:val="auto"/>
          <w:sz w:val="22"/>
          <w:szCs w:val="22"/>
          <w:lang w:val="pt-BR"/>
        </w:rPr>
        <w:t xml:space="preserve"> as ferramentas que foram utilizadas.</w:t>
      </w:r>
    </w:p>
    <w:p w14:paraId="03A7AD64" w14:textId="771BC9BA" w:rsidR="00A50777" w:rsidRPr="0098622C" w:rsidRDefault="0098622C" w:rsidP="00E6128D">
      <w:pPr>
        <w:pStyle w:val="Ttulo2"/>
        <w:rPr>
          <w:rFonts w:ascii="Calibri" w:hAnsi="Calibri"/>
          <w:lang w:val="pt-BR"/>
        </w:rPr>
      </w:pPr>
      <w:bookmarkStart w:id="6" w:name="_Toc151460484"/>
      <w:bookmarkStart w:id="7" w:name="_Toc123047392"/>
      <w:r w:rsidRPr="0098622C">
        <w:rPr>
          <w:rFonts w:ascii="Calibri" w:hAnsi="Calibri"/>
          <w:lang w:val="pt-BR"/>
        </w:rPr>
        <w:t>Detalhes do Projeto/Produto</w:t>
      </w:r>
      <w:bookmarkEnd w:id="6"/>
      <w:bookmarkEnd w:id="7"/>
    </w:p>
    <w:p w14:paraId="52B38D13" w14:textId="1278A475" w:rsidR="005E40EB" w:rsidRPr="00765100" w:rsidRDefault="0098622C" w:rsidP="00B2016F">
      <w:pPr>
        <w:pStyle w:val="Indent"/>
        <w:rPr>
          <w:rFonts w:ascii="Calibri" w:hAnsi="Calibri"/>
          <w:sz w:val="22"/>
          <w:lang w:val="pt-BR"/>
        </w:rPr>
      </w:pPr>
      <w:r w:rsidRPr="00765100">
        <w:rPr>
          <w:rFonts w:ascii="Calibri" w:hAnsi="Calibri"/>
          <w:sz w:val="22"/>
          <w:lang w:val="pt-BR"/>
        </w:rPr>
        <w:t xml:space="preserve">O </w:t>
      </w:r>
      <w:r w:rsidR="00765100" w:rsidRPr="00765100">
        <w:rPr>
          <w:rFonts w:ascii="Calibri" w:hAnsi="Calibri"/>
          <w:sz w:val="22"/>
          <w:lang w:val="pt-BR"/>
        </w:rPr>
        <w:t xml:space="preserve">Case Líder de Automação B2 Card </w:t>
      </w:r>
      <w:proofErr w:type="gramStart"/>
      <w:r w:rsidR="00765100" w:rsidRPr="00765100">
        <w:rPr>
          <w:rFonts w:ascii="Calibri" w:hAnsi="Calibri"/>
          <w:sz w:val="22"/>
          <w:lang w:val="pt-BR"/>
        </w:rPr>
        <w:t>visa</w:t>
      </w:r>
      <w:r w:rsidRPr="00765100">
        <w:rPr>
          <w:rFonts w:ascii="Calibri" w:hAnsi="Calibri"/>
          <w:sz w:val="22"/>
          <w:lang w:val="pt-BR"/>
        </w:rPr>
        <w:t xml:space="preserve"> </w:t>
      </w:r>
      <w:r w:rsidR="005E40EB" w:rsidRPr="00765100">
        <w:rPr>
          <w:rFonts w:ascii="Calibri" w:hAnsi="Calibri"/>
          <w:sz w:val="22"/>
          <w:lang w:val="pt-BR"/>
        </w:rPr>
        <w:t>:</w:t>
      </w:r>
      <w:proofErr w:type="gramEnd"/>
    </w:p>
    <w:p w14:paraId="4D37F123" w14:textId="6D9E2367" w:rsidR="005E40EB" w:rsidRPr="00765100" w:rsidRDefault="00765100" w:rsidP="005E40EB">
      <w:pPr>
        <w:pStyle w:val="Indent"/>
        <w:numPr>
          <w:ilvl w:val="2"/>
          <w:numId w:val="11"/>
        </w:numPr>
        <w:rPr>
          <w:rFonts w:ascii="Calibri" w:hAnsi="Calibri"/>
          <w:sz w:val="22"/>
          <w:lang w:val="pt-BR"/>
        </w:rPr>
      </w:pPr>
      <w:r w:rsidRPr="00765100">
        <w:rPr>
          <w:rFonts w:ascii="Calibri" w:hAnsi="Calibri"/>
          <w:sz w:val="22"/>
          <w:lang w:val="pt-BR"/>
        </w:rPr>
        <w:t xml:space="preserve">Avaliar meus conhecimentos técnicos com o </w:t>
      </w:r>
      <w:proofErr w:type="spellStart"/>
      <w:r w:rsidRPr="00765100">
        <w:rPr>
          <w:rFonts w:ascii="Calibri" w:hAnsi="Calibri"/>
          <w:sz w:val="22"/>
          <w:lang w:val="pt-BR"/>
        </w:rPr>
        <w:t>Robot</w:t>
      </w:r>
      <w:proofErr w:type="spellEnd"/>
      <w:r w:rsidRPr="00765100">
        <w:rPr>
          <w:rFonts w:ascii="Calibri" w:hAnsi="Calibri"/>
          <w:sz w:val="22"/>
          <w:lang w:val="pt-BR"/>
        </w:rPr>
        <w:t xml:space="preserve"> Framework</w:t>
      </w:r>
      <w:r w:rsidR="005E40EB" w:rsidRPr="00765100">
        <w:rPr>
          <w:rFonts w:ascii="Calibri" w:hAnsi="Calibri"/>
          <w:sz w:val="22"/>
          <w:lang w:val="pt-BR"/>
        </w:rPr>
        <w:t>,</w:t>
      </w:r>
    </w:p>
    <w:p w14:paraId="762AA061" w14:textId="7880B9EF" w:rsidR="005E40EB" w:rsidRPr="00765100" w:rsidRDefault="00765100" w:rsidP="005E40EB">
      <w:pPr>
        <w:pStyle w:val="Indent"/>
        <w:numPr>
          <w:ilvl w:val="2"/>
          <w:numId w:val="11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 xml:space="preserve">Automatizar testes Web com a utilização da biblioteca do </w:t>
      </w:r>
      <w:proofErr w:type="spellStart"/>
      <w:r>
        <w:rPr>
          <w:rFonts w:ascii="Calibri" w:hAnsi="Calibri"/>
          <w:sz w:val="22"/>
          <w:lang w:val="pt-BR"/>
        </w:rPr>
        <w:t>Selenium</w:t>
      </w:r>
      <w:proofErr w:type="spellEnd"/>
      <w:r w:rsidR="005E40EB" w:rsidRPr="00765100">
        <w:rPr>
          <w:rFonts w:ascii="Calibri" w:hAnsi="Calibri"/>
          <w:sz w:val="22"/>
          <w:lang w:val="pt-BR"/>
        </w:rPr>
        <w:t>,</w:t>
      </w:r>
    </w:p>
    <w:p w14:paraId="5C57B32E" w14:textId="2976EDC2" w:rsidR="005E40EB" w:rsidRPr="00765100" w:rsidRDefault="00765100" w:rsidP="005E40EB">
      <w:pPr>
        <w:pStyle w:val="Indent"/>
        <w:numPr>
          <w:ilvl w:val="2"/>
          <w:numId w:val="11"/>
        </w:numPr>
        <w:rPr>
          <w:rFonts w:ascii="Calibri" w:hAnsi="Calibri"/>
          <w:sz w:val="22"/>
          <w:lang w:val="pt-BR"/>
        </w:rPr>
      </w:pPr>
      <w:r w:rsidRPr="00765100">
        <w:rPr>
          <w:rFonts w:ascii="Calibri" w:hAnsi="Calibri"/>
          <w:sz w:val="22"/>
          <w:lang w:val="pt-BR"/>
        </w:rPr>
        <w:t xml:space="preserve">Automatizar testes de API utilizando a biblioteca </w:t>
      </w:r>
      <w:proofErr w:type="spellStart"/>
      <w:r w:rsidRPr="00765100">
        <w:rPr>
          <w:rFonts w:ascii="Calibri" w:hAnsi="Calibri"/>
          <w:sz w:val="22"/>
          <w:lang w:val="pt-BR"/>
        </w:rPr>
        <w:t>Request</w:t>
      </w:r>
      <w:proofErr w:type="spellEnd"/>
      <w:r w:rsidR="005E40EB" w:rsidRPr="00765100">
        <w:rPr>
          <w:rFonts w:ascii="Calibri" w:hAnsi="Calibri"/>
          <w:sz w:val="22"/>
          <w:lang w:val="pt-BR"/>
        </w:rPr>
        <w:t>,</w:t>
      </w:r>
    </w:p>
    <w:p w14:paraId="2B81D4FD" w14:textId="47D28C62" w:rsidR="005E40EB" w:rsidRPr="006C7AF5" w:rsidRDefault="006C7AF5" w:rsidP="005E40EB">
      <w:pPr>
        <w:pStyle w:val="Indent"/>
        <w:numPr>
          <w:ilvl w:val="2"/>
          <w:numId w:val="11"/>
        </w:numPr>
        <w:rPr>
          <w:rFonts w:ascii="Calibri" w:hAnsi="Calibri"/>
          <w:sz w:val="22"/>
          <w:lang w:val="pt-BR"/>
        </w:rPr>
      </w:pPr>
      <w:r w:rsidRPr="006C7AF5">
        <w:rPr>
          <w:rFonts w:ascii="Calibri" w:hAnsi="Calibri"/>
          <w:sz w:val="22"/>
          <w:lang w:val="pt-BR"/>
        </w:rPr>
        <w:t>Avaliar meus conhecimentos de XPATH e CSS para identificação de localiza</w:t>
      </w:r>
      <w:r>
        <w:rPr>
          <w:rFonts w:ascii="Calibri" w:hAnsi="Calibri"/>
          <w:sz w:val="22"/>
          <w:lang w:val="pt-BR"/>
        </w:rPr>
        <w:t>dores em páginas Web</w:t>
      </w:r>
      <w:r w:rsidR="005E40EB" w:rsidRPr="006C7AF5">
        <w:rPr>
          <w:rFonts w:ascii="Calibri" w:hAnsi="Calibri"/>
          <w:sz w:val="22"/>
          <w:lang w:val="pt-BR"/>
        </w:rPr>
        <w:t>.</w:t>
      </w:r>
    </w:p>
    <w:p w14:paraId="2ED4A941" w14:textId="13C4A797" w:rsidR="0032404E" w:rsidRPr="00686955" w:rsidRDefault="006707B6" w:rsidP="001C406D">
      <w:pPr>
        <w:pStyle w:val="Ttulo2"/>
        <w:rPr>
          <w:rFonts w:ascii="Calibri" w:hAnsi="Calibri"/>
          <w:lang w:val="en-GB"/>
        </w:rPr>
      </w:pPr>
      <w:bookmarkStart w:id="8" w:name="_Toc524402352"/>
      <w:bookmarkStart w:id="9" w:name="_Toc151460485"/>
      <w:bookmarkStart w:id="10" w:name="_Toc123047393"/>
      <w:proofErr w:type="spellStart"/>
      <w:r>
        <w:rPr>
          <w:rFonts w:ascii="Calibri" w:hAnsi="Calibri"/>
          <w:lang w:val="en-GB"/>
        </w:rPr>
        <w:t>Propósito</w:t>
      </w:r>
      <w:bookmarkEnd w:id="10"/>
      <w:proofErr w:type="spellEnd"/>
    </w:p>
    <w:p w14:paraId="64F582D5" w14:textId="51AB0956" w:rsidR="000658D7" w:rsidRPr="00E31AD8" w:rsidRDefault="00E31AD8" w:rsidP="00E31AD8">
      <w:pPr>
        <w:pStyle w:val="Indent"/>
        <w:rPr>
          <w:rFonts w:ascii="Calibri" w:hAnsi="Calibri"/>
          <w:sz w:val="22"/>
          <w:lang w:val="pt-BR"/>
        </w:rPr>
      </w:pPr>
      <w:bookmarkStart w:id="11" w:name="OLE_LINK2"/>
      <w:r w:rsidRPr="00E31AD8">
        <w:rPr>
          <w:rFonts w:ascii="Calibri" w:hAnsi="Calibri"/>
          <w:sz w:val="22"/>
          <w:lang w:val="pt-BR"/>
        </w:rPr>
        <w:t>O propósito deste Plano de Testes é detalhar</w:t>
      </w:r>
      <w:r>
        <w:rPr>
          <w:rFonts w:ascii="Calibri" w:hAnsi="Calibri"/>
          <w:sz w:val="22"/>
          <w:lang w:val="pt-BR"/>
        </w:rPr>
        <w:t xml:space="preserve"> qual foi a estratégia utilizada para a escolha dos testes no portal da </w:t>
      </w:r>
      <w:proofErr w:type="spellStart"/>
      <w:r>
        <w:rPr>
          <w:rFonts w:ascii="Calibri" w:hAnsi="Calibri"/>
          <w:sz w:val="22"/>
          <w:lang w:val="pt-BR"/>
        </w:rPr>
        <w:t>Amazon</w:t>
      </w:r>
      <w:proofErr w:type="spellEnd"/>
      <w:r>
        <w:rPr>
          <w:rFonts w:ascii="Calibri" w:hAnsi="Calibri"/>
          <w:sz w:val="22"/>
          <w:lang w:val="pt-BR"/>
        </w:rPr>
        <w:t xml:space="preserve"> e p</w:t>
      </w:r>
      <w:r w:rsidRPr="00E31AD8">
        <w:rPr>
          <w:rFonts w:ascii="Calibri" w:hAnsi="Calibri"/>
          <w:sz w:val="22"/>
          <w:lang w:val="pt-BR"/>
        </w:rPr>
        <w:t xml:space="preserve">rover os stakeholders com as informações </w:t>
      </w:r>
      <w:r>
        <w:rPr>
          <w:rFonts w:ascii="Calibri" w:hAnsi="Calibri"/>
          <w:sz w:val="22"/>
          <w:lang w:val="pt-BR"/>
        </w:rPr>
        <w:t xml:space="preserve">necessárias </w:t>
      </w:r>
      <w:r w:rsidRPr="00E31AD8">
        <w:rPr>
          <w:rFonts w:ascii="Calibri" w:hAnsi="Calibri"/>
          <w:sz w:val="22"/>
          <w:lang w:val="pt-BR"/>
        </w:rPr>
        <w:t xml:space="preserve">sobre </w:t>
      </w:r>
      <w:r>
        <w:rPr>
          <w:rFonts w:ascii="Calibri" w:hAnsi="Calibri"/>
          <w:sz w:val="22"/>
          <w:lang w:val="pt-BR"/>
        </w:rPr>
        <w:t>os testes.</w:t>
      </w:r>
    </w:p>
    <w:p w14:paraId="3BAD814D" w14:textId="77777777" w:rsidR="00E31AD8" w:rsidRPr="00E31AD8" w:rsidRDefault="00E31AD8" w:rsidP="00B2016F">
      <w:pPr>
        <w:pStyle w:val="Indent"/>
        <w:rPr>
          <w:rFonts w:ascii="Calibri" w:hAnsi="Calibri"/>
          <w:sz w:val="22"/>
          <w:lang w:val="pt-BR"/>
        </w:rPr>
      </w:pPr>
    </w:p>
    <w:p w14:paraId="39A90B22" w14:textId="3E839D0C" w:rsidR="00BB425B" w:rsidRDefault="00E31AD8" w:rsidP="00B2016F">
      <w:pPr>
        <w:pStyle w:val="Indent"/>
        <w:rPr>
          <w:rFonts w:ascii="Calibri" w:hAnsi="Calibri"/>
          <w:sz w:val="22"/>
          <w:lang w:val="pt-BR"/>
        </w:rPr>
      </w:pPr>
      <w:r w:rsidRPr="00E31AD8">
        <w:rPr>
          <w:rFonts w:ascii="Calibri" w:hAnsi="Calibri"/>
          <w:sz w:val="22"/>
          <w:lang w:val="pt-BR"/>
        </w:rPr>
        <w:t xml:space="preserve">O site da </w:t>
      </w:r>
      <w:proofErr w:type="spellStart"/>
      <w:r w:rsidRPr="00E31AD8">
        <w:rPr>
          <w:rFonts w:ascii="Calibri" w:hAnsi="Calibri"/>
          <w:sz w:val="22"/>
          <w:lang w:val="pt-BR"/>
        </w:rPr>
        <w:t>Amazon</w:t>
      </w:r>
      <w:proofErr w:type="spellEnd"/>
      <w:r w:rsidRPr="00E31AD8">
        <w:rPr>
          <w:rFonts w:ascii="Calibri" w:hAnsi="Calibri"/>
          <w:sz w:val="22"/>
          <w:lang w:val="pt-BR"/>
        </w:rPr>
        <w:t xml:space="preserve"> (</w:t>
      </w:r>
      <w:hyperlink r:id="rId15" w:history="1">
        <w:r w:rsidRPr="00E31AD8">
          <w:rPr>
            <w:rStyle w:val="Hyperlink"/>
            <w:rFonts w:ascii="Calibri" w:hAnsi="Calibri"/>
            <w:sz w:val="22"/>
            <w:lang w:val="pt-BR"/>
          </w:rPr>
          <w:t>https://www.amazon.com.br</w:t>
        </w:r>
      </w:hyperlink>
      <w:r w:rsidRPr="00E31AD8">
        <w:rPr>
          <w:rFonts w:ascii="Calibri" w:hAnsi="Calibri"/>
          <w:sz w:val="22"/>
          <w:lang w:val="pt-BR"/>
        </w:rPr>
        <w:t>)</w:t>
      </w:r>
      <w:r>
        <w:rPr>
          <w:rFonts w:ascii="Calibri" w:hAnsi="Calibri"/>
          <w:sz w:val="22"/>
          <w:lang w:val="pt-BR"/>
        </w:rPr>
        <w:t xml:space="preserve"> é um portal do tipo loja de </w:t>
      </w:r>
      <w:proofErr w:type="spellStart"/>
      <w:r>
        <w:rPr>
          <w:rFonts w:ascii="Calibri" w:hAnsi="Calibri"/>
          <w:sz w:val="22"/>
          <w:lang w:val="pt-BR"/>
        </w:rPr>
        <w:t>ecommercer</w:t>
      </w:r>
      <w:proofErr w:type="spellEnd"/>
      <w:r>
        <w:rPr>
          <w:rFonts w:ascii="Calibri" w:hAnsi="Calibri"/>
          <w:sz w:val="22"/>
          <w:lang w:val="pt-BR"/>
        </w:rPr>
        <w:t xml:space="preserve"> com milhares de produtos e fornecedores diferentes, por esse motivo seria praticamente impossível esgotar todos os testes num tempo hábil o suficiente para continuar participando do processo </w:t>
      </w:r>
      <w:proofErr w:type="spellStart"/>
      <w:r>
        <w:rPr>
          <w:rFonts w:ascii="Calibri" w:hAnsi="Calibri"/>
          <w:sz w:val="22"/>
          <w:lang w:val="pt-BR"/>
        </w:rPr>
        <w:t>selevito</w:t>
      </w:r>
      <w:proofErr w:type="spellEnd"/>
      <w:r>
        <w:rPr>
          <w:rFonts w:ascii="Calibri" w:hAnsi="Calibri"/>
          <w:sz w:val="22"/>
          <w:lang w:val="pt-BR"/>
        </w:rPr>
        <w:t xml:space="preserve"> da B2 Card, por este motivo o meu foco foi concentrar em poucos testes a maior quantidade de funcionalidades diferentes, de maneira que fique mais fácil para o avaliador confirmar ou não a minha </w:t>
      </w:r>
      <w:proofErr w:type="spellStart"/>
      <w:r>
        <w:rPr>
          <w:rFonts w:ascii="Calibri" w:hAnsi="Calibri"/>
          <w:sz w:val="22"/>
          <w:lang w:val="pt-BR"/>
        </w:rPr>
        <w:t>seneriodade</w:t>
      </w:r>
      <w:proofErr w:type="spellEnd"/>
      <w:r>
        <w:rPr>
          <w:rFonts w:ascii="Calibri" w:hAnsi="Calibri"/>
          <w:sz w:val="22"/>
          <w:lang w:val="pt-BR"/>
        </w:rPr>
        <w:t xml:space="preserve"> no </w:t>
      </w:r>
      <w:proofErr w:type="spellStart"/>
      <w:r>
        <w:rPr>
          <w:rFonts w:ascii="Calibri" w:hAnsi="Calibri"/>
          <w:sz w:val="22"/>
          <w:lang w:val="pt-BR"/>
        </w:rPr>
        <w:t>Robot</w:t>
      </w:r>
      <w:proofErr w:type="spellEnd"/>
      <w:r>
        <w:rPr>
          <w:rFonts w:ascii="Calibri" w:hAnsi="Calibri"/>
          <w:sz w:val="22"/>
          <w:lang w:val="pt-BR"/>
        </w:rPr>
        <w:t xml:space="preserve"> Framework. Com isso em mente procurei abordar os seguintes tópicos:</w:t>
      </w:r>
    </w:p>
    <w:p w14:paraId="5A2C9C9D" w14:textId="0F08F0C6" w:rsidR="00E31AD8" w:rsidRDefault="00E31AD8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 xml:space="preserve">O conceito de Page </w:t>
      </w:r>
      <w:proofErr w:type="spellStart"/>
      <w:r>
        <w:rPr>
          <w:rFonts w:ascii="Calibri" w:hAnsi="Calibri"/>
          <w:sz w:val="22"/>
          <w:lang w:val="pt-BR"/>
        </w:rPr>
        <w:t>Object</w:t>
      </w:r>
      <w:proofErr w:type="spellEnd"/>
      <w:r>
        <w:rPr>
          <w:rFonts w:ascii="Calibri" w:hAnsi="Calibri"/>
          <w:sz w:val="22"/>
          <w:lang w:val="pt-BR"/>
        </w:rPr>
        <w:t xml:space="preserve"> onde cada página do site tem as suas próprias Keywords e herdam as Keywords já criadas para outras páginas por meio do </w:t>
      </w:r>
      <w:proofErr w:type="spellStart"/>
      <w:r>
        <w:rPr>
          <w:rFonts w:ascii="Calibri" w:hAnsi="Calibri"/>
          <w:sz w:val="22"/>
          <w:lang w:val="pt-BR"/>
        </w:rPr>
        <w:t>Resource</w:t>
      </w:r>
      <w:proofErr w:type="spellEnd"/>
      <w:r w:rsidR="00170AE3">
        <w:rPr>
          <w:rFonts w:ascii="Calibri" w:hAnsi="Calibri"/>
          <w:sz w:val="22"/>
          <w:lang w:val="pt-BR"/>
        </w:rPr>
        <w:t>;</w:t>
      </w:r>
    </w:p>
    <w:p w14:paraId="65098956" w14:textId="4503A184" w:rsidR="00170AE3" w:rsidRDefault="00170AE3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 xml:space="preserve">Criação do arquivo </w:t>
      </w:r>
      <w:r w:rsidRPr="00170AE3">
        <w:rPr>
          <w:rFonts w:ascii="Calibri" w:hAnsi="Calibri"/>
          <w:i/>
          <w:iCs/>
          <w:sz w:val="22"/>
          <w:lang w:val="pt-BR"/>
        </w:rPr>
        <w:t>locators.py</w:t>
      </w:r>
      <w:r>
        <w:rPr>
          <w:rFonts w:ascii="Calibri" w:hAnsi="Calibri"/>
          <w:i/>
          <w:iCs/>
          <w:sz w:val="22"/>
          <w:lang w:val="pt-BR"/>
        </w:rPr>
        <w:t xml:space="preserve"> </w:t>
      </w:r>
      <w:r>
        <w:rPr>
          <w:rFonts w:ascii="Calibri" w:hAnsi="Calibri"/>
          <w:sz w:val="22"/>
          <w:lang w:val="pt-BR"/>
        </w:rPr>
        <w:t xml:space="preserve">que serve como uma biblioteca de todos os localizadores utilizados nos testes. Isso ajuda na manutenção e na </w:t>
      </w:r>
      <w:proofErr w:type="spellStart"/>
      <w:r>
        <w:rPr>
          <w:rFonts w:ascii="Calibri" w:hAnsi="Calibri"/>
          <w:sz w:val="22"/>
          <w:lang w:val="pt-BR"/>
        </w:rPr>
        <w:t>reusabilidade</w:t>
      </w:r>
      <w:proofErr w:type="spellEnd"/>
      <w:r>
        <w:rPr>
          <w:rFonts w:ascii="Calibri" w:hAnsi="Calibri"/>
          <w:sz w:val="22"/>
          <w:lang w:val="pt-BR"/>
        </w:rPr>
        <w:t xml:space="preserve"> dos </w:t>
      </w:r>
      <w:proofErr w:type="spellStart"/>
      <w:r>
        <w:rPr>
          <w:rFonts w:ascii="Calibri" w:hAnsi="Calibri"/>
          <w:sz w:val="22"/>
          <w:lang w:val="pt-BR"/>
        </w:rPr>
        <w:t>locators</w:t>
      </w:r>
      <w:proofErr w:type="spellEnd"/>
      <w:r>
        <w:rPr>
          <w:rFonts w:ascii="Calibri" w:hAnsi="Calibri"/>
          <w:sz w:val="22"/>
          <w:lang w:val="pt-BR"/>
        </w:rPr>
        <w:t xml:space="preserve"> das páginas web. Caso um localizador seja usado em múltiplas Keywords em arquivos diferentes e o mesmo sofra uma alteração, basta ir até o arquivo </w:t>
      </w:r>
      <w:proofErr w:type="gramStart"/>
      <w:r>
        <w:rPr>
          <w:rFonts w:ascii="Calibri" w:hAnsi="Calibri"/>
          <w:i/>
          <w:iCs/>
          <w:sz w:val="22"/>
          <w:lang w:val="pt-BR"/>
        </w:rPr>
        <w:t xml:space="preserve">locators.py </w:t>
      </w:r>
      <w:r>
        <w:rPr>
          <w:rFonts w:ascii="Calibri" w:hAnsi="Calibri"/>
          <w:sz w:val="22"/>
          <w:lang w:val="pt-BR"/>
        </w:rPr>
        <w:t xml:space="preserve"> e</w:t>
      </w:r>
      <w:proofErr w:type="gramEnd"/>
      <w:r>
        <w:rPr>
          <w:rFonts w:ascii="Calibri" w:hAnsi="Calibri"/>
          <w:sz w:val="22"/>
          <w:lang w:val="pt-BR"/>
        </w:rPr>
        <w:t xml:space="preserve"> atualizar o novo endereço do </w:t>
      </w:r>
      <w:proofErr w:type="spellStart"/>
      <w:r>
        <w:rPr>
          <w:rFonts w:ascii="Calibri" w:hAnsi="Calibri"/>
          <w:sz w:val="22"/>
          <w:lang w:val="pt-BR"/>
        </w:rPr>
        <w:t>localilzador</w:t>
      </w:r>
      <w:proofErr w:type="spellEnd"/>
      <w:r>
        <w:rPr>
          <w:rFonts w:ascii="Calibri" w:hAnsi="Calibri"/>
          <w:sz w:val="22"/>
          <w:lang w:val="pt-BR"/>
        </w:rPr>
        <w:t xml:space="preserve">, sem a necessidade de ter que fazer um </w:t>
      </w:r>
      <w:proofErr w:type="spellStart"/>
      <w:r>
        <w:rPr>
          <w:rFonts w:ascii="Calibri" w:hAnsi="Calibri"/>
          <w:sz w:val="22"/>
          <w:lang w:val="pt-BR"/>
        </w:rPr>
        <w:t>replace</w:t>
      </w:r>
      <w:proofErr w:type="spellEnd"/>
      <w:r>
        <w:rPr>
          <w:rFonts w:ascii="Calibri" w:hAnsi="Calibri"/>
          <w:sz w:val="22"/>
          <w:lang w:val="pt-BR"/>
        </w:rPr>
        <w:t xml:space="preserve"> </w:t>
      </w:r>
      <w:proofErr w:type="spellStart"/>
      <w:r>
        <w:rPr>
          <w:rFonts w:ascii="Calibri" w:hAnsi="Calibri"/>
          <w:sz w:val="22"/>
          <w:lang w:val="pt-BR"/>
        </w:rPr>
        <w:t>all</w:t>
      </w:r>
      <w:proofErr w:type="spellEnd"/>
      <w:r>
        <w:rPr>
          <w:rFonts w:ascii="Calibri" w:hAnsi="Calibri"/>
          <w:sz w:val="22"/>
          <w:lang w:val="pt-BR"/>
        </w:rPr>
        <w:t xml:space="preserve"> ou mesmo procurar em arquivo por arquivo para fazer a atualização;</w:t>
      </w:r>
    </w:p>
    <w:p w14:paraId="37580BE9" w14:textId="7E0B41B9" w:rsidR="00170AE3" w:rsidRDefault="00170AE3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proofErr w:type="spellStart"/>
      <w:r>
        <w:rPr>
          <w:rFonts w:ascii="Calibri" w:hAnsi="Calibri"/>
          <w:sz w:val="22"/>
          <w:lang w:val="pt-BR"/>
        </w:rPr>
        <w:t>Reusabilidade</w:t>
      </w:r>
      <w:proofErr w:type="spellEnd"/>
      <w:r>
        <w:rPr>
          <w:rFonts w:ascii="Calibri" w:hAnsi="Calibri"/>
          <w:sz w:val="22"/>
          <w:lang w:val="pt-BR"/>
        </w:rPr>
        <w:t xml:space="preserve"> das Keywords criadas quando possível;</w:t>
      </w:r>
    </w:p>
    <w:p w14:paraId="10E55357" w14:textId="302A973D" w:rsidR="00170AE3" w:rsidRDefault="00170AE3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>Utilização de passagem de parâmetros como argumentos;</w:t>
      </w:r>
    </w:p>
    <w:p w14:paraId="6CF8BFF9" w14:textId="67076E69" w:rsidR="00170AE3" w:rsidRDefault="00170AE3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lastRenderedPageBreak/>
        <w:t xml:space="preserve">Teste de login por meio da biblioteca Data </w:t>
      </w:r>
      <w:proofErr w:type="spellStart"/>
      <w:r>
        <w:rPr>
          <w:rFonts w:ascii="Calibri" w:hAnsi="Calibri"/>
          <w:sz w:val="22"/>
          <w:lang w:val="pt-BR"/>
        </w:rPr>
        <w:t>Driven</w:t>
      </w:r>
      <w:proofErr w:type="spellEnd"/>
      <w:r>
        <w:rPr>
          <w:rFonts w:ascii="Calibri" w:hAnsi="Calibri"/>
          <w:sz w:val="22"/>
          <w:lang w:val="pt-BR"/>
        </w:rPr>
        <w:t xml:space="preserve"> evitando a criação de vários testes onde a única coisa que muda são os dados de entrada. Essa mesma técnica poderia ser usada, por exemplo, para o cadastro ou atualização de produtos em massa;</w:t>
      </w:r>
    </w:p>
    <w:p w14:paraId="232391E8" w14:textId="5DB6BD70" w:rsidR="00170AE3" w:rsidRDefault="006707B6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 xml:space="preserve">Utilização da biblioteca </w:t>
      </w:r>
      <w:proofErr w:type="spellStart"/>
      <w:r>
        <w:rPr>
          <w:rFonts w:ascii="Calibri" w:hAnsi="Calibri"/>
          <w:sz w:val="22"/>
          <w:lang w:val="pt-BR"/>
        </w:rPr>
        <w:t>Excellent</w:t>
      </w:r>
      <w:proofErr w:type="spellEnd"/>
      <w:r>
        <w:rPr>
          <w:rFonts w:ascii="Calibri" w:hAnsi="Calibri"/>
          <w:sz w:val="22"/>
          <w:lang w:val="pt-BR"/>
        </w:rPr>
        <w:t xml:space="preserve"> Library para leitura de uma planilha </w:t>
      </w:r>
      <w:proofErr w:type="spellStart"/>
      <w:r>
        <w:rPr>
          <w:rFonts w:ascii="Calibri" w:hAnsi="Calibri"/>
          <w:sz w:val="22"/>
          <w:lang w:val="pt-BR"/>
        </w:rPr>
        <w:t>Excell</w:t>
      </w:r>
      <w:proofErr w:type="spellEnd"/>
      <w:r>
        <w:rPr>
          <w:rFonts w:ascii="Calibri" w:hAnsi="Calibri"/>
          <w:sz w:val="22"/>
          <w:lang w:val="pt-BR"/>
        </w:rPr>
        <w:t xml:space="preserve"> para validar os menus do site sem também precisar criar um teste diferente para cada um deles;</w:t>
      </w:r>
    </w:p>
    <w:p w14:paraId="468E5305" w14:textId="36FB83D2" w:rsidR="006707B6" w:rsidRDefault="006707B6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>Estruturas de repetição (FOR IN RANGE) e condicionais (IF/ELSE);</w:t>
      </w:r>
    </w:p>
    <w:p w14:paraId="69FCD02D" w14:textId="4AACB22C" w:rsidR="006707B6" w:rsidRDefault="006707B6" w:rsidP="00E31AD8">
      <w:pPr>
        <w:pStyle w:val="Indent"/>
        <w:numPr>
          <w:ilvl w:val="0"/>
          <w:numId w:val="12"/>
        </w:numPr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>Inspeção de elementos nas páginas utilizando sempre que possível o CSS por ser mais rápido e XPATH quando o CSS não era suficiente para encontrar o localizador;</w:t>
      </w:r>
    </w:p>
    <w:p w14:paraId="5E3C0CFC" w14:textId="0B488DC7" w:rsidR="00285E8E" w:rsidRPr="00E31AD8" w:rsidRDefault="00285E8E" w:rsidP="00285E8E">
      <w:pPr>
        <w:pStyle w:val="Indent"/>
        <w:rPr>
          <w:rFonts w:ascii="Calibri" w:hAnsi="Calibri"/>
          <w:sz w:val="22"/>
          <w:lang w:val="pt-BR"/>
        </w:rPr>
      </w:pPr>
      <w:r>
        <w:rPr>
          <w:rFonts w:ascii="Calibri" w:hAnsi="Calibri"/>
          <w:sz w:val="22"/>
          <w:lang w:val="pt-BR"/>
        </w:rPr>
        <w:t xml:space="preserve">Para os testes de API foi utilizado a Lojinha API </w:t>
      </w:r>
      <w:r w:rsidRPr="00285E8E">
        <w:rPr>
          <w:rFonts w:ascii="Calibri" w:hAnsi="Calibri"/>
          <w:sz w:val="22"/>
          <w:lang w:val="pt-BR"/>
        </w:rPr>
        <w:t>criada pelo Júlio de Lima para suportar seus alunos na aprendizagem de técnicas e ferramentas de teste de software</w:t>
      </w:r>
      <w:r>
        <w:rPr>
          <w:rFonts w:ascii="Calibri" w:hAnsi="Calibri"/>
          <w:sz w:val="22"/>
          <w:lang w:val="pt-BR"/>
        </w:rPr>
        <w:t xml:space="preserve"> e que atende completamente as nossas necessidades.</w:t>
      </w:r>
    </w:p>
    <w:p w14:paraId="251CE474" w14:textId="47200D6C" w:rsidR="00466981" w:rsidRPr="006707B6" w:rsidRDefault="006707B6" w:rsidP="003E09C4">
      <w:pPr>
        <w:pStyle w:val="Ttulo1"/>
        <w:rPr>
          <w:rFonts w:ascii="Calibri" w:hAnsi="Calibri"/>
          <w:lang w:val="pt-BR"/>
        </w:rPr>
      </w:pPr>
      <w:bookmarkStart w:id="12" w:name="_Toc123047394"/>
      <w:bookmarkEnd w:id="11"/>
      <w:r w:rsidRPr="006707B6">
        <w:rPr>
          <w:rFonts w:ascii="Calibri" w:hAnsi="Calibri"/>
          <w:lang w:val="pt-BR"/>
        </w:rPr>
        <w:t>Projeto</w:t>
      </w:r>
      <w:r w:rsidR="00466981" w:rsidRPr="006707B6">
        <w:rPr>
          <w:rFonts w:ascii="Calibri" w:hAnsi="Calibri"/>
          <w:lang w:val="pt-BR"/>
        </w:rPr>
        <w:t xml:space="preserve"> / </w:t>
      </w:r>
      <w:r w:rsidRPr="006707B6">
        <w:rPr>
          <w:rFonts w:ascii="Calibri" w:hAnsi="Calibri"/>
          <w:lang w:val="pt-BR"/>
        </w:rPr>
        <w:t>Fases do Plano de Testes</w:t>
      </w:r>
      <w:bookmarkEnd w:id="12"/>
    </w:p>
    <w:p w14:paraId="46ACCD46" w14:textId="3CE4DF8B" w:rsidR="00F239FF" w:rsidRDefault="00F239FF" w:rsidP="006707B6">
      <w:pPr>
        <w:pStyle w:val="Ttulo2"/>
        <w:rPr>
          <w:rFonts w:ascii="Calibri" w:hAnsi="Calibri"/>
          <w:lang w:val="en-GB"/>
        </w:rPr>
      </w:pPr>
      <w:bookmarkStart w:id="13" w:name="_Toc123047395"/>
      <w:r w:rsidRPr="00686955">
        <w:rPr>
          <w:rFonts w:ascii="Calibri" w:hAnsi="Calibri"/>
          <w:lang w:val="en-GB"/>
        </w:rPr>
        <w:t xml:space="preserve">Input </w:t>
      </w:r>
      <w:r w:rsidR="00BD7C7F">
        <w:rPr>
          <w:rFonts w:ascii="Calibri" w:hAnsi="Calibri"/>
          <w:lang w:val="en-GB"/>
        </w:rPr>
        <w:t xml:space="preserve">para </w:t>
      </w:r>
      <w:proofErr w:type="spellStart"/>
      <w:r w:rsidR="00BD7C7F">
        <w:rPr>
          <w:rFonts w:ascii="Calibri" w:hAnsi="Calibri"/>
          <w:lang w:val="en-GB"/>
        </w:rPr>
        <w:t>os</w:t>
      </w:r>
      <w:proofErr w:type="spellEnd"/>
      <w:r w:rsidR="00BD7C7F">
        <w:rPr>
          <w:rFonts w:ascii="Calibri" w:hAnsi="Calibri"/>
          <w:lang w:val="en-GB"/>
        </w:rPr>
        <w:t xml:space="preserve"> testes</w:t>
      </w:r>
      <w:bookmarkEnd w:id="13"/>
    </w:p>
    <w:p w14:paraId="3360BE13" w14:textId="77777777" w:rsidR="00BD7C7F" w:rsidRPr="00BD7C7F" w:rsidRDefault="00BD7C7F" w:rsidP="00BD7C7F">
      <w:pPr>
        <w:pStyle w:val="Indent"/>
        <w:rPr>
          <w:lang w:val="en-GB"/>
        </w:rPr>
      </w:pPr>
    </w:p>
    <w:tbl>
      <w:tblPr>
        <w:tblpPr w:leftFromText="141" w:rightFromText="141" w:vertAnchor="text" w:tblpY="1"/>
        <w:tblOverlap w:val="never"/>
        <w:tblW w:w="7921" w:type="dxa"/>
        <w:tblLayout w:type="fixed"/>
        <w:tblLook w:val="0000" w:firstRow="0" w:lastRow="0" w:firstColumn="0" w:lastColumn="0" w:noHBand="0" w:noVBand="0"/>
      </w:tblPr>
      <w:tblGrid>
        <w:gridCol w:w="3312"/>
        <w:gridCol w:w="4609"/>
      </w:tblGrid>
      <w:tr w:rsidR="00A119CE" w:rsidRPr="008F499E" w14:paraId="4F8AAAFB" w14:textId="77777777" w:rsidTr="00BD7C7F">
        <w:trPr>
          <w:cantSplit/>
          <w:trHeight w:val="414"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FF99" w:fill="F3F3F3"/>
            <w:vAlign w:val="center"/>
          </w:tcPr>
          <w:p w14:paraId="6E4BCBC6" w14:textId="77777777" w:rsidR="00A119CE" w:rsidRPr="00686955" w:rsidRDefault="00A119CE" w:rsidP="00BD7C7F">
            <w:pPr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bCs/>
                <w:sz w:val="22"/>
                <w:szCs w:val="22"/>
                <w:lang w:val="en-GB"/>
              </w:rPr>
            </w:pPr>
            <w:r w:rsidRPr="00686955">
              <w:rPr>
                <w:rFonts w:ascii="Calibri" w:hAnsi="Calibri" w:cs="Arial"/>
                <w:b/>
                <w:bCs/>
                <w:sz w:val="22"/>
                <w:szCs w:val="22"/>
                <w:lang w:val="en-GB"/>
              </w:rPr>
              <w:t xml:space="preserve">Document </w:t>
            </w:r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FFFF99" w:fill="F3F3F3"/>
            <w:vAlign w:val="center"/>
          </w:tcPr>
          <w:p w14:paraId="6CD55780" w14:textId="77777777" w:rsidR="00A119CE" w:rsidRPr="00686955" w:rsidRDefault="00A119CE" w:rsidP="00BD7C7F">
            <w:pPr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bCs/>
                <w:sz w:val="22"/>
                <w:szCs w:val="22"/>
                <w:lang w:val="en-GB"/>
              </w:rPr>
            </w:pPr>
            <w:r w:rsidRPr="00686955">
              <w:rPr>
                <w:rFonts w:ascii="Calibri" w:hAnsi="Calibri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</w:tr>
      <w:tr w:rsidR="00A119CE" w:rsidRPr="008F499E" w14:paraId="17F17E68" w14:textId="77777777" w:rsidTr="00BD7C7F">
        <w:trPr>
          <w:cantSplit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FDC991" w14:textId="32434CCF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Fluxo</w:t>
            </w:r>
            <w:proofErr w:type="spellEnd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 xml:space="preserve"> de Testes</w:t>
            </w:r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A9060" w14:textId="2531073A" w:rsidR="00A119CE" w:rsidRPr="00991EB7" w:rsidRDefault="00BD7C7F" w:rsidP="00BD7C7F">
            <w:pPr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A119CE" w:rsidRPr="008F499E" w14:paraId="1CB91C73" w14:textId="77777777" w:rsidTr="00BD7C7F">
        <w:trPr>
          <w:cantSplit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8B12DB" w14:textId="6668404F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pt-BR"/>
              </w:rPr>
            </w:pPr>
            <w:r w:rsidRPr="00991EB7">
              <w:rPr>
                <w:rFonts w:ascii="Calibri" w:hAnsi="Calibri"/>
                <w:sz w:val="22"/>
                <w:szCs w:val="22"/>
                <w:lang w:val="pt-BR"/>
              </w:rPr>
              <w:t>Descrição dos Procedimentos de Testes</w:t>
            </w:r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5F2271" w14:textId="619B36B3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A119CE" w:rsidRPr="008F499E" w14:paraId="5F56189D" w14:textId="77777777" w:rsidTr="00BD7C7F">
        <w:trPr>
          <w:cantSplit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8521A0" w14:textId="6C942AF8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Diretrizes</w:t>
            </w:r>
            <w:proofErr w:type="spellEnd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 xml:space="preserve"> de Testes</w:t>
            </w:r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67B34C" w14:textId="617325F4" w:rsidR="00A119CE" w:rsidRPr="00991EB7" w:rsidRDefault="00BD7C7F" w:rsidP="00BD7C7F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A119CE" w:rsidRPr="008F499E" w14:paraId="612E9B86" w14:textId="77777777" w:rsidTr="00BD7C7F">
        <w:trPr>
          <w:cantSplit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B2D1C" w14:textId="0B34AD42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Metricas</w:t>
            </w:r>
            <w:proofErr w:type="spellEnd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 xml:space="preserve"> de Testes</w:t>
            </w:r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E4F22" w14:textId="76C09EBA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A119CE" w:rsidRPr="008F499E" w14:paraId="77135366" w14:textId="77777777" w:rsidTr="00BD7C7F">
        <w:trPr>
          <w:cantSplit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114B28" w14:textId="6602AC55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Descrição</w:t>
            </w:r>
            <w:proofErr w:type="spellEnd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 xml:space="preserve"> dos </w:t>
            </w: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Requisitos</w:t>
            </w:r>
            <w:proofErr w:type="spellEnd"/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7D1174" w14:textId="6D0BA56E" w:rsidR="00A119CE" w:rsidRPr="00991EB7" w:rsidRDefault="00BD7C7F" w:rsidP="00BD7C7F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A119CE" w:rsidRPr="008F499E" w14:paraId="689EE5D8" w14:textId="77777777" w:rsidTr="00BD7C7F">
        <w:trPr>
          <w:cantSplit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735C1A" w14:textId="5DADD3A1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Critérios</w:t>
            </w:r>
            <w:proofErr w:type="spellEnd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 xml:space="preserve"> de </w:t>
            </w: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Aceite</w:t>
            </w:r>
            <w:proofErr w:type="spellEnd"/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12896" w14:textId="237DA02B" w:rsidR="00A119CE" w:rsidRPr="00991EB7" w:rsidRDefault="00BD7C7F" w:rsidP="00BD7C7F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  <w:tr w:rsidR="00A119CE" w:rsidRPr="008F499E" w14:paraId="3654BB03" w14:textId="77777777" w:rsidTr="00BD7C7F">
        <w:trPr>
          <w:cantSplit/>
          <w:tblHeader/>
        </w:trPr>
        <w:tc>
          <w:tcPr>
            <w:tcW w:w="33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E48A21" w14:textId="15FF88DE" w:rsidR="00A119CE" w:rsidRPr="00991EB7" w:rsidRDefault="00BD7C7F" w:rsidP="00BD7C7F">
            <w:pPr>
              <w:rPr>
                <w:rFonts w:ascii="Calibri" w:hAnsi="Calibri"/>
                <w:sz w:val="22"/>
                <w:szCs w:val="22"/>
                <w:lang w:val="en-GB"/>
              </w:rPr>
            </w:pPr>
            <w:proofErr w:type="spellStart"/>
            <w:r w:rsidRPr="00991EB7">
              <w:rPr>
                <w:rFonts w:ascii="Calibri" w:hAnsi="Calibri"/>
                <w:sz w:val="22"/>
                <w:szCs w:val="22"/>
                <w:lang w:val="en-GB"/>
              </w:rPr>
              <w:t>Glossário</w:t>
            </w:r>
            <w:proofErr w:type="spellEnd"/>
          </w:p>
        </w:tc>
        <w:tc>
          <w:tcPr>
            <w:tcW w:w="4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3D4BB" w14:textId="465F5514" w:rsidR="00A119CE" w:rsidRPr="00991EB7" w:rsidRDefault="00BD7C7F" w:rsidP="00BD7C7F">
            <w:pPr>
              <w:jc w:val="both"/>
              <w:rPr>
                <w:rFonts w:ascii="Calibri" w:hAnsi="Calibri"/>
                <w:sz w:val="22"/>
                <w:szCs w:val="22"/>
                <w:lang w:val="en-GB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N/A</w:t>
            </w:r>
          </w:p>
        </w:tc>
      </w:tr>
    </w:tbl>
    <w:p w14:paraId="6B973AF4" w14:textId="524FCBC9" w:rsidR="00F239FF" w:rsidRPr="00686955" w:rsidRDefault="00BD7C7F" w:rsidP="00F239FF">
      <w:pPr>
        <w:pStyle w:val="Indent"/>
        <w:rPr>
          <w:rFonts w:ascii="Calibri" w:hAnsi="Calibri"/>
          <w:sz w:val="22"/>
          <w:lang w:val="en-GB"/>
        </w:rPr>
      </w:pPr>
      <w:r>
        <w:rPr>
          <w:rFonts w:ascii="Calibri" w:hAnsi="Calibri"/>
          <w:sz w:val="22"/>
          <w:lang w:val="en-GB"/>
        </w:rPr>
        <w:br w:type="textWrapping" w:clear="all"/>
      </w:r>
    </w:p>
    <w:p w14:paraId="23BD8CD1" w14:textId="77777777" w:rsidR="00B2016F" w:rsidRPr="00686955" w:rsidRDefault="00B2016F" w:rsidP="00B2016F">
      <w:pPr>
        <w:pStyle w:val="Indent"/>
        <w:rPr>
          <w:rFonts w:ascii="Calibri" w:hAnsi="Calibri"/>
          <w:sz w:val="22"/>
          <w:lang w:val="en-GB"/>
        </w:rPr>
      </w:pPr>
    </w:p>
    <w:p w14:paraId="39CFF03D" w14:textId="0BAD4DEE" w:rsidR="007620FD" w:rsidRPr="00686955" w:rsidRDefault="00BD7C7F" w:rsidP="007620FD">
      <w:pPr>
        <w:pStyle w:val="Ttulo2"/>
        <w:rPr>
          <w:rFonts w:ascii="Calibri" w:hAnsi="Calibri"/>
          <w:lang w:val="en-GB"/>
        </w:rPr>
      </w:pPr>
      <w:bookmarkStart w:id="14" w:name="_Toc123047396"/>
      <w:proofErr w:type="spellStart"/>
      <w:r>
        <w:rPr>
          <w:rFonts w:ascii="Calibri" w:hAnsi="Calibri"/>
          <w:lang w:val="en-GB"/>
        </w:rPr>
        <w:t>Escopo</w:t>
      </w:r>
      <w:proofErr w:type="spellEnd"/>
      <w:r>
        <w:rPr>
          <w:rFonts w:ascii="Calibri" w:hAnsi="Calibri"/>
          <w:lang w:val="en-GB"/>
        </w:rPr>
        <w:t xml:space="preserve"> dos testes</w:t>
      </w:r>
      <w:bookmarkEnd w:id="14"/>
    </w:p>
    <w:p w14:paraId="2CC47819" w14:textId="12936DB8" w:rsidR="007620FD" w:rsidRPr="00686955" w:rsidRDefault="007620FD" w:rsidP="002C247A">
      <w:pPr>
        <w:pStyle w:val="infoblue"/>
        <w:ind w:left="851"/>
        <w:rPr>
          <w:rFonts w:ascii="Calibri" w:hAnsi="Calibri"/>
          <w:color w:val="0070C0"/>
          <w:lang w:val="fr-FR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072"/>
      </w:tblGrid>
      <w:tr w:rsidR="007620FD" w:rsidRPr="008F499E" w14:paraId="1F8537B9" w14:textId="77777777" w:rsidTr="003412C2">
        <w:trPr>
          <w:cantSplit/>
          <w:trHeight w:val="346"/>
          <w:tblHeader/>
        </w:trPr>
        <w:tc>
          <w:tcPr>
            <w:tcW w:w="9072" w:type="dxa"/>
            <w:shd w:val="clear" w:color="auto" w:fill="F3F3F3"/>
            <w:vAlign w:val="center"/>
          </w:tcPr>
          <w:p w14:paraId="084022D7" w14:textId="57365835" w:rsidR="007620FD" w:rsidRPr="00686955" w:rsidRDefault="00BD7C7F" w:rsidP="003412C2">
            <w:pPr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>Escopo</w:t>
            </w:r>
            <w:proofErr w:type="spellEnd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 xml:space="preserve"> </w:t>
            </w:r>
            <w:proofErr w:type="spellStart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>em</w:t>
            </w:r>
            <w:proofErr w:type="spellEnd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 xml:space="preserve"> alto </w:t>
            </w:r>
            <w:proofErr w:type="spellStart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>nível</w:t>
            </w:r>
            <w:proofErr w:type="spellEnd"/>
          </w:p>
        </w:tc>
      </w:tr>
      <w:tr w:rsidR="000658D7" w:rsidRPr="00991EB7" w14:paraId="1C1FAA18" w14:textId="77777777" w:rsidTr="00F478D4">
        <w:trPr>
          <w:cantSplit/>
        </w:trPr>
        <w:tc>
          <w:tcPr>
            <w:tcW w:w="9072" w:type="dxa"/>
            <w:shd w:val="clear" w:color="auto" w:fill="auto"/>
          </w:tcPr>
          <w:p w14:paraId="54B76EBA" w14:textId="6FA5C95B" w:rsidR="000658D7" w:rsidRPr="00991EB7" w:rsidRDefault="00BD7C7F" w:rsidP="00B52066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Home: Validação dos menus do portal</w:t>
            </w:r>
          </w:p>
        </w:tc>
      </w:tr>
      <w:tr w:rsidR="000658D7" w:rsidRPr="00991EB7" w14:paraId="26056D14" w14:textId="77777777" w:rsidTr="00F478D4">
        <w:trPr>
          <w:cantSplit/>
        </w:trPr>
        <w:tc>
          <w:tcPr>
            <w:tcW w:w="9072" w:type="dxa"/>
            <w:shd w:val="clear" w:color="auto" w:fill="auto"/>
          </w:tcPr>
          <w:p w14:paraId="05CD0A01" w14:textId="64DCA9D6" w:rsidR="000658D7" w:rsidRPr="00991EB7" w:rsidRDefault="00BD7C7F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Home: Busca por um produto específico</w:t>
            </w:r>
          </w:p>
        </w:tc>
      </w:tr>
      <w:tr w:rsidR="000658D7" w:rsidRPr="00991EB7" w14:paraId="78CA0738" w14:textId="77777777" w:rsidTr="00F478D4">
        <w:trPr>
          <w:cantSplit/>
        </w:trPr>
        <w:tc>
          <w:tcPr>
            <w:tcW w:w="9072" w:type="dxa"/>
            <w:shd w:val="clear" w:color="auto" w:fill="auto"/>
          </w:tcPr>
          <w:p w14:paraId="39367241" w14:textId="56BF7591" w:rsidR="000658D7" w:rsidRPr="00991EB7" w:rsidRDefault="00BD7C7F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Home: Busca por um produto, refinado por alguma característica do mesmo (TV 8K), sendo escolhido o maior valor da lista</w:t>
            </w:r>
          </w:p>
        </w:tc>
      </w:tr>
      <w:tr w:rsidR="000658D7" w:rsidRPr="00991EB7" w14:paraId="543C2E9B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7983E6DA" w14:textId="45A1334A" w:rsidR="000658D7" w:rsidRPr="00991EB7" w:rsidRDefault="00BD7C7F" w:rsidP="00B52066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Home: Cadastro de um novo usuário</w:t>
            </w:r>
          </w:p>
        </w:tc>
      </w:tr>
      <w:tr w:rsidR="000658D7" w:rsidRPr="00991EB7" w14:paraId="38FF3B93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23D4E26D" w14:textId="47C1BA77" w:rsidR="000658D7" w:rsidRPr="00991EB7" w:rsidRDefault="00BD7C7F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Home: Inclusão de produto no carrinho</w:t>
            </w:r>
          </w:p>
        </w:tc>
      </w:tr>
      <w:tr w:rsidR="000658D7" w:rsidRPr="00991EB7" w14:paraId="592A600A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329D5749" w14:textId="6CBD10B1" w:rsidR="000658D7" w:rsidRPr="00991EB7" w:rsidRDefault="00BD7C7F" w:rsidP="00B52066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Home: Exclusão de produto do carrinho</w:t>
            </w:r>
          </w:p>
        </w:tc>
      </w:tr>
      <w:tr w:rsidR="000658D7" w:rsidRPr="00991EB7" w14:paraId="7B0FAFDE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49B33547" w14:textId="60530676" w:rsidR="000658D7" w:rsidRPr="00991EB7" w:rsidRDefault="00BD7C7F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Carrinho: Checkout de um produto com pagamento via boleto</w:t>
            </w:r>
          </w:p>
        </w:tc>
      </w:tr>
      <w:tr w:rsidR="000658D7" w:rsidRPr="00991EB7" w14:paraId="1D9D57B0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23DAD801" w14:textId="66F47FF5" w:rsidR="000658D7" w:rsidRPr="00991EB7" w:rsidRDefault="00BD7C7F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991EB7">
              <w:rPr>
                <w:rFonts w:asciiTheme="minorHAnsi" w:hAnsiTheme="minorHAnsi" w:cstheme="minorHAnsi"/>
                <w:sz w:val="22"/>
                <w:szCs w:val="22"/>
              </w:rPr>
              <w:t>Datadriven: Validação de logins inválidos</w:t>
            </w:r>
          </w:p>
        </w:tc>
      </w:tr>
      <w:tr w:rsidR="00285E8E" w:rsidRPr="00991EB7" w14:paraId="147B3896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689E1AE9" w14:textId="5680788A" w:rsidR="00285E8E" w:rsidRPr="00991EB7" w:rsidRDefault="00285E8E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API: Cadastro de novos usuários</w:t>
            </w:r>
          </w:p>
        </w:tc>
      </w:tr>
      <w:tr w:rsidR="00285E8E" w:rsidRPr="00991EB7" w14:paraId="3DB88220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3F305EFA" w14:textId="0D35E1B6" w:rsidR="00285E8E" w:rsidRDefault="00285E8E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I: Cadastro de um novo produto</w:t>
            </w:r>
          </w:p>
        </w:tc>
      </w:tr>
      <w:tr w:rsidR="00285E8E" w:rsidRPr="00991EB7" w14:paraId="3461B4D1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6E00EBC4" w14:textId="1DE6E4E8" w:rsidR="00285E8E" w:rsidRDefault="00285E8E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I: Buscas de produtos</w:t>
            </w:r>
          </w:p>
        </w:tc>
      </w:tr>
      <w:tr w:rsidR="00285E8E" w:rsidRPr="00991EB7" w14:paraId="4067CDC4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169A8187" w14:textId="3E90997A" w:rsidR="00285E8E" w:rsidRDefault="00285E8E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I: Busca por produtos específicos</w:t>
            </w:r>
          </w:p>
        </w:tc>
      </w:tr>
      <w:tr w:rsidR="00285E8E" w:rsidRPr="00991EB7" w14:paraId="18057C3B" w14:textId="77777777" w:rsidTr="00F478D4">
        <w:trPr>
          <w:cantSplit/>
        </w:trPr>
        <w:tc>
          <w:tcPr>
            <w:tcW w:w="9072" w:type="dxa"/>
            <w:shd w:val="clear" w:color="auto" w:fill="auto"/>
            <w:vAlign w:val="center"/>
          </w:tcPr>
          <w:p w14:paraId="1DE291F1" w14:textId="45C4A222" w:rsidR="00285E8E" w:rsidRDefault="00285E8E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PI: Alteração de um produto com validação de antes e depois</w:t>
            </w:r>
          </w:p>
        </w:tc>
      </w:tr>
    </w:tbl>
    <w:p w14:paraId="2C6870FB" w14:textId="77777777" w:rsidR="00285E8E" w:rsidRPr="00285E8E" w:rsidRDefault="00285E8E" w:rsidP="00285E8E">
      <w:pPr>
        <w:pStyle w:val="Ttulo2"/>
        <w:numPr>
          <w:ilvl w:val="0"/>
          <w:numId w:val="0"/>
        </w:numPr>
        <w:ind w:left="851"/>
        <w:rPr>
          <w:rFonts w:ascii="Calibri" w:hAnsi="Calibri"/>
          <w:lang w:val="pt-BR"/>
        </w:rPr>
      </w:pPr>
      <w:bookmarkStart w:id="15" w:name="_Toc123047397"/>
    </w:p>
    <w:p w14:paraId="7C2D732B" w14:textId="541E607D" w:rsidR="009618A9" w:rsidRPr="00BD7C7F" w:rsidRDefault="00BD7C7F" w:rsidP="00BD7C7F">
      <w:pPr>
        <w:pStyle w:val="Ttulo2"/>
        <w:rPr>
          <w:rFonts w:ascii="Calibri" w:hAnsi="Calibri"/>
          <w:lang w:val="en-GB"/>
        </w:rPr>
      </w:pPr>
      <w:r>
        <w:rPr>
          <w:rFonts w:ascii="Calibri" w:hAnsi="Calibri"/>
          <w:lang w:val="en-GB"/>
        </w:rPr>
        <w:t xml:space="preserve">Fora do </w:t>
      </w:r>
      <w:proofErr w:type="spellStart"/>
      <w:r>
        <w:rPr>
          <w:rFonts w:ascii="Calibri" w:hAnsi="Calibri"/>
          <w:lang w:val="en-GB"/>
        </w:rPr>
        <w:t>Escopo</w:t>
      </w:r>
      <w:bookmarkEnd w:id="15"/>
      <w:proofErr w:type="spellEnd"/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812"/>
        <w:gridCol w:w="3260"/>
      </w:tblGrid>
      <w:tr w:rsidR="006F136B" w:rsidRPr="008F499E" w14:paraId="20A65625" w14:textId="77777777" w:rsidTr="000658D7">
        <w:trPr>
          <w:cantSplit/>
          <w:trHeight w:val="332"/>
          <w:tblHeader/>
        </w:trPr>
        <w:tc>
          <w:tcPr>
            <w:tcW w:w="5812" w:type="dxa"/>
            <w:shd w:val="clear" w:color="auto" w:fill="F3F3F3"/>
            <w:vAlign w:val="center"/>
          </w:tcPr>
          <w:p w14:paraId="76A8385F" w14:textId="506DCB82" w:rsidR="006F136B" w:rsidRPr="00686955" w:rsidRDefault="00BD7C7F" w:rsidP="003412C2">
            <w:pPr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sz w:val="22"/>
                <w:szCs w:val="22"/>
                <w:lang w:val="en-GB"/>
              </w:rPr>
            </w:pPr>
            <w:proofErr w:type="spellStart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>Escopo</w:t>
            </w:r>
            <w:proofErr w:type="spellEnd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 xml:space="preserve"> de alto </w:t>
            </w:r>
            <w:proofErr w:type="spellStart"/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>nível</w:t>
            </w:r>
            <w:proofErr w:type="spellEnd"/>
          </w:p>
        </w:tc>
        <w:tc>
          <w:tcPr>
            <w:tcW w:w="3260" w:type="dxa"/>
            <w:shd w:val="clear" w:color="auto" w:fill="F3F3F3"/>
            <w:vAlign w:val="center"/>
          </w:tcPr>
          <w:p w14:paraId="2E87892D" w14:textId="5E8B086C" w:rsidR="006F136B" w:rsidRPr="00686955" w:rsidRDefault="00BD7C7F" w:rsidP="003412C2">
            <w:pPr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sz w:val="22"/>
                <w:szCs w:val="22"/>
                <w:lang w:val="en-GB"/>
              </w:rPr>
            </w:pPr>
            <w:r>
              <w:rPr>
                <w:rFonts w:ascii="Calibri" w:hAnsi="Calibri" w:cs="Arial"/>
                <w:b/>
                <w:sz w:val="22"/>
                <w:szCs w:val="22"/>
                <w:lang w:val="en-GB"/>
              </w:rPr>
              <w:t>Por que?</w:t>
            </w:r>
          </w:p>
        </w:tc>
      </w:tr>
      <w:tr w:rsidR="000658D7" w:rsidRPr="00812B77" w14:paraId="4AC51A7A" w14:textId="77777777" w:rsidTr="00F478D4">
        <w:trPr>
          <w:cantSplit/>
        </w:trPr>
        <w:tc>
          <w:tcPr>
            <w:tcW w:w="5812" w:type="dxa"/>
            <w:shd w:val="clear" w:color="auto" w:fill="auto"/>
          </w:tcPr>
          <w:p w14:paraId="28439845" w14:textId="124C033A" w:rsidR="000658D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16"/>
                <w:lang w:val="en-GB"/>
              </w:rPr>
            </w:pPr>
            <w:proofErr w:type="spellStart"/>
            <w:r w:rsidRPr="00991EB7">
              <w:rPr>
                <w:rFonts w:asciiTheme="minorHAnsi" w:hAnsiTheme="minorHAnsi" w:cstheme="minorHAnsi"/>
                <w:sz w:val="22"/>
                <w:szCs w:val="16"/>
                <w:lang w:val="en-GB"/>
              </w:rPr>
              <w:t>Cadastro</w:t>
            </w:r>
            <w:proofErr w:type="spellEnd"/>
            <w:r w:rsidRPr="00991EB7">
              <w:rPr>
                <w:rFonts w:asciiTheme="minorHAnsi" w:hAnsiTheme="minorHAnsi" w:cstheme="minorHAnsi"/>
                <w:sz w:val="22"/>
                <w:szCs w:val="16"/>
                <w:lang w:val="en-GB"/>
              </w:rPr>
              <w:t xml:space="preserve"> de </w:t>
            </w:r>
            <w:proofErr w:type="spellStart"/>
            <w:r w:rsidRPr="00991EB7">
              <w:rPr>
                <w:rFonts w:asciiTheme="minorHAnsi" w:hAnsiTheme="minorHAnsi" w:cstheme="minorHAnsi"/>
                <w:sz w:val="22"/>
                <w:szCs w:val="16"/>
                <w:lang w:val="en-GB"/>
              </w:rPr>
              <w:t>novos</w:t>
            </w:r>
            <w:proofErr w:type="spellEnd"/>
            <w:r w:rsidRPr="00991EB7">
              <w:rPr>
                <w:rFonts w:asciiTheme="minorHAnsi" w:hAnsiTheme="minorHAnsi" w:cstheme="minorHAnsi"/>
                <w:sz w:val="22"/>
                <w:szCs w:val="16"/>
                <w:lang w:val="en-GB"/>
              </w:rPr>
              <w:t xml:space="preserve"> </w:t>
            </w:r>
            <w:proofErr w:type="spellStart"/>
            <w:r w:rsidRPr="00991EB7">
              <w:rPr>
                <w:rFonts w:asciiTheme="minorHAnsi" w:hAnsiTheme="minorHAnsi" w:cstheme="minorHAnsi"/>
                <w:sz w:val="22"/>
                <w:szCs w:val="16"/>
                <w:lang w:val="en-GB"/>
              </w:rPr>
              <w:t>produtos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443545D7" w14:textId="3CCCEA0C" w:rsidR="000658D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lang w:val="pt-BR"/>
              </w:rPr>
            </w:pPr>
            <w:r w:rsidRPr="00991EB7">
              <w:rPr>
                <w:rFonts w:asciiTheme="minorHAnsi" w:hAnsiTheme="minorHAnsi" w:cstheme="minorHAnsi"/>
                <w:sz w:val="22"/>
                <w:lang w:val="pt-BR"/>
              </w:rPr>
              <w:t>Sem acesso ao banco do site</w:t>
            </w:r>
          </w:p>
        </w:tc>
      </w:tr>
      <w:tr w:rsidR="000658D7" w:rsidRPr="00812B77" w14:paraId="001A936B" w14:textId="77777777" w:rsidTr="00F478D4">
        <w:trPr>
          <w:cantSplit/>
        </w:trPr>
        <w:tc>
          <w:tcPr>
            <w:tcW w:w="5812" w:type="dxa"/>
            <w:shd w:val="clear" w:color="auto" w:fill="auto"/>
          </w:tcPr>
          <w:p w14:paraId="06959E34" w14:textId="2848D6B0" w:rsidR="000658D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16"/>
                <w:lang w:val="pt-BR"/>
              </w:rPr>
            </w:pPr>
            <w:r w:rsidRPr="00991EB7">
              <w:rPr>
                <w:rFonts w:asciiTheme="minorHAnsi" w:hAnsiTheme="minorHAnsi" w:cstheme="minorHAnsi"/>
                <w:sz w:val="22"/>
                <w:szCs w:val="16"/>
                <w:lang w:val="pt-BR"/>
              </w:rPr>
              <w:t>Devolução e cancelamento de pedidos</w:t>
            </w:r>
          </w:p>
        </w:tc>
        <w:tc>
          <w:tcPr>
            <w:tcW w:w="3260" w:type="dxa"/>
            <w:shd w:val="clear" w:color="auto" w:fill="auto"/>
          </w:tcPr>
          <w:p w14:paraId="34E2E93D" w14:textId="1B0ABC00" w:rsidR="00991EB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lang w:val="pt-BR"/>
              </w:rPr>
            </w:pPr>
            <w:r w:rsidRPr="00991EB7">
              <w:rPr>
                <w:rFonts w:asciiTheme="minorHAnsi" w:hAnsiTheme="minorHAnsi" w:cstheme="minorHAnsi"/>
                <w:sz w:val="22"/>
                <w:lang w:val="pt-BR"/>
              </w:rPr>
              <w:t>Fora do escopo do projeto</w:t>
            </w:r>
          </w:p>
        </w:tc>
      </w:tr>
      <w:tr w:rsidR="00991EB7" w:rsidRPr="00812B77" w14:paraId="4E139750" w14:textId="77777777" w:rsidTr="00F478D4">
        <w:trPr>
          <w:cantSplit/>
        </w:trPr>
        <w:tc>
          <w:tcPr>
            <w:tcW w:w="5812" w:type="dxa"/>
            <w:shd w:val="clear" w:color="auto" w:fill="auto"/>
          </w:tcPr>
          <w:p w14:paraId="6582C4B1" w14:textId="48688DA8" w:rsidR="00991EB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16"/>
                <w:lang w:val="pt-BR"/>
              </w:rPr>
            </w:pPr>
            <w:r w:rsidRPr="00991EB7">
              <w:rPr>
                <w:rFonts w:asciiTheme="minorHAnsi" w:hAnsiTheme="minorHAnsi" w:cstheme="minorHAnsi"/>
                <w:sz w:val="22"/>
                <w:szCs w:val="16"/>
                <w:lang w:val="pt-BR"/>
              </w:rPr>
              <w:t>Fluxo em cada um dos menus do portal</w:t>
            </w:r>
          </w:p>
        </w:tc>
        <w:tc>
          <w:tcPr>
            <w:tcW w:w="3260" w:type="dxa"/>
            <w:shd w:val="clear" w:color="auto" w:fill="auto"/>
          </w:tcPr>
          <w:p w14:paraId="64C0A8AB" w14:textId="2B6B38C0" w:rsidR="00991EB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lang w:val="pt-BR"/>
              </w:rPr>
            </w:pPr>
            <w:r w:rsidRPr="00991EB7">
              <w:rPr>
                <w:rFonts w:asciiTheme="minorHAnsi" w:hAnsiTheme="minorHAnsi" w:cstheme="minorHAnsi"/>
                <w:sz w:val="22"/>
                <w:lang w:val="pt-BR"/>
              </w:rPr>
              <w:t>Fora do escopo do projeto</w:t>
            </w:r>
          </w:p>
        </w:tc>
      </w:tr>
      <w:tr w:rsidR="00991EB7" w:rsidRPr="00812B77" w14:paraId="6075AFDB" w14:textId="77777777" w:rsidTr="00F478D4">
        <w:trPr>
          <w:cantSplit/>
        </w:trPr>
        <w:tc>
          <w:tcPr>
            <w:tcW w:w="5812" w:type="dxa"/>
            <w:shd w:val="clear" w:color="auto" w:fill="auto"/>
          </w:tcPr>
          <w:p w14:paraId="33C953D7" w14:textId="71A2AF7C" w:rsidR="00991EB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16"/>
                <w:lang w:val="pt-BR"/>
              </w:rPr>
            </w:pPr>
            <w:r w:rsidRPr="00991EB7">
              <w:rPr>
                <w:rFonts w:asciiTheme="minorHAnsi" w:hAnsiTheme="minorHAnsi" w:cstheme="minorHAnsi"/>
                <w:sz w:val="22"/>
                <w:szCs w:val="16"/>
                <w:lang w:val="pt-BR"/>
              </w:rPr>
              <w:t>Verificação da atualização do menu Mais Vendidos</w:t>
            </w:r>
          </w:p>
        </w:tc>
        <w:tc>
          <w:tcPr>
            <w:tcW w:w="3260" w:type="dxa"/>
            <w:shd w:val="clear" w:color="auto" w:fill="auto"/>
          </w:tcPr>
          <w:p w14:paraId="4DA22517" w14:textId="0331CEAD" w:rsidR="00991EB7" w:rsidRPr="00991EB7" w:rsidRDefault="00991EB7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lang w:val="pt-BR"/>
              </w:rPr>
            </w:pPr>
            <w:r w:rsidRPr="00991EB7">
              <w:rPr>
                <w:rFonts w:asciiTheme="minorHAnsi" w:hAnsiTheme="minorHAnsi" w:cstheme="minorHAnsi"/>
                <w:sz w:val="22"/>
                <w:lang w:val="pt-BR"/>
              </w:rPr>
              <w:t>Fora do escopo do projeto</w:t>
            </w:r>
          </w:p>
        </w:tc>
      </w:tr>
      <w:tr w:rsidR="00285E8E" w:rsidRPr="00812B77" w14:paraId="18B46D6B" w14:textId="77777777" w:rsidTr="00F478D4">
        <w:trPr>
          <w:cantSplit/>
        </w:trPr>
        <w:tc>
          <w:tcPr>
            <w:tcW w:w="5812" w:type="dxa"/>
            <w:shd w:val="clear" w:color="auto" w:fill="auto"/>
          </w:tcPr>
          <w:p w14:paraId="3A5340A7" w14:textId="4BF881F7" w:rsidR="00285E8E" w:rsidRPr="00991EB7" w:rsidRDefault="00285E8E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16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16"/>
                <w:lang w:val="pt-BR"/>
              </w:rPr>
              <w:t>API: Cadastrar componentes</w:t>
            </w:r>
          </w:p>
        </w:tc>
        <w:tc>
          <w:tcPr>
            <w:tcW w:w="3260" w:type="dxa"/>
            <w:shd w:val="clear" w:color="auto" w:fill="auto"/>
          </w:tcPr>
          <w:p w14:paraId="26E42036" w14:textId="6505BFC4" w:rsidR="00285E8E" w:rsidRPr="00991EB7" w:rsidRDefault="00285E8E" w:rsidP="00F478D4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lang w:val="pt-BR"/>
              </w:rPr>
              <w:t>Fora do escopo do projeto</w:t>
            </w:r>
          </w:p>
        </w:tc>
      </w:tr>
      <w:tr w:rsidR="00285E8E" w:rsidRPr="00812B77" w14:paraId="4CA27F63" w14:textId="77777777" w:rsidTr="00F478D4">
        <w:trPr>
          <w:cantSplit/>
        </w:trPr>
        <w:tc>
          <w:tcPr>
            <w:tcW w:w="5812" w:type="dxa"/>
            <w:shd w:val="clear" w:color="auto" w:fill="auto"/>
          </w:tcPr>
          <w:p w14:paraId="696023A1" w14:textId="6E5D4BAF" w:rsidR="00285E8E" w:rsidRDefault="00285E8E" w:rsidP="00285E8E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szCs w:val="16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szCs w:val="16"/>
                <w:lang w:val="pt-BR"/>
              </w:rPr>
              <w:t xml:space="preserve">API: Editar </w:t>
            </w:r>
            <w:r>
              <w:rPr>
                <w:rFonts w:asciiTheme="minorHAnsi" w:hAnsiTheme="minorHAnsi" w:cstheme="minorHAnsi"/>
                <w:sz w:val="22"/>
                <w:szCs w:val="16"/>
                <w:lang w:val="pt-BR"/>
              </w:rPr>
              <w:t>componentes</w:t>
            </w:r>
          </w:p>
        </w:tc>
        <w:tc>
          <w:tcPr>
            <w:tcW w:w="3260" w:type="dxa"/>
            <w:shd w:val="clear" w:color="auto" w:fill="auto"/>
          </w:tcPr>
          <w:p w14:paraId="2843D080" w14:textId="22ECBA4D" w:rsidR="00285E8E" w:rsidRDefault="00285E8E" w:rsidP="00285E8E">
            <w:pPr>
              <w:widowControl w:val="0"/>
              <w:spacing w:line="240" w:lineRule="atLeast"/>
              <w:rPr>
                <w:rFonts w:asciiTheme="minorHAnsi" w:hAnsiTheme="minorHAnsi" w:cstheme="minorHAnsi"/>
                <w:sz w:val="22"/>
                <w:lang w:val="pt-BR"/>
              </w:rPr>
            </w:pPr>
            <w:r>
              <w:rPr>
                <w:rFonts w:asciiTheme="minorHAnsi" w:hAnsiTheme="minorHAnsi" w:cstheme="minorHAnsi"/>
                <w:sz w:val="22"/>
                <w:lang w:val="pt-BR"/>
              </w:rPr>
              <w:t>Fora do escopo do projeto</w:t>
            </w:r>
          </w:p>
        </w:tc>
      </w:tr>
    </w:tbl>
    <w:p w14:paraId="16962393" w14:textId="77777777" w:rsidR="00F96923" w:rsidRPr="00991EB7" w:rsidRDefault="00F96923" w:rsidP="006F136B">
      <w:pPr>
        <w:pStyle w:val="Corpodetexto"/>
        <w:rPr>
          <w:rFonts w:ascii="Calibri" w:hAnsi="Calibri"/>
          <w:color w:val="FF0000"/>
          <w:lang w:val="pt-BR"/>
        </w:rPr>
      </w:pPr>
    </w:p>
    <w:p w14:paraId="18DF7E9F" w14:textId="4E7CC111" w:rsidR="00F239FF" w:rsidRPr="00686955" w:rsidRDefault="00991EB7" w:rsidP="00F239FF">
      <w:pPr>
        <w:pStyle w:val="Ttulo1"/>
        <w:rPr>
          <w:rFonts w:ascii="Calibri" w:hAnsi="Calibri"/>
          <w:lang w:val="en-GB"/>
        </w:rPr>
      </w:pPr>
      <w:bookmarkStart w:id="16" w:name="_Toc450056950"/>
      <w:bookmarkStart w:id="17" w:name="_Toc450056951"/>
      <w:bookmarkStart w:id="18" w:name="_Toc450056964"/>
      <w:bookmarkStart w:id="19" w:name="_Toc450056968"/>
      <w:bookmarkStart w:id="20" w:name="_Toc123047398"/>
      <w:bookmarkEnd w:id="8"/>
      <w:bookmarkEnd w:id="9"/>
      <w:bookmarkEnd w:id="16"/>
      <w:bookmarkEnd w:id="17"/>
      <w:bookmarkEnd w:id="18"/>
      <w:bookmarkEnd w:id="19"/>
      <w:proofErr w:type="spellStart"/>
      <w:r>
        <w:rPr>
          <w:rFonts w:ascii="Calibri" w:hAnsi="Calibri"/>
          <w:lang w:val="en-GB"/>
        </w:rPr>
        <w:t>Objeto</w:t>
      </w:r>
      <w:proofErr w:type="spellEnd"/>
      <w:r>
        <w:rPr>
          <w:rFonts w:ascii="Calibri" w:hAnsi="Calibri"/>
          <w:lang w:val="en-GB"/>
        </w:rPr>
        <w:t xml:space="preserve"> dos Testes</w:t>
      </w:r>
      <w:bookmarkEnd w:id="20"/>
    </w:p>
    <w:p w14:paraId="6A3AF7E0" w14:textId="2899125B" w:rsidR="00F239FF" w:rsidRPr="00991EB7" w:rsidRDefault="00991EB7" w:rsidP="00991EB7">
      <w:pPr>
        <w:pStyle w:val="infoblue"/>
        <w:numPr>
          <w:ilvl w:val="0"/>
          <w:numId w:val="13"/>
        </w:numPr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</w:pPr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 xml:space="preserve">Home </w:t>
      </w:r>
      <w:proofErr w:type="gramStart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>page;</w:t>
      </w:r>
      <w:proofErr w:type="gramEnd"/>
    </w:p>
    <w:p w14:paraId="1361FA2A" w14:textId="575D9019" w:rsidR="00991EB7" w:rsidRPr="00991EB7" w:rsidRDefault="00991EB7" w:rsidP="00991EB7">
      <w:pPr>
        <w:pStyle w:val="infoblue"/>
        <w:numPr>
          <w:ilvl w:val="0"/>
          <w:numId w:val="13"/>
        </w:numPr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</w:pPr>
      <w:proofErr w:type="spellStart"/>
      <w:proofErr w:type="gramStart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>Cadastro</w:t>
      </w:r>
      <w:proofErr w:type="spellEnd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>;</w:t>
      </w:r>
      <w:proofErr w:type="gramEnd"/>
    </w:p>
    <w:p w14:paraId="3B6DFDD4" w14:textId="3A05E918" w:rsidR="00991EB7" w:rsidRPr="00991EB7" w:rsidRDefault="00991EB7" w:rsidP="00991EB7">
      <w:pPr>
        <w:pStyle w:val="infoblue"/>
        <w:numPr>
          <w:ilvl w:val="0"/>
          <w:numId w:val="13"/>
        </w:numPr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</w:pPr>
      <w:proofErr w:type="gramStart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>Login;</w:t>
      </w:r>
      <w:proofErr w:type="gramEnd"/>
    </w:p>
    <w:p w14:paraId="5FBF0D55" w14:textId="084EB6AF" w:rsidR="00991EB7" w:rsidRPr="00991EB7" w:rsidRDefault="00991EB7" w:rsidP="00991EB7">
      <w:pPr>
        <w:pStyle w:val="infoblue"/>
        <w:numPr>
          <w:ilvl w:val="0"/>
          <w:numId w:val="13"/>
        </w:numPr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</w:pPr>
      <w:proofErr w:type="spellStart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>Carrinho</w:t>
      </w:r>
      <w:proofErr w:type="spellEnd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 xml:space="preserve"> de </w:t>
      </w:r>
      <w:proofErr w:type="spellStart"/>
      <w:proofErr w:type="gramStart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>Compras</w:t>
      </w:r>
      <w:proofErr w:type="spellEnd"/>
      <w:r w:rsidRPr="00991EB7">
        <w:rPr>
          <w:rFonts w:ascii="Calibri" w:hAnsi="Calibri"/>
          <w:i w:val="0"/>
          <w:iCs w:val="0"/>
          <w:color w:val="auto"/>
          <w:sz w:val="22"/>
          <w:szCs w:val="22"/>
          <w:lang w:val="en-GB"/>
        </w:rPr>
        <w:t>;</w:t>
      </w:r>
      <w:proofErr w:type="gramEnd"/>
    </w:p>
    <w:p w14:paraId="4D04D0F7" w14:textId="77777777" w:rsidR="00B2016F" w:rsidRPr="00686955" w:rsidRDefault="00B2016F" w:rsidP="00B2016F">
      <w:pPr>
        <w:pStyle w:val="Indent"/>
        <w:rPr>
          <w:rFonts w:ascii="Calibri" w:hAnsi="Calibri"/>
          <w:sz w:val="22"/>
          <w:lang w:val="en-GB"/>
        </w:rPr>
      </w:pPr>
      <w:bookmarkStart w:id="21" w:name="_Toc314978547"/>
      <w:bookmarkStart w:id="22" w:name="_Toc324843650"/>
      <w:bookmarkStart w:id="23" w:name="_Toc324851957"/>
      <w:bookmarkStart w:id="24" w:name="_Toc324915540"/>
      <w:bookmarkEnd w:id="3"/>
      <w:bookmarkEnd w:id="4"/>
    </w:p>
    <w:p w14:paraId="4CD16BEC" w14:textId="64205FC0" w:rsidR="00556775" w:rsidRPr="00686955" w:rsidRDefault="00991EB7" w:rsidP="001810FB">
      <w:pPr>
        <w:pStyle w:val="Ttulo1"/>
        <w:rPr>
          <w:rFonts w:ascii="Calibri" w:hAnsi="Calibri"/>
          <w:lang w:val="en-GB"/>
        </w:rPr>
      </w:pPr>
      <w:bookmarkStart w:id="25" w:name="_Toc123047399"/>
      <w:proofErr w:type="spellStart"/>
      <w:r>
        <w:rPr>
          <w:rFonts w:ascii="Calibri" w:hAnsi="Calibri"/>
          <w:lang w:val="en-GB"/>
        </w:rPr>
        <w:t>Aprovação</w:t>
      </w:r>
      <w:proofErr w:type="spellEnd"/>
      <w:r>
        <w:rPr>
          <w:rFonts w:ascii="Calibri" w:hAnsi="Calibri"/>
          <w:lang w:val="en-GB"/>
        </w:rPr>
        <w:t xml:space="preserve"> e </w:t>
      </w:r>
      <w:proofErr w:type="spellStart"/>
      <w:r>
        <w:rPr>
          <w:rFonts w:ascii="Calibri" w:hAnsi="Calibri"/>
          <w:lang w:val="en-GB"/>
        </w:rPr>
        <w:t>Assinatura</w:t>
      </w:r>
      <w:bookmarkEnd w:id="25"/>
      <w:proofErr w:type="spellEnd"/>
    </w:p>
    <w:bookmarkEnd w:id="21"/>
    <w:bookmarkEnd w:id="22"/>
    <w:bookmarkEnd w:id="23"/>
    <w:bookmarkEnd w:id="24"/>
    <w:p w14:paraId="19260E8F" w14:textId="0C7240A2" w:rsidR="00556775" w:rsidRPr="00686955" w:rsidRDefault="00556775" w:rsidP="001E2A2F">
      <w:pPr>
        <w:pStyle w:val="infoblue"/>
        <w:ind w:left="851"/>
        <w:rPr>
          <w:rFonts w:ascii="Calibri" w:hAnsi="Calibri"/>
          <w:color w:val="0070C0"/>
          <w:lang w:val="en-GB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73"/>
        <w:gridCol w:w="3977"/>
        <w:gridCol w:w="3214"/>
      </w:tblGrid>
      <w:tr w:rsidR="001E2A2F" w:rsidRPr="008F499E" w14:paraId="1A27DD3B" w14:textId="77777777" w:rsidTr="003412C2">
        <w:tc>
          <w:tcPr>
            <w:tcW w:w="2273" w:type="dxa"/>
            <w:shd w:val="clear" w:color="auto" w:fill="E0E0E0"/>
            <w:vAlign w:val="center"/>
          </w:tcPr>
          <w:p w14:paraId="640944E9" w14:textId="516F2733" w:rsidR="001E2A2F" w:rsidRPr="00686955" w:rsidRDefault="00991EB7" w:rsidP="003412C2">
            <w:pPr>
              <w:pStyle w:val="Corpodetexto"/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Nome</w:t>
            </w:r>
          </w:p>
        </w:tc>
        <w:tc>
          <w:tcPr>
            <w:tcW w:w="3977" w:type="dxa"/>
            <w:shd w:val="clear" w:color="auto" w:fill="E0E0E0"/>
            <w:vAlign w:val="center"/>
          </w:tcPr>
          <w:p w14:paraId="52A58AFD" w14:textId="7C539C1F" w:rsidR="001E2A2F" w:rsidRPr="00686955" w:rsidRDefault="00991EB7" w:rsidP="003412C2">
            <w:pPr>
              <w:pStyle w:val="Corpodetexto"/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Posição</w:t>
            </w:r>
            <w:proofErr w:type="spellEnd"/>
          </w:p>
        </w:tc>
        <w:tc>
          <w:tcPr>
            <w:tcW w:w="3214" w:type="dxa"/>
            <w:shd w:val="clear" w:color="auto" w:fill="E0E0E0"/>
            <w:vAlign w:val="center"/>
          </w:tcPr>
          <w:p w14:paraId="33D1FEC7" w14:textId="62741864" w:rsidR="001E2A2F" w:rsidRPr="00686955" w:rsidRDefault="00991EB7" w:rsidP="003412C2">
            <w:pPr>
              <w:pStyle w:val="Corpodetexto"/>
              <w:widowControl w:val="0"/>
              <w:spacing w:line="240" w:lineRule="atLeast"/>
              <w:jc w:val="center"/>
              <w:rPr>
                <w:rFonts w:ascii="Calibri" w:hAnsi="Calibri" w:cs="Arial"/>
                <w:b/>
                <w:sz w:val="20"/>
                <w:szCs w:val="20"/>
                <w:lang w:val="en-GB"/>
              </w:rPr>
            </w:pPr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 xml:space="preserve">Data de </w:t>
            </w:r>
            <w:proofErr w:type="spellStart"/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aceitação</w:t>
            </w:r>
            <w:proofErr w:type="spellEnd"/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 xml:space="preserve"> / </w:t>
            </w:r>
            <w:proofErr w:type="spellStart"/>
            <w:r>
              <w:rPr>
                <w:rFonts w:ascii="Calibri" w:hAnsi="Calibri" w:cs="Arial"/>
                <w:b/>
                <w:sz w:val="20"/>
                <w:szCs w:val="20"/>
                <w:lang w:val="en-GB"/>
              </w:rPr>
              <w:t>Assinatura</w:t>
            </w:r>
            <w:proofErr w:type="spellEnd"/>
          </w:p>
        </w:tc>
      </w:tr>
      <w:tr w:rsidR="00EA2C52" w:rsidRPr="009040E0" w14:paraId="5951F294" w14:textId="77777777" w:rsidTr="003412C2">
        <w:trPr>
          <w:trHeight w:val="580"/>
        </w:trPr>
        <w:tc>
          <w:tcPr>
            <w:tcW w:w="2273" w:type="dxa"/>
            <w:shd w:val="clear" w:color="auto" w:fill="auto"/>
            <w:vAlign w:val="center"/>
          </w:tcPr>
          <w:p w14:paraId="065ED81C" w14:textId="10FE6A22" w:rsidR="00EA2C52" w:rsidRPr="009040E0" w:rsidRDefault="00991EB7" w:rsidP="003412C2">
            <w:pPr>
              <w:widowControl w:val="0"/>
              <w:spacing w:line="240" w:lineRule="atLeast"/>
              <w:rPr>
                <w:rFonts w:ascii="Calibri" w:hAnsi="Calibri"/>
                <w:sz w:val="22"/>
                <w:lang w:val="en-GB"/>
              </w:rPr>
            </w:pPr>
            <w:r>
              <w:rPr>
                <w:rFonts w:ascii="Calibri" w:hAnsi="Calibri"/>
                <w:sz w:val="22"/>
                <w:lang w:val="en-GB"/>
              </w:rPr>
              <w:t>Joseilton Correia</w:t>
            </w:r>
          </w:p>
        </w:tc>
        <w:tc>
          <w:tcPr>
            <w:tcW w:w="3977" w:type="dxa"/>
            <w:shd w:val="clear" w:color="auto" w:fill="auto"/>
            <w:vAlign w:val="center"/>
          </w:tcPr>
          <w:p w14:paraId="7F955C12" w14:textId="4515C559" w:rsidR="00EA2C52" w:rsidRPr="009040E0" w:rsidRDefault="00991EB7" w:rsidP="003412C2">
            <w:pPr>
              <w:widowControl w:val="0"/>
              <w:spacing w:line="240" w:lineRule="atLeast"/>
              <w:rPr>
                <w:rFonts w:ascii="Calibri" w:hAnsi="Calibri"/>
                <w:sz w:val="22"/>
                <w:lang w:val="en-GB"/>
              </w:rPr>
            </w:pPr>
            <w:proofErr w:type="spellStart"/>
            <w:r>
              <w:rPr>
                <w:rFonts w:ascii="Calibri" w:hAnsi="Calibri"/>
                <w:sz w:val="22"/>
                <w:lang w:val="en-GB"/>
              </w:rPr>
              <w:t>Líder</w:t>
            </w:r>
            <w:proofErr w:type="spellEnd"/>
            <w:r>
              <w:rPr>
                <w:rFonts w:ascii="Calibri" w:hAnsi="Calibri"/>
                <w:sz w:val="22"/>
                <w:lang w:val="en-GB"/>
              </w:rPr>
              <w:t xml:space="preserve"> Técnico de </w:t>
            </w:r>
            <w:proofErr w:type="spellStart"/>
            <w:r>
              <w:rPr>
                <w:rFonts w:ascii="Calibri" w:hAnsi="Calibri"/>
                <w:sz w:val="22"/>
                <w:lang w:val="en-GB"/>
              </w:rPr>
              <w:t>Automação</w:t>
            </w:r>
            <w:proofErr w:type="spellEnd"/>
          </w:p>
        </w:tc>
        <w:tc>
          <w:tcPr>
            <w:tcW w:w="3214" w:type="dxa"/>
            <w:shd w:val="clear" w:color="auto" w:fill="auto"/>
            <w:vAlign w:val="center"/>
          </w:tcPr>
          <w:p w14:paraId="1FFA1DB2" w14:textId="4CCBB2E3" w:rsidR="00EA2C52" w:rsidRPr="009040E0" w:rsidRDefault="00991EB7" w:rsidP="003412C2">
            <w:pPr>
              <w:widowControl w:val="0"/>
              <w:spacing w:line="240" w:lineRule="atLeast"/>
              <w:rPr>
                <w:rFonts w:ascii="Calibri" w:hAnsi="Calibri"/>
                <w:sz w:val="22"/>
                <w:lang w:val="en-GB"/>
              </w:rPr>
            </w:pPr>
            <w:r>
              <w:rPr>
                <w:rFonts w:ascii="Calibri" w:hAnsi="Calibri"/>
                <w:sz w:val="22"/>
                <w:lang w:val="en-GB"/>
              </w:rPr>
              <w:t>27/12/2022</w:t>
            </w:r>
          </w:p>
        </w:tc>
      </w:tr>
      <w:tr w:rsidR="001E2A2F" w:rsidRPr="008F499E" w14:paraId="5AAB2195" w14:textId="77777777" w:rsidTr="003412C2">
        <w:trPr>
          <w:trHeight w:val="580"/>
        </w:trPr>
        <w:tc>
          <w:tcPr>
            <w:tcW w:w="2273" w:type="dxa"/>
            <w:shd w:val="clear" w:color="auto" w:fill="auto"/>
            <w:vAlign w:val="center"/>
          </w:tcPr>
          <w:p w14:paraId="37D40B75" w14:textId="4E2DBD1C" w:rsidR="001E2A2F" w:rsidRPr="00686955" w:rsidRDefault="001E2A2F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977" w:type="dxa"/>
            <w:shd w:val="clear" w:color="auto" w:fill="auto"/>
            <w:vAlign w:val="center"/>
          </w:tcPr>
          <w:p w14:paraId="5CC84C5D" w14:textId="6A4402D6" w:rsidR="001E2A2F" w:rsidRPr="00686955" w:rsidRDefault="001E2A2F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214" w:type="dxa"/>
            <w:shd w:val="clear" w:color="auto" w:fill="auto"/>
            <w:vAlign w:val="center"/>
          </w:tcPr>
          <w:p w14:paraId="0B2662DB" w14:textId="3D9A79EB" w:rsidR="001E2A2F" w:rsidRPr="00686955" w:rsidRDefault="001E2A2F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</w:tr>
      <w:tr w:rsidR="00EA2C52" w:rsidRPr="008F499E" w14:paraId="1E84BE77" w14:textId="77777777" w:rsidTr="003412C2">
        <w:trPr>
          <w:trHeight w:val="580"/>
        </w:trPr>
        <w:tc>
          <w:tcPr>
            <w:tcW w:w="2273" w:type="dxa"/>
            <w:shd w:val="clear" w:color="auto" w:fill="auto"/>
            <w:vAlign w:val="center"/>
          </w:tcPr>
          <w:p w14:paraId="7234298B" w14:textId="07D73F2F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977" w:type="dxa"/>
            <w:shd w:val="clear" w:color="auto" w:fill="auto"/>
            <w:vAlign w:val="center"/>
          </w:tcPr>
          <w:p w14:paraId="562AA039" w14:textId="20737188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214" w:type="dxa"/>
            <w:shd w:val="clear" w:color="auto" w:fill="auto"/>
            <w:vAlign w:val="center"/>
          </w:tcPr>
          <w:p w14:paraId="3C5185BF" w14:textId="4BBCAE31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</w:tr>
      <w:tr w:rsidR="00EA2C52" w:rsidRPr="008F499E" w14:paraId="3BB6A91E" w14:textId="77777777" w:rsidTr="003412C2">
        <w:trPr>
          <w:trHeight w:val="580"/>
        </w:trPr>
        <w:tc>
          <w:tcPr>
            <w:tcW w:w="2273" w:type="dxa"/>
            <w:shd w:val="clear" w:color="auto" w:fill="auto"/>
            <w:vAlign w:val="center"/>
          </w:tcPr>
          <w:p w14:paraId="658B990B" w14:textId="1EADF44C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977" w:type="dxa"/>
            <w:shd w:val="clear" w:color="auto" w:fill="auto"/>
            <w:vAlign w:val="center"/>
          </w:tcPr>
          <w:p w14:paraId="377B3594" w14:textId="70EBBC91" w:rsidR="00EA2C52" w:rsidRPr="00686955" w:rsidRDefault="00EA2C52" w:rsidP="007564D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214" w:type="dxa"/>
            <w:shd w:val="clear" w:color="auto" w:fill="auto"/>
            <w:vAlign w:val="center"/>
          </w:tcPr>
          <w:p w14:paraId="0CC34EE7" w14:textId="679F9A34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</w:tr>
      <w:tr w:rsidR="00EA2C52" w:rsidRPr="008F499E" w14:paraId="0D5FF4A5" w14:textId="77777777" w:rsidTr="003412C2">
        <w:trPr>
          <w:trHeight w:val="580"/>
        </w:trPr>
        <w:tc>
          <w:tcPr>
            <w:tcW w:w="2273" w:type="dxa"/>
            <w:shd w:val="clear" w:color="auto" w:fill="auto"/>
            <w:vAlign w:val="center"/>
          </w:tcPr>
          <w:p w14:paraId="6982BC63" w14:textId="58BEDD99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977" w:type="dxa"/>
            <w:shd w:val="clear" w:color="auto" w:fill="auto"/>
            <w:vAlign w:val="center"/>
          </w:tcPr>
          <w:p w14:paraId="57820FA9" w14:textId="1A375B86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  <w:tc>
          <w:tcPr>
            <w:tcW w:w="3214" w:type="dxa"/>
            <w:shd w:val="clear" w:color="auto" w:fill="auto"/>
            <w:vAlign w:val="center"/>
          </w:tcPr>
          <w:p w14:paraId="339F9D3D" w14:textId="1281D790" w:rsidR="00EA2C52" w:rsidRPr="00686955" w:rsidRDefault="00EA2C52" w:rsidP="003412C2">
            <w:pPr>
              <w:widowControl w:val="0"/>
              <w:spacing w:line="240" w:lineRule="atLeast"/>
              <w:rPr>
                <w:rFonts w:ascii="Calibri" w:hAnsi="Calibri"/>
                <w:i/>
                <w:color w:val="0070C0"/>
                <w:sz w:val="22"/>
                <w:lang w:val="en-GB"/>
              </w:rPr>
            </w:pPr>
          </w:p>
        </w:tc>
      </w:tr>
    </w:tbl>
    <w:p w14:paraId="35391C5C" w14:textId="77777777" w:rsidR="001E2A2F" w:rsidRPr="00686955" w:rsidRDefault="001E2A2F" w:rsidP="001E2A2F">
      <w:pPr>
        <w:pStyle w:val="Indent"/>
        <w:rPr>
          <w:rFonts w:ascii="Calibri" w:hAnsi="Calibri"/>
          <w:sz w:val="22"/>
          <w:lang w:val="en-GB"/>
        </w:rPr>
        <w:sectPr w:rsidR="001E2A2F" w:rsidRPr="00686955" w:rsidSect="001272C7">
          <w:footnotePr>
            <w:numRestart w:val="eachPage"/>
          </w:footnotePr>
          <w:pgSz w:w="11906" w:h="16838" w:code="9"/>
          <w:pgMar w:top="3771" w:right="1274" w:bottom="1134" w:left="1418" w:header="1077" w:footer="510" w:gutter="0"/>
          <w:cols w:space="720"/>
          <w:titlePg/>
        </w:sectPr>
      </w:pPr>
    </w:p>
    <w:p w14:paraId="6B01B4A9" w14:textId="77777777" w:rsidR="00556775" w:rsidRPr="00686955" w:rsidRDefault="00556775" w:rsidP="00556775">
      <w:pPr>
        <w:pStyle w:val="Heading"/>
        <w:rPr>
          <w:rFonts w:ascii="Calibri" w:hAnsi="Calibri"/>
          <w:bCs/>
          <w:sz w:val="28"/>
        </w:rPr>
      </w:pPr>
      <w:r w:rsidRPr="00686955">
        <w:rPr>
          <w:rFonts w:ascii="Calibri" w:hAnsi="Calibri"/>
          <w:bCs/>
          <w:sz w:val="28"/>
        </w:rPr>
        <w:lastRenderedPageBreak/>
        <w:t>Template Revisions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2219"/>
        <w:gridCol w:w="1137"/>
        <w:gridCol w:w="3615"/>
        <w:gridCol w:w="2227"/>
      </w:tblGrid>
      <w:tr w:rsidR="00556775" w:rsidRPr="008F499E" w14:paraId="42459273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B7C9CEC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Date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69CE85F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Version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3C8B47CC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Description of Changes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</w:tcPr>
          <w:p w14:paraId="464E3B4B" w14:textId="77777777" w:rsidR="00556775" w:rsidRPr="00686955" w:rsidRDefault="00556775" w:rsidP="00556775">
            <w:pPr>
              <w:pStyle w:val="tabletext"/>
              <w:jc w:val="center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b/>
                <w:lang w:val="en-GB"/>
              </w:rPr>
              <w:t>Author</w:t>
            </w:r>
          </w:p>
        </w:tc>
      </w:tr>
      <w:tr w:rsidR="00556775" w:rsidRPr="008F499E" w14:paraId="2C80D73C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101654" w14:textId="77777777" w:rsidR="00556775" w:rsidRPr="00686955" w:rsidRDefault="002B18CB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07-11-14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35521B" w14:textId="77777777" w:rsidR="00556775" w:rsidRPr="00686955" w:rsidRDefault="002B18CB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1.0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BBB7E" w14:textId="77777777" w:rsidR="00556775" w:rsidRPr="00686955" w:rsidRDefault="002B18CB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First released version.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74878B" w14:textId="77777777" w:rsidR="00556775" w:rsidRPr="00686955" w:rsidRDefault="00604AE7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ADT</w:t>
            </w:r>
          </w:p>
        </w:tc>
      </w:tr>
      <w:tr w:rsidR="00556775" w:rsidRPr="008F499E" w14:paraId="3E78F94B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DD650" w14:textId="77777777" w:rsidR="00556775" w:rsidRPr="00686955" w:rsidRDefault="00B2016F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08-04-02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399C6" w14:textId="77777777" w:rsidR="00556775" w:rsidRPr="00686955" w:rsidRDefault="00B2016F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1.1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4F0B2F" w14:textId="77777777" w:rsidR="00556775" w:rsidRPr="00686955" w:rsidRDefault="00D35A95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Sox and Test Designer role references deletion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6CE423" w14:textId="77777777" w:rsidR="00556775" w:rsidRPr="00686955" w:rsidRDefault="00B2016F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ADT</w:t>
            </w:r>
          </w:p>
        </w:tc>
      </w:tr>
      <w:tr w:rsidR="00B579B7" w:rsidRPr="008F499E" w14:paraId="721481ED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07F59" w14:textId="77777777" w:rsidR="00B579B7" w:rsidRPr="00686955" w:rsidRDefault="00B579B7" w:rsidP="00B579B7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08-11-23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224FA7" w14:textId="77777777" w:rsidR="00B579B7" w:rsidRPr="00686955" w:rsidRDefault="00B579B7" w:rsidP="00B579B7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1.2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676BC" w14:textId="77777777" w:rsidR="00B579B7" w:rsidRPr="00686955" w:rsidRDefault="00B579B7" w:rsidP="00B579B7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No test types for Unit Tests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15E58F" w14:textId="77777777" w:rsidR="00B579B7" w:rsidRPr="00686955" w:rsidRDefault="00B579B7" w:rsidP="00B579B7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ADT</w:t>
            </w:r>
          </w:p>
        </w:tc>
      </w:tr>
      <w:tr w:rsidR="00556775" w:rsidRPr="008F499E" w14:paraId="670C0299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95F48" w14:textId="77777777" w:rsidR="00556775" w:rsidRPr="00686955" w:rsidRDefault="00622EFB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09-0</w:t>
            </w:r>
            <w:r w:rsidR="001246FB" w:rsidRPr="00686955">
              <w:rPr>
                <w:rFonts w:ascii="Calibri" w:hAnsi="Calibri"/>
                <w:lang w:val="en-GB"/>
              </w:rPr>
              <w:t>5-11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58FC23" w14:textId="77777777" w:rsidR="00556775" w:rsidRPr="00686955" w:rsidRDefault="00F97E37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</w:t>
            </w:r>
            <w:r w:rsidR="00622EFB" w:rsidRPr="00686955">
              <w:rPr>
                <w:rFonts w:ascii="Calibri" w:hAnsi="Calibri"/>
                <w:lang w:val="en-GB"/>
              </w:rPr>
              <w:t>.0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CDA049" w14:textId="77777777" w:rsidR="00556775" w:rsidRPr="00686955" w:rsidRDefault="00622EFB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 xml:space="preserve">Adaptation to the need of Global I&amp;O, </w:t>
            </w:r>
            <w:proofErr w:type="gramStart"/>
            <w:r w:rsidRPr="00686955">
              <w:rPr>
                <w:rFonts w:ascii="Calibri" w:hAnsi="Calibri"/>
                <w:lang w:val="en-GB"/>
              </w:rPr>
              <w:t>e.g.</w:t>
            </w:r>
            <w:proofErr w:type="gramEnd"/>
            <w:r w:rsidRPr="00686955">
              <w:rPr>
                <w:rFonts w:ascii="Calibri" w:hAnsi="Calibri"/>
                <w:lang w:val="en-GB"/>
              </w:rPr>
              <w:t xml:space="preserve"> extend the template to be valid also for Service Validation.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8AD4A2" w14:textId="77777777" w:rsidR="00556775" w:rsidRPr="00686955" w:rsidRDefault="00622EFB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TCA</w:t>
            </w:r>
          </w:p>
        </w:tc>
      </w:tr>
      <w:tr w:rsidR="00556775" w:rsidRPr="008F499E" w14:paraId="6218FE70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C86D1" w14:textId="77777777" w:rsidR="00556775" w:rsidRPr="00686955" w:rsidRDefault="00F97E37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11-08-18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5CD499" w14:textId="77777777" w:rsidR="00556775" w:rsidRPr="00686955" w:rsidRDefault="00F97E37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.1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54AECD" w14:textId="77777777" w:rsidR="00556775" w:rsidRPr="00686955" w:rsidRDefault="00F97E37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Service Validation</w:t>
            </w:r>
            <w:r w:rsidR="00C349C0" w:rsidRPr="00686955">
              <w:rPr>
                <w:rFonts w:ascii="Calibri" w:hAnsi="Calibri"/>
                <w:lang w:val="en-GB"/>
              </w:rPr>
              <w:t xml:space="preserve"> not used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C2B14F" w14:textId="77777777" w:rsidR="00556775" w:rsidRPr="00686955" w:rsidRDefault="00F97E37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ADT</w:t>
            </w:r>
          </w:p>
        </w:tc>
      </w:tr>
      <w:tr w:rsidR="00802948" w:rsidRPr="008F499E" w14:paraId="3E296EEC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E5FE41" w14:textId="77777777" w:rsidR="00802948" w:rsidRPr="00686955" w:rsidRDefault="00802948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15-09-07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57EF36" w14:textId="77777777" w:rsidR="00802948" w:rsidRPr="00686955" w:rsidRDefault="00802948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.2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80BE2A" w14:textId="77777777" w:rsidR="00802948" w:rsidRPr="00686955" w:rsidRDefault="00802948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Links and roles corrected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0C1909" w14:textId="77777777" w:rsidR="00802948" w:rsidRPr="00686955" w:rsidRDefault="00802948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proofErr w:type="spellStart"/>
            <w:r w:rsidRPr="00686955">
              <w:rPr>
                <w:rFonts w:ascii="Calibri" w:hAnsi="Calibri"/>
                <w:lang w:val="en-GB"/>
              </w:rPr>
              <w:t>TCoE</w:t>
            </w:r>
            <w:proofErr w:type="spellEnd"/>
          </w:p>
        </w:tc>
      </w:tr>
      <w:tr w:rsidR="000A1129" w:rsidRPr="008F499E" w14:paraId="5F1C7FD5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9128ED" w14:textId="77777777" w:rsidR="000A1129" w:rsidRPr="00686955" w:rsidRDefault="000A1129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15-</w:t>
            </w:r>
            <w:r w:rsidR="005A3E5D" w:rsidRPr="00686955">
              <w:rPr>
                <w:rFonts w:ascii="Calibri" w:hAnsi="Calibri"/>
                <w:lang w:val="en-GB"/>
              </w:rPr>
              <w:t>09-24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DBFA18" w14:textId="77777777" w:rsidR="000A1129" w:rsidRPr="00686955" w:rsidRDefault="005A3E5D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.3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163713" w14:textId="77777777" w:rsidR="000A1129" w:rsidRPr="00686955" w:rsidRDefault="005A3E5D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New/deleted chapters and changed comments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4B8AE7" w14:textId="77777777" w:rsidR="000A1129" w:rsidRPr="00686955" w:rsidRDefault="005A3E5D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proofErr w:type="spellStart"/>
            <w:r w:rsidRPr="00686955">
              <w:rPr>
                <w:rFonts w:ascii="Calibri" w:hAnsi="Calibri"/>
                <w:lang w:val="en-GB"/>
              </w:rPr>
              <w:t>TCoE</w:t>
            </w:r>
            <w:proofErr w:type="spellEnd"/>
          </w:p>
        </w:tc>
      </w:tr>
      <w:tr w:rsidR="007849AA" w:rsidRPr="008F499E" w14:paraId="556657FA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60E5E5" w14:textId="77777777" w:rsidR="007849AA" w:rsidRPr="00686955" w:rsidRDefault="00B121FC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16-05-03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06207" w14:textId="77777777" w:rsidR="007849AA" w:rsidRPr="00686955" w:rsidRDefault="007849AA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.4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9D663B" w14:textId="77777777" w:rsidR="007849AA" w:rsidRPr="00686955" w:rsidRDefault="00B121FC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New/deleted chapters and changed comments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67CE69" w14:textId="77777777" w:rsidR="009A06FB" w:rsidRPr="00686955" w:rsidRDefault="00B121FC" w:rsidP="00B2016F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proofErr w:type="spellStart"/>
            <w:r w:rsidRPr="00686955">
              <w:rPr>
                <w:rFonts w:ascii="Calibri" w:hAnsi="Calibri"/>
                <w:lang w:val="en-GB"/>
              </w:rPr>
              <w:t>TCoE</w:t>
            </w:r>
            <w:proofErr w:type="spellEnd"/>
          </w:p>
        </w:tc>
      </w:tr>
      <w:tr w:rsidR="009A06FB" w:rsidRPr="008F499E" w14:paraId="031E1528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49F6BF" w14:textId="77777777" w:rsidR="009A06FB" w:rsidRPr="00686955" w:rsidRDefault="009A06FB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016-06-28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8BF0EC" w14:textId="77777777" w:rsidR="009A06FB" w:rsidRPr="00686955" w:rsidRDefault="009A06FB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2.5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A69162" w14:textId="77777777" w:rsidR="009A06FB" w:rsidRPr="00686955" w:rsidRDefault="009A06FB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 w:rsidRPr="00686955">
              <w:rPr>
                <w:rFonts w:ascii="Calibri" w:hAnsi="Calibri"/>
                <w:lang w:val="en-GB"/>
              </w:rPr>
              <w:t>Comments and annotations reviewed and removed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243BFC" w14:textId="77777777" w:rsidR="009A06FB" w:rsidRPr="00686955" w:rsidRDefault="009A06FB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proofErr w:type="spellStart"/>
            <w:r w:rsidRPr="00686955">
              <w:rPr>
                <w:rFonts w:ascii="Calibri" w:hAnsi="Calibri"/>
                <w:lang w:val="en-GB"/>
              </w:rPr>
              <w:t>TCoE</w:t>
            </w:r>
            <w:proofErr w:type="spellEnd"/>
          </w:p>
        </w:tc>
      </w:tr>
      <w:tr w:rsidR="00F90CBC" w:rsidRPr="008F499E" w14:paraId="34BDB125" w14:textId="77777777" w:rsidTr="009A06FB">
        <w:tc>
          <w:tcPr>
            <w:tcW w:w="22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E5482" w14:textId="77777777" w:rsidR="00F90CBC" w:rsidRPr="00686955" w:rsidRDefault="00F90CBC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2018-05-07</w:t>
            </w:r>
          </w:p>
        </w:tc>
        <w:tc>
          <w:tcPr>
            <w:tcW w:w="1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9CC2D1" w14:textId="77777777" w:rsidR="00F90CBC" w:rsidRPr="00686955" w:rsidRDefault="00F90CBC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2.6</w:t>
            </w:r>
          </w:p>
        </w:tc>
        <w:tc>
          <w:tcPr>
            <w:tcW w:w="3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EA9043" w14:textId="77777777" w:rsidR="00F90CBC" w:rsidRPr="00686955" w:rsidRDefault="00F90CBC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GDPR added</w:t>
            </w:r>
          </w:p>
        </w:tc>
        <w:tc>
          <w:tcPr>
            <w:tcW w:w="22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D26FE" w14:textId="77777777" w:rsidR="00F90CBC" w:rsidRPr="00686955" w:rsidRDefault="00F90CBC" w:rsidP="009A06FB">
            <w:pPr>
              <w:pStyle w:val="tabletext"/>
              <w:spacing w:before="60" w:after="60"/>
              <w:rPr>
                <w:rFonts w:ascii="Calibri" w:hAnsi="Calibri"/>
                <w:lang w:val="en-GB"/>
              </w:rPr>
            </w:pPr>
            <w:proofErr w:type="spellStart"/>
            <w:r>
              <w:rPr>
                <w:rFonts w:ascii="Calibri" w:hAnsi="Calibri"/>
                <w:lang w:val="en-GB"/>
              </w:rPr>
              <w:t>TCoE</w:t>
            </w:r>
            <w:proofErr w:type="spellEnd"/>
          </w:p>
        </w:tc>
      </w:tr>
    </w:tbl>
    <w:p w14:paraId="6C41AE3B" w14:textId="77777777" w:rsidR="00454931" w:rsidRPr="00686955" w:rsidRDefault="00454931" w:rsidP="00ED67A6">
      <w:pPr>
        <w:pStyle w:val="Heading"/>
        <w:jc w:val="left"/>
        <w:rPr>
          <w:rFonts w:ascii="Calibri" w:hAnsi="Calibri"/>
        </w:rPr>
      </w:pPr>
    </w:p>
    <w:sectPr w:rsidR="00454931" w:rsidRPr="00686955" w:rsidSect="001272C7">
      <w:pgSz w:w="11906" w:h="16838" w:code="9"/>
      <w:pgMar w:top="3771" w:right="1274" w:bottom="1134" w:left="1418" w:header="1077" w:footer="51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6569B" w14:textId="77777777" w:rsidR="00825EA7" w:rsidRDefault="00825EA7">
      <w:r>
        <w:separator/>
      </w:r>
    </w:p>
  </w:endnote>
  <w:endnote w:type="continuationSeparator" w:id="0">
    <w:p w14:paraId="53D24A5F" w14:textId="77777777" w:rsidR="00825EA7" w:rsidRDefault="00825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5C60C" w14:textId="77777777" w:rsidR="00825EA7" w:rsidRDefault="00825EA7">
      <w:r>
        <w:separator/>
      </w:r>
    </w:p>
  </w:footnote>
  <w:footnote w:type="continuationSeparator" w:id="0">
    <w:p w14:paraId="410AA70F" w14:textId="77777777" w:rsidR="00825EA7" w:rsidRDefault="00825E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85F8" w14:textId="52BB0052" w:rsidR="00491471" w:rsidRDefault="000E4B4E">
    <w:pPr>
      <w:pStyle w:val="Cabealho"/>
      <w:tabs>
        <w:tab w:val="clear" w:pos="4153"/>
        <w:tab w:val="clear" w:pos="8306"/>
      </w:tabs>
      <w:spacing w:after="120"/>
      <w:jc w:val="right"/>
    </w:pPr>
    <w:r w:rsidRPr="000E4B4E">
      <w:drawing>
        <wp:inline distT="0" distB="0" distL="0" distR="0" wp14:anchorId="6B082EB7" wp14:editId="33F51605">
          <wp:extent cx="1606633" cy="558829"/>
          <wp:effectExtent l="0" t="0" r="0" b="0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6633" cy="5588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3228D" w14:textId="39FBC5DA" w:rsidR="00491471" w:rsidRDefault="0098622C" w:rsidP="00BC64CB">
    <w:pPr>
      <w:pStyle w:val="Cabealho"/>
      <w:tabs>
        <w:tab w:val="clear" w:pos="4153"/>
        <w:tab w:val="clear" w:pos="8306"/>
      </w:tabs>
      <w:spacing w:after="480"/>
      <w:jc w:val="center"/>
    </w:pPr>
    <w:r w:rsidRPr="000E4B4E">
      <w:drawing>
        <wp:inline distT="0" distB="0" distL="0" distR="0" wp14:anchorId="0AE20794" wp14:editId="1C4961E7">
          <wp:extent cx="1606633" cy="558829"/>
          <wp:effectExtent l="0" t="0" r="0" b="0"/>
          <wp:docPr id="5" name="Imagem 5" descr="Desenho de um círcul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Desenho de um círculo&#10;&#10;Descrição gerada automaticamente com confiança médi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6633" cy="5588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56" w:type="dxa"/>
        <w:right w:w="56" w:type="dxa"/>
      </w:tblCellMar>
      <w:tblLook w:val="0000" w:firstRow="0" w:lastRow="0" w:firstColumn="0" w:lastColumn="0" w:noHBand="0" w:noVBand="0"/>
    </w:tblPr>
    <w:tblGrid>
      <w:gridCol w:w="6577"/>
      <w:gridCol w:w="1276"/>
      <w:gridCol w:w="1275"/>
    </w:tblGrid>
    <w:tr w:rsidR="00491471" w14:paraId="6B10A31C" w14:textId="77777777" w:rsidTr="00BC64CB">
      <w:trPr>
        <w:cantSplit/>
      </w:trPr>
      <w:tc>
        <w:tcPr>
          <w:tcW w:w="7853" w:type="dxa"/>
          <w:gridSpan w:val="2"/>
          <w:tcBorders>
            <w:left w:val="nil"/>
            <w:bottom w:val="nil"/>
          </w:tcBorders>
        </w:tcPr>
        <w:p w14:paraId="34D121E3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Type of document</w:t>
          </w:r>
        </w:p>
      </w:tc>
      <w:tc>
        <w:tcPr>
          <w:tcW w:w="1275" w:type="dxa"/>
          <w:tcBorders>
            <w:bottom w:val="nil"/>
            <w:right w:val="nil"/>
          </w:tcBorders>
        </w:tcPr>
        <w:p w14:paraId="560DD0D0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Page</w:t>
          </w:r>
        </w:p>
      </w:tc>
    </w:tr>
    <w:tr w:rsidR="00491471" w14:paraId="35ADD3AA" w14:textId="77777777" w:rsidTr="00BC64CB">
      <w:trPr>
        <w:cantSplit/>
        <w:trHeight w:hRule="exact" w:val="397"/>
      </w:trPr>
      <w:tc>
        <w:tcPr>
          <w:tcW w:w="7853" w:type="dxa"/>
          <w:gridSpan w:val="2"/>
          <w:tcBorders>
            <w:top w:val="nil"/>
            <w:left w:val="nil"/>
            <w:bottom w:val="nil"/>
          </w:tcBorders>
        </w:tcPr>
        <w:p w14:paraId="784E6A6C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</w:rPr>
            <w:t>Test Plan</w:t>
          </w:r>
        </w:p>
      </w:tc>
      <w:tc>
        <w:tcPr>
          <w:tcW w:w="1275" w:type="dxa"/>
          <w:tcBorders>
            <w:top w:val="nil"/>
            <w:bottom w:val="nil"/>
            <w:right w:val="nil"/>
          </w:tcBorders>
        </w:tcPr>
        <w:p w14:paraId="735597CF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E673B0">
            <w:rPr>
              <w:rStyle w:val="Nmerodepgina"/>
            </w:rPr>
            <w:t>4</w:t>
          </w:r>
          <w:r>
            <w:rPr>
              <w:rStyle w:val="Nmerodepgina"/>
            </w:rPr>
            <w:fldChar w:fldCharType="end"/>
          </w:r>
          <w:r>
            <w:rPr>
              <w:rStyle w:val="Nmerodepgina"/>
            </w:rPr>
            <w:t xml:space="preserve"> (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 \* MERGEFORMAT </w:instrText>
          </w:r>
          <w:r>
            <w:rPr>
              <w:rStyle w:val="Nmerodepgina"/>
            </w:rPr>
            <w:fldChar w:fldCharType="separate"/>
          </w:r>
          <w:r w:rsidR="00E673B0">
            <w:rPr>
              <w:rStyle w:val="Nmerodepgina"/>
            </w:rPr>
            <w:t>17</w:t>
          </w:r>
          <w:r>
            <w:rPr>
              <w:rStyle w:val="Nmerodepgina"/>
            </w:rPr>
            <w:fldChar w:fldCharType="end"/>
          </w:r>
          <w:r>
            <w:rPr>
              <w:rStyle w:val="Nmerodepgina"/>
            </w:rPr>
            <w:t>)</w:t>
          </w:r>
        </w:p>
      </w:tc>
    </w:tr>
    <w:tr w:rsidR="00491471" w14:paraId="6D6F3F42" w14:textId="77777777" w:rsidTr="00BC64CB">
      <w:trPr>
        <w:cantSplit/>
      </w:trPr>
      <w:tc>
        <w:tcPr>
          <w:tcW w:w="6577" w:type="dxa"/>
          <w:tcBorders>
            <w:left w:val="nil"/>
            <w:bottom w:val="nil"/>
          </w:tcBorders>
        </w:tcPr>
        <w:p w14:paraId="689DF726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Name of document</w:t>
          </w:r>
        </w:p>
      </w:tc>
      <w:tc>
        <w:tcPr>
          <w:tcW w:w="1276" w:type="dxa"/>
          <w:tcBorders>
            <w:bottom w:val="nil"/>
            <w:right w:val="nil"/>
          </w:tcBorders>
        </w:tcPr>
        <w:p w14:paraId="0F1F5735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Version No</w:t>
          </w:r>
        </w:p>
      </w:tc>
      <w:tc>
        <w:tcPr>
          <w:tcW w:w="1275" w:type="dxa"/>
          <w:tcBorders>
            <w:left w:val="single" w:sz="4" w:space="0" w:color="auto"/>
            <w:bottom w:val="nil"/>
            <w:right w:val="nil"/>
          </w:tcBorders>
        </w:tcPr>
        <w:p w14:paraId="40613D08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Date</w:t>
          </w:r>
        </w:p>
      </w:tc>
    </w:tr>
    <w:tr w:rsidR="00491471" w14:paraId="4DA27C26" w14:textId="77777777" w:rsidTr="00BC64CB">
      <w:trPr>
        <w:cantSplit/>
        <w:trHeight w:hRule="exact" w:val="397"/>
      </w:trPr>
      <w:tc>
        <w:tcPr>
          <w:tcW w:w="6577" w:type="dxa"/>
          <w:tcBorders>
            <w:top w:val="nil"/>
            <w:left w:val="nil"/>
            <w:bottom w:val="single" w:sz="4" w:space="0" w:color="auto"/>
          </w:tcBorders>
        </w:tcPr>
        <w:p w14:paraId="5FDAC1A2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</w:p>
      </w:tc>
      <w:tc>
        <w:tcPr>
          <w:tcW w:w="1276" w:type="dxa"/>
          <w:tcBorders>
            <w:top w:val="nil"/>
            <w:bottom w:val="single" w:sz="4" w:space="0" w:color="auto"/>
            <w:right w:val="nil"/>
          </w:tcBorders>
        </w:tcPr>
        <w:p w14:paraId="66434B07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</w:p>
      </w:tc>
      <w:tc>
        <w:tcPr>
          <w:tcW w:w="1275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</w:tcPr>
        <w:p w14:paraId="3EA229F4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</w:p>
        <w:p w14:paraId="6E304A62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</w:p>
      </w:tc>
    </w:tr>
  </w:tbl>
  <w:p w14:paraId="6D81A308" w14:textId="77777777" w:rsidR="00491471" w:rsidRPr="00BC64CB" w:rsidRDefault="00491471" w:rsidP="00BC64CB">
    <w:pPr>
      <w:pStyle w:val="Cabealho"/>
    </w:pPr>
  </w:p>
  <w:p w14:paraId="215852F5" w14:textId="77777777" w:rsidR="00491471" w:rsidRPr="00BC64CB" w:rsidRDefault="00491471" w:rsidP="00BC64CB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27862" w14:textId="729EBBAA" w:rsidR="00491471" w:rsidRDefault="00FC5061" w:rsidP="00BC64CB">
    <w:pPr>
      <w:pStyle w:val="Cabealho"/>
      <w:tabs>
        <w:tab w:val="clear" w:pos="4153"/>
        <w:tab w:val="clear" w:pos="8306"/>
      </w:tabs>
      <w:spacing w:after="480"/>
      <w:jc w:val="center"/>
    </w:pPr>
    <w:r w:rsidRPr="000E4B4E">
      <w:drawing>
        <wp:inline distT="0" distB="0" distL="0" distR="0" wp14:anchorId="4E926417" wp14:editId="6116AAFC">
          <wp:extent cx="1606633" cy="558829"/>
          <wp:effectExtent l="0" t="0" r="0" b="0"/>
          <wp:docPr id="4" name="Imagem 4" descr="Desenho de um círculo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m 4" descr="Desenho de um círculo&#10;&#10;Descrição gerada automaticamente com confiança médi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6633" cy="5588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56" w:type="dxa"/>
        <w:right w:w="56" w:type="dxa"/>
      </w:tblCellMar>
      <w:tblLook w:val="0000" w:firstRow="0" w:lastRow="0" w:firstColumn="0" w:lastColumn="0" w:noHBand="0" w:noVBand="0"/>
    </w:tblPr>
    <w:tblGrid>
      <w:gridCol w:w="6577"/>
      <w:gridCol w:w="1276"/>
      <w:gridCol w:w="1275"/>
    </w:tblGrid>
    <w:tr w:rsidR="00491471" w14:paraId="0EFDAD94" w14:textId="77777777" w:rsidTr="00BC64CB">
      <w:trPr>
        <w:cantSplit/>
      </w:trPr>
      <w:tc>
        <w:tcPr>
          <w:tcW w:w="7853" w:type="dxa"/>
          <w:gridSpan w:val="2"/>
          <w:tcBorders>
            <w:left w:val="nil"/>
            <w:bottom w:val="nil"/>
          </w:tcBorders>
        </w:tcPr>
        <w:p w14:paraId="36513346" w14:textId="5D54771F" w:rsidR="00491471" w:rsidRDefault="00FC506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Tiop de documento</w:t>
          </w:r>
        </w:p>
      </w:tc>
      <w:tc>
        <w:tcPr>
          <w:tcW w:w="1275" w:type="dxa"/>
          <w:tcBorders>
            <w:bottom w:val="nil"/>
            <w:right w:val="nil"/>
          </w:tcBorders>
        </w:tcPr>
        <w:p w14:paraId="6428DEF1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Page</w:t>
          </w:r>
        </w:p>
      </w:tc>
    </w:tr>
    <w:tr w:rsidR="00491471" w14:paraId="75E71A59" w14:textId="77777777" w:rsidTr="00BC64CB">
      <w:trPr>
        <w:cantSplit/>
        <w:trHeight w:hRule="exact" w:val="397"/>
      </w:trPr>
      <w:tc>
        <w:tcPr>
          <w:tcW w:w="7853" w:type="dxa"/>
          <w:gridSpan w:val="2"/>
          <w:tcBorders>
            <w:top w:val="nil"/>
            <w:left w:val="nil"/>
            <w:bottom w:val="nil"/>
          </w:tcBorders>
        </w:tcPr>
        <w:p w14:paraId="34F8BB11" w14:textId="09739FC9" w:rsidR="00491471" w:rsidRDefault="00FC506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</w:rPr>
            <w:t>Plano de Teste</w:t>
          </w:r>
        </w:p>
      </w:tc>
      <w:tc>
        <w:tcPr>
          <w:tcW w:w="1275" w:type="dxa"/>
          <w:tcBorders>
            <w:top w:val="nil"/>
            <w:bottom w:val="nil"/>
            <w:right w:val="nil"/>
          </w:tcBorders>
        </w:tcPr>
        <w:p w14:paraId="452D4CC6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E673B0">
            <w:rPr>
              <w:rStyle w:val="Nmerodepgina"/>
            </w:rPr>
            <w:t>3</w:t>
          </w:r>
          <w:r>
            <w:rPr>
              <w:rStyle w:val="Nmerodepgina"/>
            </w:rPr>
            <w:fldChar w:fldCharType="end"/>
          </w:r>
          <w:r>
            <w:rPr>
              <w:rStyle w:val="Nmerodepgina"/>
            </w:rPr>
            <w:t xml:space="preserve"> (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 \* MERGEFORMAT </w:instrText>
          </w:r>
          <w:r>
            <w:rPr>
              <w:rStyle w:val="Nmerodepgina"/>
            </w:rPr>
            <w:fldChar w:fldCharType="separate"/>
          </w:r>
          <w:r w:rsidR="00E673B0">
            <w:rPr>
              <w:rStyle w:val="Nmerodepgina"/>
            </w:rPr>
            <w:t>17</w:t>
          </w:r>
          <w:r>
            <w:rPr>
              <w:rStyle w:val="Nmerodepgina"/>
            </w:rPr>
            <w:fldChar w:fldCharType="end"/>
          </w:r>
          <w:r>
            <w:rPr>
              <w:rStyle w:val="Nmerodepgina"/>
            </w:rPr>
            <w:t>)</w:t>
          </w:r>
        </w:p>
      </w:tc>
    </w:tr>
    <w:tr w:rsidR="00491471" w14:paraId="51D0440A" w14:textId="77777777" w:rsidTr="00BC64CB">
      <w:trPr>
        <w:cantSplit/>
      </w:trPr>
      <w:tc>
        <w:tcPr>
          <w:tcW w:w="6577" w:type="dxa"/>
          <w:tcBorders>
            <w:left w:val="nil"/>
            <w:bottom w:val="nil"/>
          </w:tcBorders>
        </w:tcPr>
        <w:p w14:paraId="3DEAC10B" w14:textId="56F275F8" w:rsidR="00491471" w:rsidRDefault="00FC506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Nome do Documento</w:t>
          </w:r>
        </w:p>
      </w:tc>
      <w:tc>
        <w:tcPr>
          <w:tcW w:w="1276" w:type="dxa"/>
          <w:tcBorders>
            <w:bottom w:val="nil"/>
            <w:right w:val="nil"/>
          </w:tcBorders>
        </w:tcPr>
        <w:p w14:paraId="71FC8E72" w14:textId="5B9AECDC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Vers</w:t>
          </w:r>
          <w:r w:rsidR="00FC5061">
            <w:rPr>
              <w:rFonts w:ascii="Arial" w:hAnsi="Arial"/>
              <w:b/>
              <w:sz w:val="12"/>
            </w:rPr>
            <w:t>ão</w:t>
          </w:r>
          <w:r>
            <w:rPr>
              <w:rFonts w:ascii="Arial" w:hAnsi="Arial"/>
              <w:b/>
              <w:sz w:val="12"/>
            </w:rPr>
            <w:t xml:space="preserve"> No</w:t>
          </w:r>
        </w:p>
      </w:tc>
      <w:tc>
        <w:tcPr>
          <w:tcW w:w="1275" w:type="dxa"/>
          <w:tcBorders>
            <w:left w:val="single" w:sz="4" w:space="0" w:color="auto"/>
            <w:bottom w:val="nil"/>
            <w:right w:val="nil"/>
          </w:tcBorders>
        </w:tcPr>
        <w:p w14:paraId="00F1A840" w14:textId="703461F0" w:rsidR="00491471" w:rsidRDefault="00FC5061" w:rsidP="00BC64CB">
          <w:pPr>
            <w:pStyle w:val="Cabealho"/>
            <w:tabs>
              <w:tab w:val="clear" w:pos="4153"/>
              <w:tab w:val="clear" w:pos="8306"/>
            </w:tabs>
            <w:spacing w:before="4"/>
            <w:rPr>
              <w:rFonts w:ascii="Arial" w:hAnsi="Arial"/>
              <w:b/>
              <w:sz w:val="12"/>
            </w:rPr>
          </w:pPr>
          <w:r>
            <w:rPr>
              <w:rFonts w:ascii="Arial" w:hAnsi="Arial"/>
              <w:b/>
              <w:sz w:val="12"/>
            </w:rPr>
            <w:t>Data</w:t>
          </w:r>
        </w:p>
      </w:tc>
    </w:tr>
    <w:tr w:rsidR="00491471" w14:paraId="16B5D890" w14:textId="77777777" w:rsidTr="00BC64CB">
      <w:trPr>
        <w:cantSplit/>
        <w:trHeight w:hRule="exact" w:val="397"/>
      </w:trPr>
      <w:tc>
        <w:tcPr>
          <w:tcW w:w="6577" w:type="dxa"/>
          <w:tcBorders>
            <w:top w:val="nil"/>
            <w:left w:val="nil"/>
            <w:bottom w:val="single" w:sz="4" w:space="0" w:color="auto"/>
          </w:tcBorders>
        </w:tcPr>
        <w:p w14:paraId="3DCF1497" w14:textId="72B1E0FC" w:rsidR="00491471" w:rsidRDefault="00765100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  <w:r w:rsidRPr="00765100">
            <w:rPr>
              <w:rFonts w:ascii="Arial" w:hAnsi="Arial"/>
              <w:sz w:val="22"/>
            </w:rPr>
            <w:t>B2Card - Case - Líder de Automação</w:t>
          </w:r>
        </w:p>
      </w:tc>
      <w:tc>
        <w:tcPr>
          <w:tcW w:w="1276" w:type="dxa"/>
          <w:tcBorders>
            <w:top w:val="nil"/>
            <w:bottom w:val="single" w:sz="4" w:space="0" w:color="auto"/>
            <w:right w:val="nil"/>
          </w:tcBorders>
        </w:tcPr>
        <w:p w14:paraId="4C55CBCE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</w:p>
      </w:tc>
      <w:tc>
        <w:tcPr>
          <w:tcW w:w="1275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</w:tcPr>
        <w:p w14:paraId="12788DB5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</w:p>
        <w:p w14:paraId="35E11380" w14:textId="77777777" w:rsidR="00491471" w:rsidRDefault="00491471" w:rsidP="00BC64CB">
          <w:pPr>
            <w:pStyle w:val="Cabealho"/>
            <w:tabs>
              <w:tab w:val="clear" w:pos="4153"/>
              <w:tab w:val="clear" w:pos="8306"/>
            </w:tabs>
            <w:spacing w:before="100"/>
            <w:rPr>
              <w:rFonts w:ascii="Arial" w:hAnsi="Arial"/>
              <w:sz w:val="22"/>
            </w:rPr>
          </w:pPr>
        </w:p>
      </w:tc>
    </w:tr>
  </w:tbl>
  <w:p w14:paraId="5941D597" w14:textId="77777777" w:rsidR="00491471" w:rsidRPr="00BC64CB" w:rsidRDefault="00491471" w:rsidP="00BC64C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B2641"/>
    <w:multiLevelType w:val="hybridMultilevel"/>
    <w:tmpl w:val="A860E82E"/>
    <w:lvl w:ilvl="0" w:tplc="E05CD7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B23B50">
      <w:start w:val="263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E84134">
      <w:start w:val="2634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101A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A2CD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514B08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40C4B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46C8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EE778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D434E10"/>
    <w:multiLevelType w:val="hybridMultilevel"/>
    <w:tmpl w:val="10A01E60"/>
    <w:lvl w:ilvl="0" w:tplc="3F68D6C0">
      <w:start w:val="1"/>
      <w:numFmt w:val="bullet"/>
      <w:lvlText w:val=""/>
      <w:lvlJc w:val="left"/>
      <w:pPr>
        <w:tabs>
          <w:tab w:val="num" w:pos="1135"/>
        </w:tabs>
        <w:ind w:left="1135" w:hanging="284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491"/>
        </w:tabs>
        <w:ind w:left="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31"/>
        </w:tabs>
        <w:ind w:left="1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51"/>
        </w:tabs>
        <w:ind w:left="2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371"/>
        </w:tabs>
        <w:ind w:left="3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091"/>
        </w:tabs>
        <w:ind w:left="4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11"/>
        </w:tabs>
        <w:ind w:left="4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31"/>
        </w:tabs>
        <w:ind w:left="5531" w:hanging="360"/>
      </w:pPr>
      <w:rPr>
        <w:rFonts w:ascii="Wingdings" w:hAnsi="Wingdings" w:hint="default"/>
      </w:rPr>
    </w:lvl>
  </w:abstractNum>
  <w:abstractNum w:abstractNumId="2" w15:restartNumberingAfterBreak="0">
    <w:nsid w:val="21225141"/>
    <w:multiLevelType w:val="hybridMultilevel"/>
    <w:tmpl w:val="07442C42"/>
    <w:lvl w:ilvl="0" w:tplc="1EEED708">
      <w:start w:val="14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" w15:restartNumberingAfterBreak="0">
    <w:nsid w:val="243C392D"/>
    <w:multiLevelType w:val="singleLevel"/>
    <w:tmpl w:val="48CE586A"/>
    <w:lvl w:ilvl="0">
      <w:start w:val="1"/>
      <w:numFmt w:val="bullet"/>
      <w:pStyle w:val="Bullet"/>
      <w:lvlText w:val=""/>
      <w:lvlJc w:val="left"/>
      <w:pPr>
        <w:tabs>
          <w:tab w:val="num" w:pos="425"/>
        </w:tabs>
        <w:ind w:left="425" w:hanging="425"/>
      </w:pPr>
      <w:rPr>
        <w:rFonts w:ascii="Symbol" w:hAnsi="Symbol" w:hint="default"/>
        <w:sz w:val="16"/>
      </w:rPr>
    </w:lvl>
  </w:abstractNum>
  <w:abstractNum w:abstractNumId="4" w15:restartNumberingAfterBreak="0">
    <w:nsid w:val="29F0134F"/>
    <w:multiLevelType w:val="hybridMultilevel"/>
    <w:tmpl w:val="D1E85AF2"/>
    <w:lvl w:ilvl="0" w:tplc="041D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8F0571"/>
    <w:multiLevelType w:val="hybridMultilevel"/>
    <w:tmpl w:val="EC309B3C"/>
    <w:lvl w:ilvl="0" w:tplc="040C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4187119D"/>
    <w:multiLevelType w:val="singleLevel"/>
    <w:tmpl w:val="337A1632"/>
    <w:lvl w:ilvl="0">
      <w:start w:val="1"/>
      <w:numFmt w:val="bullet"/>
      <w:pStyle w:val="Punk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</w:abstractNum>
  <w:abstractNum w:abstractNumId="7" w15:restartNumberingAfterBreak="0">
    <w:nsid w:val="44571245"/>
    <w:multiLevelType w:val="hybridMultilevel"/>
    <w:tmpl w:val="37564CFE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45A16928"/>
    <w:multiLevelType w:val="hybridMultilevel"/>
    <w:tmpl w:val="FCB8CFD0"/>
    <w:lvl w:ilvl="0" w:tplc="040C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4BD43A50"/>
    <w:multiLevelType w:val="hybridMultilevel"/>
    <w:tmpl w:val="ABC8B37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661A83"/>
    <w:multiLevelType w:val="hybridMultilevel"/>
    <w:tmpl w:val="A432843A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586A22B2"/>
    <w:multiLevelType w:val="multilevel"/>
    <w:tmpl w:val="A6A21FF2"/>
    <w:styleLink w:val="Appendix"/>
    <w:lvl w:ilvl="0">
      <w:start w:val="1"/>
      <w:numFmt w:val="none"/>
      <w:lvlText w:val="A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sz w:val="28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6A760B4E"/>
    <w:multiLevelType w:val="multilevel"/>
    <w:tmpl w:val="BB96031C"/>
    <w:lvl w:ilvl="0">
      <w:start w:val="1"/>
      <w:numFmt w:val="decimal"/>
      <w:pStyle w:val="Ttulo1"/>
      <w:lvlText w:val="%1."/>
      <w:lvlJc w:val="left"/>
      <w:pPr>
        <w:tabs>
          <w:tab w:val="num" w:pos="851"/>
        </w:tabs>
        <w:ind w:left="851" w:hanging="851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851"/>
        </w:tabs>
        <w:ind w:left="851" w:hanging="851"/>
      </w:pPr>
      <w:rPr>
        <w:sz w:val="24"/>
        <w:szCs w:val="24"/>
      </w:rPr>
    </w:lvl>
    <w:lvl w:ilvl="2">
      <w:start w:val="1"/>
      <w:numFmt w:val="decimal"/>
      <w:pStyle w:val="Ttulo3"/>
      <w:lvlText w:val="%1.%2.%3."/>
      <w:lvlJc w:val="left"/>
      <w:pPr>
        <w:tabs>
          <w:tab w:val="num" w:pos="851"/>
        </w:tabs>
        <w:ind w:left="851" w:hanging="851"/>
      </w:pPr>
    </w:lvl>
    <w:lvl w:ilvl="3">
      <w:start w:val="1"/>
      <w:numFmt w:val="decimal"/>
      <w:pStyle w:val="Ttulo4"/>
      <w:lvlText w:val="%1.%2.%3.%4."/>
      <w:lvlJc w:val="left"/>
      <w:pPr>
        <w:tabs>
          <w:tab w:val="num" w:pos="1080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 w16cid:durableId="2029257029">
    <w:abstractNumId w:val="12"/>
  </w:num>
  <w:num w:numId="2" w16cid:durableId="421874265">
    <w:abstractNumId w:val="6"/>
  </w:num>
  <w:num w:numId="3" w16cid:durableId="1059668841">
    <w:abstractNumId w:val="3"/>
  </w:num>
  <w:num w:numId="4" w16cid:durableId="457726819">
    <w:abstractNumId w:val="11"/>
  </w:num>
  <w:num w:numId="5" w16cid:durableId="1127088569">
    <w:abstractNumId w:val="4"/>
  </w:num>
  <w:num w:numId="6" w16cid:durableId="1208571911">
    <w:abstractNumId w:val="1"/>
  </w:num>
  <w:num w:numId="7" w16cid:durableId="826557466">
    <w:abstractNumId w:val="2"/>
  </w:num>
  <w:num w:numId="8" w16cid:durableId="1099369032">
    <w:abstractNumId w:val="0"/>
  </w:num>
  <w:num w:numId="9" w16cid:durableId="1149399159">
    <w:abstractNumId w:val="8"/>
  </w:num>
  <w:num w:numId="10" w16cid:durableId="1792087814">
    <w:abstractNumId w:val="5"/>
  </w:num>
  <w:num w:numId="11" w16cid:durableId="139854593">
    <w:abstractNumId w:val="9"/>
  </w:num>
  <w:num w:numId="12" w16cid:durableId="537934900">
    <w:abstractNumId w:val="10"/>
  </w:num>
  <w:num w:numId="13" w16cid:durableId="605116213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DA2tLA0tDA2NTFR0lEKTi0uzszPAykwqgUAKc7IaiwAAAA="/>
  </w:docVars>
  <w:rsids>
    <w:rsidRoot w:val="006B4D1F"/>
    <w:rsid w:val="00000857"/>
    <w:rsid w:val="000026E2"/>
    <w:rsid w:val="00003DA1"/>
    <w:rsid w:val="0001241A"/>
    <w:rsid w:val="00015750"/>
    <w:rsid w:val="00025588"/>
    <w:rsid w:val="00030CBB"/>
    <w:rsid w:val="000319AE"/>
    <w:rsid w:val="00045B6A"/>
    <w:rsid w:val="00047C22"/>
    <w:rsid w:val="0005312F"/>
    <w:rsid w:val="00053FDC"/>
    <w:rsid w:val="000557CD"/>
    <w:rsid w:val="00057311"/>
    <w:rsid w:val="00060C69"/>
    <w:rsid w:val="000643B0"/>
    <w:rsid w:val="00065130"/>
    <w:rsid w:val="000658D7"/>
    <w:rsid w:val="000667F0"/>
    <w:rsid w:val="00073A17"/>
    <w:rsid w:val="00074D88"/>
    <w:rsid w:val="00077F2B"/>
    <w:rsid w:val="00085AF8"/>
    <w:rsid w:val="000903CC"/>
    <w:rsid w:val="00091FAD"/>
    <w:rsid w:val="000974EA"/>
    <w:rsid w:val="000A1129"/>
    <w:rsid w:val="000B5C18"/>
    <w:rsid w:val="000C1CE1"/>
    <w:rsid w:val="000C2D31"/>
    <w:rsid w:val="000C5130"/>
    <w:rsid w:val="000D46A7"/>
    <w:rsid w:val="000D7858"/>
    <w:rsid w:val="000E37A4"/>
    <w:rsid w:val="000E4B4E"/>
    <w:rsid w:val="000F675F"/>
    <w:rsid w:val="00102378"/>
    <w:rsid w:val="0011789A"/>
    <w:rsid w:val="0012318C"/>
    <w:rsid w:val="001246FB"/>
    <w:rsid w:val="001272C7"/>
    <w:rsid w:val="001306C6"/>
    <w:rsid w:val="0014074F"/>
    <w:rsid w:val="001426C4"/>
    <w:rsid w:val="00151917"/>
    <w:rsid w:val="00153F98"/>
    <w:rsid w:val="001604BB"/>
    <w:rsid w:val="00170AE3"/>
    <w:rsid w:val="001810FB"/>
    <w:rsid w:val="001863C0"/>
    <w:rsid w:val="001923BE"/>
    <w:rsid w:val="001A6116"/>
    <w:rsid w:val="001A7032"/>
    <w:rsid w:val="001B2551"/>
    <w:rsid w:val="001B3F9E"/>
    <w:rsid w:val="001C406D"/>
    <w:rsid w:val="001C5C06"/>
    <w:rsid w:val="001C632F"/>
    <w:rsid w:val="001D6D54"/>
    <w:rsid w:val="001E087E"/>
    <w:rsid w:val="001E2A2F"/>
    <w:rsid w:val="00200C8F"/>
    <w:rsid w:val="00201DC0"/>
    <w:rsid w:val="002318FB"/>
    <w:rsid w:val="002338F5"/>
    <w:rsid w:val="00244772"/>
    <w:rsid w:val="002516A0"/>
    <w:rsid w:val="00254F8F"/>
    <w:rsid w:val="00277F47"/>
    <w:rsid w:val="00282B7E"/>
    <w:rsid w:val="00285E8E"/>
    <w:rsid w:val="00287D08"/>
    <w:rsid w:val="00290C82"/>
    <w:rsid w:val="00291FE2"/>
    <w:rsid w:val="00292651"/>
    <w:rsid w:val="00296946"/>
    <w:rsid w:val="002A37FE"/>
    <w:rsid w:val="002A466A"/>
    <w:rsid w:val="002B18CB"/>
    <w:rsid w:val="002C109E"/>
    <w:rsid w:val="002C247A"/>
    <w:rsid w:val="002C75B1"/>
    <w:rsid w:val="002E0C57"/>
    <w:rsid w:val="002F4F32"/>
    <w:rsid w:val="002F6F1F"/>
    <w:rsid w:val="00300C51"/>
    <w:rsid w:val="0030425E"/>
    <w:rsid w:val="0030438E"/>
    <w:rsid w:val="0030750A"/>
    <w:rsid w:val="0032404E"/>
    <w:rsid w:val="0033214E"/>
    <w:rsid w:val="003361CD"/>
    <w:rsid w:val="00336D21"/>
    <w:rsid w:val="00336FB5"/>
    <w:rsid w:val="00337F9A"/>
    <w:rsid w:val="003412C2"/>
    <w:rsid w:val="0034499D"/>
    <w:rsid w:val="00355768"/>
    <w:rsid w:val="00365148"/>
    <w:rsid w:val="00367BF9"/>
    <w:rsid w:val="00370840"/>
    <w:rsid w:val="00373B74"/>
    <w:rsid w:val="00376815"/>
    <w:rsid w:val="00387B64"/>
    <w:rsid w:val="003940FB"/>
    <w:rsid w:val="003945F7"/>
    <w:rsid w:val="003B44E9"/>
    <w:rsid w:val="003C594D"/>
    <w:rsid w:val="003D237A"/>
    <w:rsid w:val="003D2C00"/>
    <w:rsid w:val="003E09C4"/>
    <w:rsid w:val="003E62B6"/>
    <w:rsid w:val="003E6BF9"/>
    <w:rsid w:val="003F405D"/>
    <w:rsid w:val="003F6FAF"/>
    <w:rsid w:val="00403668"/>
    <w:rsid w:val="00405371"/>
    <w:rsid w:val="004126FA"/>
    <w:rsid w:val="00421823"/>
    <w:rsid w:val="0042472F"/>
    <w:rsid w:val="00431759"/>
    <w:rsid w:val="00432338"/>
    <w:rsid w:val="00453AC2"/>
    <w:rsid w:val="00454931"/>
    <w:rsid w:val="00455DF2"/>
    <w:rsid w:val="00457493"/>
    <w:rsid w:val="00460EB7"/>
    <w:rsid w:val="004644FA"/>
    <w:rsid w:val="004657D9"/>
    <w:rsid w:val="00466981"/>
    <w:rsid w:val="004746D5"/>
    <w:rsid w:val="004763C6"/>
    <w:rsid w:val="00483076"/>
    <w:rsid w:val="00491471"/>
    <w:rsid w:val="00494CA1"/>
    <w:rsid w:val="004A210E"/>
    <w:rsid w:val="004B2414"/>
    <w:rsid w:val="004B7C0E"/>
    <w:rsid w:val="004C1349"/>
    <w:rsid w:val="004C218E"/>
    <w:rsid w:val="004E1B6F"/>
    <w:rsid w:val="004E7F1F"/>
    <w:rsid w:val="004F308E"/>
    <w:rsid w:val="00500144"/>
    <w:rsid w:val="0050321C"/>
    <w:rsid w:val="00506CD1"/>
    <w:rsid w:val="0052378A"/>
    <w:rsid w:val="00536364"/>
    <w:rsid w:val="00537185"/>
    <w:rsid w:val="00542934"/>
    <w:rsid w:val="00544257"/>
    <w:rsid w:val="00552686"/>
    <w:rsid w:val="00556775"/>
    <w:rsid w:val="00573EAC"/>
    <w:rsid w:val="00585447"/>
    <w:rsid w:val="005856C0"/>
    <w:rsid w:val="00587465"/>
    <w:rsid w:val="005A3E5D"/>
    <w:rsid w:val="005B261B"/>
    <w:rsid w:val="005C567D"/>
    <w:rsid w:val="005E40EB"/>
    <w:rsid w:val="00604700"/>
    <w:rsid w:val="00604AE7"/>
    <w:rsid w:val="00605E79"/>
    <w:rsid w:val="006164DF"/>
    <w:rsid w:val="00622EFB"/>
    <w:rsid w:val="006230C3"/>
    <w:rsid w:val="00631B1E"/>
    <w:rsid w:val="0063778C"/>
    <w:rsid w:val="00645F0D"/>
    <w:rsid w:val="006510DE"/>
    <w:rsid w:val="00654BCB"/>
    <w:rsid w:val="00657167"/>
    <w:rsid w:val="006619DD"/>
    <w:rsid w:val="00662C18"/>
    <w:rsid w:val="006633C3"/>
    <w:rsid w:val="006636ED"/>
    <w:rsid w:val="00664561"/>
    <w:rsid w:val="00665C30"/>
    <w:rsid w:val="00666146"/>
    <w:rsid w:val="00666237"/>
    <w:rsid w:val="006707B6"/>
    <w:rsid w:val="0068198B"/>
    <w:rsid w:val="00686955"/>
    <w:rsid w:val="0069062D"/>
    <w:rsid w:val="00691A44"/>
    <w:rsid w:val="00692711"/>
    <w:rsid w:val="006B4D1F"/>
    <w:rsid w:val="006C0B78"/>
    <w:rsid w:val="006C775C"/>
    <w:rsid w:val="006C7AF5"/>
    <w:rsid w:val="006D5360"/>
    <w:rsid w:val="006D7BC1"/>
    <w:rsid w:val="006E0138"/>
    <w:rsid w:val="006F136B"/>
    <w:rsid w:val="006F39E1"/>
    <w:rsid w:val="006F77EA"/>
    <w:rsid w:val="00701AA3"/>
    <w:rsid w:val="0070534F"/>
    <w:rsid w:val="00710467"/>
    <w:rsid w:val="007156B2"/>
    <w:rsid w:val="0072623C"/>
    <w:rsid w:val="00730B59"/>
    <w:rsid w:val="00733065"/>
    <w:rsid w:val="00743240"/>
    <w:rsid w:val="007564D2"/>
    <w:rsid w:val="007565FD"/>
    <w:rsid w:val="00756F16"/>
    <w:rsid w:val="007620FD"/>
    <w:rsid w:val="00765100"/>
    <w:rsid w:val="007708CD"/>
    <w:rsid w:val="007819C9"/>
    <w:rsid w:val="007829E4"/>
    <w:rsid w:val="007849AA"/>
    <w:rsid w:val="007A22BC"/>
    <w:rsid w:val="007A29C8"/>
    <w:rsid w:val="007A5B84"/>
    <w:rsid w:val="007A7251"/>
    <w:rsid w:val="007B045A"/>
    <w:rsid w:val="007B1A02"/>
    <w:rsid w:val="007B3E13"/>
    <w:rsid w:val="007B4CA0"/>
    <w:rsid w:val="007B4F13"/>
    <w:rsid w:val="007B6A5C"/>
    <w:rsid w:val="007B7756"/>
    <w:rsid w:val="007B7C6C"/>
    <w:rsid w:val="007D0667"/>
    <w:rsid w:val="007D7D43"/>
    <w:rsid w:val="007E2468"/>
    <w:rsid w:val="007F789D"/>
    <w:rsid w:val="00802948"/>
    <w:rsid w:val="008055F3"/>
    <w:rsid w:val="008126BE"/>
    <w:rsid w:val="00825EA7"/>
    <w:rsid w:val="0082622C"/>
    <w:rsid w:val="0082774F"/>
    <w:rsid w:val="00836D76"/>
    <w:rsid w:val="008457E0"/>
    <w:rsid w:val="00846D83"/>
    <w:rsid w:val="008505A0"/>
    <w:rsid w:val="00852B07"/>
    <w:rsid w:val="008534F1"/>
    <w:rsid w:val="00854D1C"/>
    <w:rsid w:val="00854FB4"/>
    <w:rsid w:val="0087041F"/>
    <w:rsid w:val="0087468D"/>
    <w:rsid w:val="008768F7"/>
    <w:rsid w:val="008839FC"/>
    <w:rsid w:val="00894CA4"/>
    <w:rsid w:val="008A3EC5"/>
    <w:rsid w:val="008A3F7F"/>
    <w:rsid w:val="008A4018"/>
    <w:rsid w:val="008A4A31"/>
    <w:rsid w:val="008B27A4"/>
    <w:rsid w:val="008B5A2D"/>
    <w:rsid w:val="008C59AC"/>
    <w:rsid w:val="008D22B5"/>
    <w:rsid w:val="008D3E36"/>
    <w:rsid w:val="008D5C0A"/>
    <w:rsid w:val="008E5B34"/>
    <w:rsid w:val="008E6FAF"/>
    <w:rsid w:val="008F0E9F"/>
    <w:rsid w:val="008F499E"/>
    <w:rsid w:val="00901868"/>
    <w:rsid w:val="009040E0"/>
    <w:rsid w:val="00907BDE"/>
    <w:rsid w:val="009105B4"/>
    <w:rsid w:val="009136D2"/>
    <w:rsid w:val="009260AD"/>
    <w:rsid w:val="00930E7B"/>
    <w:rsid w:val="00933935"/>
    <w:rsid w:val="00937D04"/>
    <w:rsid w:val="009438EA"/>
    <w:rsid w:val="00951249"/>
    <w:rsid w:val="00955488"/>
    <w:rsid w:val="00956406"/>
    <w:rsid w:val="009618A9"/>
    <w:rsid w:val="00963C54"/>
    <w:rsid w:val="00965E3C"/>
    <w:rsid w:val="0097087E"/>
    <w:rsid w:val="00975448"/>
    <w:rsid w:val="0098494F"/>
    <w:rsid w:val="00985039"/>
    <w:rsid w:val="0098622C"/>
    <w:rsid w:val="00986B81"/>
    <w:rsid w:val="00990A7A"/>
    <w:rsid w:val="00991EB7"/>
    <w:rsid w:val="00995BCB"/>
    <w:rsid w:val="0099645E"/>
    <w:rsid w:val="009966BF"/>
    <w:rsid w:val="009A06FB"/>
    <w:rsid w:val="009A2221"/>
    <w:rsid w:val="009A2C96"/>
    <w:rsid w:val="009A2CE8"/>
    <w:rsid w:val="009B3AA5"/>
    <w:rsid w:val="009C0017"/>
    <w:rsid w:val="009D4F29"/>
    <w:rsid w:val="009E3075"/>
    <w:rsid w:val="009E323A"/>
    <w:rsid w:val="009F05E0"/>
    <w:rsid w:val="009F3466"/>
    <w:rsid w:val="00A039C3"/>
    <w:rsid w:val="00A119CE"/>
    <w:rsid w:val="00A33A3A"/>
    <w:rsid w:val="00A41B3B"/>
    <w:rsid w:val="00A47CCE"/>
    <w:rsid w:val="00A50777"/>
    <w:rsid w:val="00A50F31"/>
    <w:rsid w:val="00A534B7"/>
    <w:rsid w:val="00A56687"/>
    <w:rsid w:val="00A61D38"/>
    <w:rsid w:val="00A67968"/>
    <w:rsid w:val="00A75F51"/>
    <w:rsid w:val="00A85863"/>
    <w:rsid w:val="00AB6104"/>
    <w:rsid w:val="00AD07DD"/>
    <w:rsid w:val="00AD2A56"/>
    <w:rsid w:val="00AD7E6D"/>
    <w:rsid w:val="00AE0263"/>
    <w:rsid w:val="00AF3FEA"/>
    <w:rsid w:val="00AF5DCC"/>
    <w:rsid w:val="00B121FC"/>
    <w:rsid w:val="00B1540B"/>
    <w:rsid w:val="00B17AC9"/>
    <w:rsid w:val="00B2016F"/>
    <w:rsid w:val="00B210C0"/>
    <w:rsid w:val="00B233F8"/>
    <w:rsid w:val="00B2380F"/>
    <w:rsid w:val="00B358A7"/>
    <w:rsid w:val="00B416F4"/>
    <w:rsid w:val="00B42FBE"/>
    <w:rsid w:val="00B52066"/>
    <w:rsid w:val="00B5315D"/>
    <w:rsid w:val="00B579B7"/>
    <w:rsid w:val="00B61FB6"/>
    <w:rsid w:val="00B63B0F"/>
    <w:rsid w:val="00B801AB"/>
    <w:rsid w:val="00B84878"/>
    <w:rsid w:val="00B952B5"/>
    <w:rsid w:val="00B95F96"/>
    <w:rsid w:val="00B9674D"/>
    <w:rsid w:val="00BA3ADD"/>
    <w:rsid w:val="00BB425B"/>
    <w:rsid w:val="00BC64CB"/>
    <w:rsid w:val="00BC73A4"/>
    <w:rsid w:val="00BD2849"/>
    <w:rsid w:val="00BD7C7F"/>
    <w:rsid w:val="00BE0DDD"/>
    <w:rsid w:val="00BE45FD"/>
    <w:rsid w:val="00C1454D"/>
    <w:rsid w:val="00C15D9A"/>
    <w:rsid w:val="00C22CF8"/>
    <w:rsid w:val="00C310EB"/>
    <w:rsid w:val="00C349C0"/>
    <w:rsid w:val="00C407C8"/>
    <w:rsid w:val="00C44855"/>
    <w:rsid w:val="00C448A3"/>
    <w:rsid w:val="00C77E04"/>
    <w:rsid w:val="00C926F0"/>
    <w:rsid w:val="00C949C4"/>
    <w:rsid w:val="00CA12D2"/>
    <w:rsid w:val="00CA32D4"/>
    <w:rsid w:val="00CC5386"/>
    <w:rsid w:val="00CC5EBE"/>
    <w:rsid w:val="00CD453A"/>
    <w:rsid w:val="00CD656A"/>
    <w:rsid w:val="00CE2C42"/>
    <w:rsid w:val="00CF0702"/>
    <w:rsid w:val="00CF7570"/>
    <w:rsid w:val="00D15DE4"/>
    <w:rsid w:val="00D266C8"/>
    <w:rsid w:val="00D3178B"/>
    <w:rsid w:val="00D3509E"/>
    <w:rsid w:val="00D35A95"/>
    <w:rsid w:val="00D45A28"/>
    <w:rsid w:val="00D60D47"/>
    <w:rsid w:val="00D773FE"/>
    <w:rsid w:val="00D7771A"/>
    <w:rsid w:val="00D77C3B"/>
    <w:rsid w:val="00D8332C"/>
    <w:rsid w:val="00DB085F"/>
    <w:rsid w:val="00DC39BA"/>
    <w:rsid w:val="00DC3A33"/>
    <w:rsid w:val="00DC6541"/>
    <w:rsid w:val="00DD6B89"/>
    <w:rsid w:val="00DE5873"/>
    <w:rsid w:val="00DF5624"/>
    <w:rsid w:val="00E00CB6"/>
    <w:rsid w:val="00E13955"/>
    <w:rsid w:val="00E1701F"/>
    <w:rsid w:val="00E26521"/>
    <w:rsid w:val="00E31AD8"/>
    <w:rsid w:val="00E35182"/>
    <w:rsid w:val="00E36457"/>
    <w:rsid w:val="00E36824"/>
    <w:rsid w:val="00E530F5"/>
    <w:rsid w:val="00E55A4F"/>
    <w:rsid w:val="00E569BF"/>
    <w:rsid w:val="00E6128D"/>
    <w:rsid w:val="00E673B0"/>
    <w:rsid w:val="00E76AC8"/>
    <w:rsid w:val="00E81C86"/>
    <w:rsid w:val="00E91C07"/>
    <w:rsid w:val="00E93F52"/>
    <w:rsid w:val="00E93FBB"/>
    <w:rsid w:val="00EA2C52"/>
    <w:rsid w:val="00EB3526"/>
    <w:rsid w:val="00EB497A"/>
    <w:rsid w:val="00EB59D1"/>
    <w:rsid w:val="00EC21BA"/>
    <w:rsid w:val="00EC5ACF"/>
    <w:rsid w:val="00ED17BD"/>
    <w:rsid w:val="00ED67A6"/>
    <w:rsid w:val="00ED6AB4"/>
    <w:rsid w:val="00EE5CEC"/>
    <w:rsid w:val="00EF001D"/>
    <w:rsid w:val="00EF23D5"/>
    <w:rsid w:val="00F05340"/>
    <w:rsid w:val="00F06D95"/>
    <w:rsid w:val="00F1254D"/>
    <w:rsid w:val="00F15CA4"/>
    <w:rsid w:val="00F22FFB"/>
    <w:rsid w:val="00F239FF"/>
    <w:rsid w:val="00F313B7"/>
    <w:rsid w:val="00F31876"/>
    <w:rsid w:val="00F44182"/>
    <w:rsid w:val="00F478D4"/>
    <w:rsid w:val="00F5354D"/>
    <w:rsid w:val="00F65B9E"/>
    <w:rsid w:val="00F7514C"/>
    <w:rsid w:val="00F77389"/>
    <w:rsid w:val="00F8049F"/>
    <w:rsid w:val="00F90CBC"/>
    <w:rsid w:val="00F96923"/>
    <w:rsid w:val="00F97E37"/>
    <w:rsid w:val="00FA2370"/>
    <w:rsid w:val="00FA25A9"/>
    <w:rsid w:val="00FA3EA2"/>
    <w:rsid w:val="00FC0106"/>
    <w:rsid w:val="00FC4938"/>
    <w:rsid w:val="00FC4AF1"/>
    <w:rsid w:val="00FC5061"/>
    <w:rsid w:val="00FE1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FF28FF"/>
  <w15:docId w15:val="{786FF3E1-F9F4-4E13-A9E7-2F9E95D48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sv-SE" w:eastAsia="en-US"/>
    </w:rPr>
  </w:style>
  <w:style w:type="paragraph" w:styleId="Ttulo1">
    <w:name w:val="heading 1"/>
    <w:next w:val="Indent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kern w:val="28"/>
      <w:sz w:val="28"/>
      <w:lang w:val="sv-SE" w:eastAsia="en-US"/>
    </w:rPr>
  </w:style>
  <w:style w:type="paragraph" w:styleId="Ttulo2">
    <w:name w:val="heading 2"/>
    <w:next w:val="Indent"/>
    <w:qFormat/>
    <w:pPr>
      <w:keepNext/>
      <w:numPr>
        <w:ilvl w:val="1"/>
        <w:numId w:val="1"/>
      </w:numPr>
      <w:spacing w:before="120" w:after="60"/>
      <w:outlineLvl w:val="1"/>
    </w:pPr>
    <w:rPr>
      <w:rFonts w:ascii="Arial" w:hAnsi="Arial"/>
      <w:b/>
      <w:sz w:val="24"/>
      <w:lang w:val="sv-SE" w:eastAsia="en-US"/>
    </w:rPr>
  </w:style>
  <w:style w:type="paragraph" w:styleId="Ttulo3">
    <w:name w:val="heading 3"/>
    <w:next w:val="Indent"/>
    <w:qFormat/>
    <w:pPr>
      <w:keepNext/>
      <w:numPr>
        <w:ilvl w:val="2"/>
        <w:numId w:val="1"/>
      </w:numPr>
      <w:spacing w:before="120" w:after="60"/>
      <w:outlineLvl w:val="2"/>
    </w:pPr>
    <w:rPr>
      <w:rFonts w:ascii="Arial" w:hAnsi="Arial"/>
      <w:b/>
      <w:sz w:val="22"/>
      <w:lang w:val="sv-SE" w:eastAsia="en-US"/>
    </w:rPr>
  </w:style>
  <w:style w:type="paragraph" w:styleId="Ttulo4">
    <w:name w:val="heading 4"/>
    <w:next w:val="Indent"/>
    <w:qFormat/>
    <w:pPr>
      <w:keepNext/>
      <w:numPr>
        <w:ilvl w:val="3"/>
        <w:numId w:val="1"/>
      </w:numPr>
      <w:tabs>
        <w:tab w:val="clear" w:pos="1080"/>
        <w:tab w:val="left" w:pos="851"/>
        <w:tab w:val="left" w:pos="1134"/>
      </w:tabs>
      <w:spacing w:before="120" w:after="60"/>
      <w:outlineLvl w:val="3"/>
    </w:pPr>
    <w:rPr>
      <w:rFonts w:ascii="Arial" w:hAnsi="Arial"/>
      <w:b/>
      <w:noProof/>
      <w:lang w:val="sv-SE" w:eastAsia="en-US"/>
    </w:rPr>
  </w:style>
  <w:style w:type="paragraph" w:styleId="Ttulo5">
    <w:name w:val="heading 5"/>
    <w:basedOn w:val="Normal"/>
    <w:next w:val="Normal"/>
    <w:qFormat/>
    <w:rsid w:val="00025588"/>
    <w:pPr>
      <w:widowControl w:val="0"/>
      <w:tabs>
        <w:tab w:val="num" w:pos="0"/>
      </w:tabs>
      <w:spacing w:before="240" w:after="60" w:line="240" w:lineRule="atLeast"/>
      <w:outlineLvl w:val="4"/>
    </w:pPr>
    <w:rPr>
      <w:b/>
      <w:bCs/>
      <w:i/>
      <w:iCs/>
      <w:sz w:val="26"/>
      <w:szCs w:val="26"/>
      <w:lang w:val="en-US"/>
    </w:rPr>
  </w:style>
  <w:style w:type="paragraph" w:styleId="Ttulo6">
    <w:name w:val="heading 6"/>
    <w:basedOn w:val="Normal"/>
    <w:next w:val="Normal"/>
    <w:qFormat/>
    <w:rsid w:val="00025588"/>
    <w:pPr>
      <w:widowControl w:val="0"/>
      <w:tabs>
        <w:tab w:val="num" w:pos="0"/>
      </w:tabs>
      <w:spacing w:before="240" w:after="60" w:line="240" w:lineRule="atLeast"/>
      <w:outlineLvl w:val="5"/>
    </w:pPr>
    <w:rPr>
      <w:b/>
      <w:bCs/>
      <w:sz w:val="22"/>
      <w:szCs w:val="22"/>
      <w:lang w:val="en-US"/>
    </w:rPr>
  </w:style>
  <w:style w:type="paragraph" w:styleId="Ttulo7">
    <w:name w:val="heading 7"/>
    <w:basedOn w:val="Normal"/>
    <w:next w:val="Normal"/>
    <w:qFormat/>
    <w:rsid w:val="00025588"/>
    <w:pPr>
      <w:widowControl w:val="0"/>
      <w:tabs>
        <w:tab w:val="num" w:pos="0"/>
      </w:tabs>
      <w:spacing w:before="240" w:after="60" w:line="240" w:lineRule="atLeast"/>
      <w:outlineLvl w:val="6"/>
    </w:pPr>
    <w:rPr>
      <w:szCs w:val="24"/>
      <w:lang w:val="en-US"/>
    </w:rPr>
  </w:style>
  <w:style w:type="paragraph" w:styleId="Ttulo8">
    <w:name w:val="heading 8"/>
    <w:basedOn w:val="Normal"/>
    <w:next w:val="Normal"/>
    <w:qFormat/>
    <w:rsid w:val="00025588"/>
    <w:pPr>
      <w:widowControl w:val="0"/>
      <w:tabs>
        <w:tab w:val="num" w:pos="0"/>
      </w:tabs>
      <w:spacing w:before="240" w:after="60" w:line="240" w:lineRule="atLeast"/>
      <w:outlineLvl w:val="7"/>
    </w:pPr>
    <w:rPr>
      <w:i/>
      <w:iCs/>
      <w:szCs w:val="24"/>
      <w:lang w:val="en-US"/>
    </w:rPr>
  </w:style>
  <w:style w:type="paragraph" w:styleId="Ttulo9">
    <w:name w:val="heading 9"/>
    <w:basedOn w:val="Normal"/>
    <w:next w:val="Normal"/>
    <w:qFormat/>
    <w:rsid w:val="00025588"/>
    <w:pPr>
      <w:widowControl w:val="0"/>
      <w:tabs>
        <w:tab w:val="num" w:pos="0"/>
      </w:tabs>
      <w:spacing w:before="240" w:after="60" w:line="240" w:lineRule="atLeast"/>
      <w:outlineLvl w:val="8"/>
    </w:pPr>
    <w:rPr>
      <w:rFonts w:ascii="Arial" w:hAnsi="Arial" w:cs="Arial"/>
      <w:sz w:val="22"/>
      <w:szCs w:val="22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153"/>
        <w:tab w:val="right" w:pos="8306"/>
      </w:tabs>
    </w:pPr>
    <w:rPr>
      <w:noProof/>
    </w:rPr>
  </w:style>
  <w:style w:type="paragraph" w:styleId="Rodap">
    <w:name w:val="footer"/>
    <w:basedOn w:val="Normal"/>
    <w:pPr>
      <w:tabs>
        <w:tab w:val="center" w:pos="4153"/>
        <w:tab w:val="right" w:pos="8306"/>
      </w:tabs>
    </w:pPr>
    <w:rPr>
      <w:noProof/>
    </w:rPr>
  </w:style>
  <w:style w:type="character" w:styleId="Nmerodepgina">
    <w:name w:val="page number"/>
    <w:rPr>
      <w:rFonts w:ascii="Arial" w:hAnsi="Arial"/>
      <w:dstrike w:val="0"/>
      <w:sz w:val="22"/>
      <w:vertAlign w:val="baseline"/>
    </w:rPr>
  </w:style>
  <w:style w:type="paragraph" w:customStyle="1" w:styleId="Punkt">
    <w:name w:val="Punkt"/>
    <w:basedOn w:val="Normal"/>
    <w:pPr>
      <w:numPr>
        <w:numId w:val="2"/>
      </w:numPr>
    </w:pPr>
  </w:style>
  <w:style w:type="paragraph" w:customStyle="1" w:styleId="Head1NoNum">
    <w:name w:val="Head1NoNum"/>
    <w:next w:val="Indent"/>
    <w:pPr>
      <w:spacing w:before="120" w:after="60"/>
    </w:pPr>
    <w:rPr>
      <w:rFonts w:ascii="Arial" w:hAnsi="Arial"/>
      <w:b/>
      <w:sz w:val="28"/>
      <w:lang w:val="sv-SE" w:eastAsia="en-US"/>
    </w:rPr>
  </w:style>
  <w:style w:type="paragraph" w:customStyle="1" w:styleId="Head2NoNum">
    <w:name w:val="Head2NoNum"/>
    <w:next w:val="Indent"/>
    <w:pPr>
      <w:spacing w:before="120" w:after="60"/>
    </w:pPr>
    <w:rPr>
      <w:rFonts w:ascii="Arial" w:hAnsi="Arial"/>
      <w:b/>
      <w:sz w:val="24"/>
      <w:lang w:val="sv-SE" w:eastAsia="en-US"/>
    </w:rPr>
  </w:style>
  <w:style w:type="paragraph" w:customStyle="1" w:styleId="Head3NoNum">
    <w:name w:val="Head3NoNum"/>
    <w:next w:val="Indent"/>
    <w:pPr>
      <w:spacing w:before="120" w:after="60"/>
    </w:pPr>
    <w:rPr>
      <w:rFonts w:ascii="Arial" w:hAnsi="Arial"/>
      <w:b/>
      <w:sz w:val="22"/>
      <w:lang w:val="sv-SE" w:eastAsia="en-US"/>
    </w:rPr>
  </w:style>
  <w:style w:type="paragraph" w:customStyle="1" w:styleId="Indent">
    <w:name w:val="Indent"/>
    <w:pPr>
      <w:ind w:left="851"/>
    </w:pPr>
    <w:rPr>
      <w:sz w:val="24"/>
      <w:lang w:val="sv-SE" w:eastAsia="en-US"/>
    </w:rPr>
  </w:style>
  <w:style w:type="paragraph" w:customStyle="1" w:styleId="HangingIndent">
    <w:name w:val="Hanging Indent"/>
    <w:pPr>
      <w:ind w:left="1418" w:hanging="1418"/>
    </w:pPr>
    <w:rPr>
      <w:sz w:val="24"/>
      <w:lang w:val="sv-SE" w:eastAsia="en-US"/>
    </w:rPr>
  </w:style>
  <w:style w:type="paragraph" w:customStyle="1" w:styleId="SubHeading1">
    <w:name w:val="SubHeading1"/>
    <w:pPr>
      <w:jc w:val="center"/>
    </w:pPr>
    <w:rPr>
      <w:rFonts w:ascii="Arial" w:hAnsi="Arial"/>
      <w:b/>
      <w:noProof/>
      <w:sz w:val="48"/>
      <w:lang w:val="en-GB" w:eastAsia="en-US"/>
    </w:rPr>
  </w:style>
  <w:style w:type="paragraph" w:customStyle="1" w:styleId="SubHeading2">
    <w:name w:val="SubHeading2"/>
    <w:basedOn w:val="Normal"/>
    <w:pPr>
      <w:jc w:val="center"/>
    </w:pPr>
    <w:rPr>
      <w:rFonts w:ascii="Arial" w:hAnsi="Arial"/>
      <w:b/>
      <w:sz w:val="36"/>
    </w:rPr>
  </w:style>
  <w:style w:type="paragraph" w:customStyle="1" w:styleId="Heading">
    <w:name w:val="Heading"/>
    <w:pPr>
      <w:jc w:val="center"/>
    </w:pPr>
    <w:rPr>
      <w:rFonts w:ascii="Arial" w:hAnsi="Arial"/>
      <w:b/>
      <w:noProof/>
      <w:sz w:val="64"/>
      <w:lang w:val="en-GB" w:eastAsia="en-US"/>
    </w:rPr>
  </w:style>
  <w:style w:type="paragraph" w:customStyle="1" w:styleId="Head4NoNum">
    <w:name w:val="Head4NoNum"/>
    <w:next w:val="Indent"/>
    <w:pPr>
      <w:spacing w:before="120" w:after="60"/>
    </w:pPr>
    <w:rPr>
      <w:rFonts w:ascii="Arial" w:hAnsi="Arial"/>
      <w:b/>
      <w:noProof/>
      <w:lang w:val="sv-SE" w:eastAsia="en-US"/>
    </w:rPr>
  </w:style>
  <w:style w:type="paragraph" w:styleId="Sumrio1">
    <w:name w:val="toc 1"/>
    <w:next w:val="Normal"/>
    <w:autoRedefine/>
    <w:uiPriority w:val="39"/>
    <w:pPr>
      <w:tabs>
        <w:tab w:val="right" w:leader="dot" w:pos="9072"/>
      </w:tabs>
      <w:spacing w:before="200" w:after="100"/>
      <w:ind w:left="567" w:hanging="567"/>
    </w:pPr>
    <w:rPr>
      <w:rFonts w:ascii="Arial" w:hAnsi="Arial"/>
      <w:b/>
      <w:caps/>
      <w:noProof/>
      <w:sz w:val="22"/>
      <w:lang w:val="en-GB" w:eastAsia="en-US"/>
    </w:rPr>
  </w:style>
  <w:style w:type="paragraph" w:styleId="Sumrio2">
    <w:name w:val="toc 2"/>
    <w:next w:val="Normal"/>
    <w:autoRedefine/>
    <w:uiPriority w:val="39"/>
    <w:pPr>
      <w:tabs>
        <w:tab w:val="right" w:leader="dot" w:pos="9072"/>
      </w:tabs>
      <w:spacing w:after="20"/>
      <w:ind w:left="1134" w:hanging="567"/>
    </w:pPr>
    <w:rPr>
      <w:rFonts w:ascii="Arial" w:hAnsi="Arial"/>
      <w:noProof/>
      <w:sz w:val="22"/>
      <w:lang w:val="en-GB" w:eastAsia="en-US"/>
    </w:rPr>
  </w:style>
  <w:style w:type="paragraph" w:styleId="Sumrio3">
    <w:name w:val="toc 3"/>
    <w:basedOn w:val="Normal"/>
    <w:next w:val="Normal"/>
    <w:autoRedefine/>
    <w:uiPriority w:val="39"/>
    <w:rsid w:val="00ED67A6"/>
    <w:pPr>
      <w:tabs>
        <w:tab w:val="left" w:pos="1985"/>
        <w:tab w:val="right" w:leader="dot" w:pos="9090"/>
      </w:tabs>
      <w:spacing w:after="20"/>
      <w:ind w:left="1560" w:hanging="709"/>
    </w:pPr>
    <w:rPr>
      <w:rFonts w:ascii="Arial" w:hAnsi="Arial"/>
      <w:sz w:val="22"/>
    </w:rPr>
  </w:style>
  <w:style w:type="paragraph" w:styleId="Sumrio4">
    <w:name w:val="toc 4"/>
    <w:basedOn w:val="Normal"/>
    <w:next w:val="Normal"/>
    <w:autoRedefine/>
    <w:semiHidden/>
    <w:pPr>
      <w:spacing w:after="20"/>
      <w:ind w:left="1985" w:hanging="851"/>
    </w:pPr>
    <w:rPr>
      <w:rFonts w:ascii="Arial" w:hAnsi="Arial"/>
      <w:sz w:val="22"/>
    </w:rPr>
  </w:style>
  <w:style w:type="numbering" w:customStyle="1" w:styleId="Appendix">
    <w:name w:val="Appendix"/>
    <w:basedOn w:val="Semlista"/>
    <w:rsid w:val="002F4F32"/>
    <w:pPr>
      <w:numPr>
        <w:numId w:val="4"/>
      </w:numPr>
    </w:pPr>
  </w:style>
  <w:style w:type="paragraph" w:customStyle="1" w:styleId="Numbering">
    <w:name w:val="Numbering"/>
    <w:pPr>
      <w:ind w:left="1135" w:hanging="284"/>
    </w:pPr>
    <w:rPr>
      <w:noProof/>
      <w:sz w:val="24"/>
      <w:lang w:val="en-GB" w:eastAsia="en-US"/>
    </w:rPr>
  </w:style>
  <w:style w:type="paragraph" w:customStyle="1" w:styleId="Bullet">
    <w:name w:val="Bullet"/>
    <w:pPr>
      <w:numPr>
        <w:numId w:val="3"/>
      </w:numPr>
      <w:ind w:left="1135" w:hanging="284"/>
    </w:pPr>
    <w:rPr>
      <w:noProof/>
      <w:sz w:val="24"/>
      <w:lang w:val="en-GB" w:eastAsia="en-US"/>
    </w:rPr>
  </w:style>
  <w:style w:type="paragraph" w:customStyle="1" w:styleId="tabletext">
    <w:name w:val="tabletext"/>
    <w:basedOn w:val="Normal"/>
    <w:rsid w:val="00556775"/>
    <w:pPr>
      <w:spacing w:after="120" w:line="240" w:lineRule="atLeast"/>
    </w:pPr>
    <w:rPr>
      <w:sz w:val="20"/>
      <w:lang w:val="en-US"/>
    </w:rPr>
  </w:style>
  <w:style w:type="paragraph" w:customStyle="1" w:styleId="infoblue">
    <w:name w:val="infoblue"/>
    <w:basedOn w:val="Normal"/>
    <w:link w:val="infoblueChar"/>
    <w:rsid w:val="00556775"/>
    <w:pPr>
      <w:spacing w:after="120" w:line="240" w:lineRule="atLeast"/>
      <w:ind w:left="720"/>
    </w:pPr>
    <w:rPr>
      <w:i/>
      <w:iCs/>
      <w:color w:val="0000FF"/>
      <w:sz w:val="20"/>
      <w:lang w:val="en-US"/>
    </w:rPr>
  </w:style>
  <w:style w:type="paragraph" w:styleId="Corpodetexto">
    <w:name w:val="Body Text"/>
    <w:basedOn w:val="Normal"/>
    <w:rsid w:val="00556775"/>
    <w:pPr>
      <w:spacing w:before="100" w:beforeAutospacing="1" w:after="100" w:afterAutospacing="1"/>
    </w:pPr>
    <w:rPr>
      <w:szCs w:val="24"/>
      <w:lang w:val="en-US"/>
    </w:rPr>
  </w:style>
  <w:style w:type="paragraph" w:customStyle="1" w:styleId="infoblue0">
    <w:name w:val="infoblue0"/>
    <w:basedOn w:val="Normal"/>
    <w:rsid w:val="00556775"/>
    <w:pPr>
      <w:spacing w:before="100" w:beforeAutospacing="1" w:after="100" w:afterAutospacing="1"/>
    </w:pPr>
    <w:rPr>
      <w:szCs w:val="24"/>
      <w:lang w:val="en-US"/>
    </w:rPr>
  </w:style>
  <w:style w:type="paragraph" w:customStyle="1" w:styleId="bodytext">
    <w:name w:val="bodytext"/>
    <w:basedOn w:val="Normal"/>
    <w:rsid w:val="00556775"/>
    <w:pPr>
      <w:spacing w:before="100" w:beforeAutospacing="1" w:after="100" w:afterAutospacing="1"/>
    </w:pPr>
    <w:rPr>
      <w:szCs w:val="24"/>
      <w:lang w:val="en-US"/>
    </w:rPr>
  </w:style>
  <w:style w:type="character" w:styleId="Hyperlink">
    <w:name w:val="Hyperlink"/>
    <w:uiPriority w:val="99"/>
    <w:rsid w:val="00556775"/>
    <w:rPr>
      <w:color w:val="0000FF"/>
      <w:u w:val="single"/>
    </w:rPr>
  </w:style>
  <w:style w:type="paragraph" w:customStyle="1" w:styleId="InfoBlue1">
    <w:name w:val="InfoBlue"/>
    <w:basedOn w:val="Normal"/>
    <w:next w:val="Corpodetexto"/>
    <w:link w:val="InfoBlueChar0"/>
    <w:autoRedefine/>
    <w:rsid w:val="00B1540B"/>
    <w:pPr>
      <w:widowControl w:val="0"/>
      <w:tabs>
        <w:tab w:val="left" w:pos="0"/>
      </w:tabs>
      <w:spacing w:line="240" w:lineRule="atLeast"/>
    </w:pPr>
    <w:rPr>
      <w:rFonts w:ascii="Helvetica" w:hAnsi="Helvetica"/>
      <w:bCs/>
      <w:i/>
      <w:iCs/>
      <w:color w:val="339966"/>
      <w:sz w:val="20"/>
      <w:lang w:val="en-US"/>
    </w:rPr>
  </w:style>
  <w:style w:type="character" w:customStyle="1" w:styleId="InfoBlueChar0">
    <w:name w:val="InfoBlue Char"/>
    <w:link w:val="InfoBlue1"/>
    <w:rsid w:val="00B1540B"/>
    <w:rPr>
      <w:rFonts w:ascii="Helvetica" w:hAnsi="Helvetica"/>
      <w:bCs/>
      <w:i/>
      <w:iCs/>
      <w:color w:val="339966"/>
      <w:lang w:val="en-US" w:eastAsia="en-US" w:bidi="ar-SA"/>
    </w:rPr>
  </w:style>
  <w:style w:type="table" w:styleId="Tabelacomgrade">
    <w:name w:val="Table Grid"/>
    <w:basedOn w:val="Tabelanormal"/>
    <w:rsid w:val="00025588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notaderodap">
    <w:name w:val="footnote reference"/>
    <w:semiHidden/>
    <w:rsid w:val="00025588"/>
    <w:rPr>
      <w:sz w:val="20"/>
      <w:vertAlign w:val="superscript"/>
    </w:rPr>
  </w:style>
  <w:style w:type="paragraph" w:styleId="Textodenotaderodap">
    <w:name w:val="footnote text"/>
    <w:basedOn w:val="Normal"/>
    <w:semiHidden/>
    <w:rsid w:val="00025588"/>
    <w:pPr>
      <w:keepNext/>
      <w:keepLines/>
      <w:widowControl w:val="0"/>
      <w:pBdr>
        <w:bottom w:val="single" w:sz="6" w:space="0" w:color="000000"/>
      </w:pBdr>
      <w:spacing w:before="40" w:after="40" w:line="240" w:lineRule="atLeast"/>
      <w:ind w:left="360" w:hanging="360"/>
    </w:pPr>
    <w:rPr>
      <w:rFonts w:ascii="Helvetica" w:hAnsi="Helvetica"/>
      <w:sz w:val="16"/>
      <w:lang w:val="en-US"/>
    </w:rPr>
  </w:style>
  <w:style w:type="paragraph" w:customStyle="1" w:styleId="BodyText1">
    <w:name w:val="Body Text1"/>
    <w:rsid w:val="00025588"/>
    <w:pPr>
      <w:keepLines/>
      <w:spacing w:after="120" w:line="220" w:lineRule="atLeast"/>
    </w:pPr>
    <w:rPr>
      <w:lang w:val="en-GB" w:eastAsia="en-US"/>
    </w:rPr>
  </w:style>
  <w:style w:type="paragraph" w:customStyle="1" w:styleId="TableText0">
    <w:name w:val="TableText"/>
    <w:basedOn w:val="Normal"/>
    <w:rsid w:val="00025588"/>
    <w:pPr>
      <w:keepLines/>
      <w:tabs>
        <w:tab w:val="left" w:pos="4023"/>
        <w:tab w:val="left" w:pos="7218"/>
      </w:tabs>
      <w:spacing w:before="60"/>
    </w:pPr>
    <w:rPr>
      <w:rFonts w:ascii="Trebuchet MS" w:eastAsia="MS Mincho" w:hAnsi="Trebuchet MS"/>
      <w:sz w:val="18"/>
      <w:lang w:val="en-US"/>
    </w:rPr>
  </w:style>
  <w:style w:type="paragraph" w:customStyle="1" w:styleId="TableHeading">
    <w:name w:val="Table Heading"/>
    <w:basedOn w:val="Normal"/>
    <w:rsid w:val="00025588"/>
    <w:pPr>
      <w:keepNext/>
      <w:spacing w:before="60" w:after="60"/>
      <w:jc w:val="center"/>
    </w:pPr>
    <w:rPr>
      <w:rFonts w:ascii="Arial" w:hAnsi="Arial"/>
      <w:sz w:val="20"/>
      <w:lang w:val="en-US"/>
    </w:rPr>
  </w:style>
  <w:style w:type="paragraph" w:styleId="Sumrio5">
    <w:name w:val="toc 5"/>
    <w:basedOn w:val="Normal"/>
    <w:next w:val="Normal"/>
    <w:autoRedefine/>
    <w:semiHidden/>
    <w:rsid w:val="00B95F96"/>
    <w:pPr>
      <w:ind w:left="960"/>
    </w:pPr>
    <w:rPr>
      <w:szCs w:val="24"/>
      <w:lang w:eastAsia="sv-SE"/>
    </w:rPr>
  </w:style>
  <w:style w:type="paragraph" w:styleId="Sumrio6">
    <w:name w:val="toc 6"/>
    <w:basedOn w:val="Normal"/>
    <w:next w:val="Normal"/>
    <w:autoRedefine/>
    <w:semiHidden/>
    <w:rsid w:val="00B95F96"/>
    <w:pPr>
      <w:ind w:left="1200"/>
    </w:pPr>
    <w:rPr>
      <w:szCs w:val="24"/>
      <w:lang w:eastAsia="sv-SE"/>
    </w:rPr>
  </w:style>
  <w:style w:type="paragraph" w:styleId="Sumrio7">
    <w:name w:val="toc 7"/>
    <w:basedOn w:val="Normal"/>
    <w:next w:val="Normal"/>
    <w:autoRedefine/>
    <w:semiHidden/>
    <w:rsid w:val="00B95F96"/>
    <w:pPr>
      <w:ind w:left="1440"/>
    </w:pPr>
    <w:rPr>
      <w:szCs w:val="24"/>
      <w:lang w:eastAsia="sv-SE"/>
    </w:rPr>
  </w:style>
  <w:style w:type="paragraph" w:styleId="Sumrio8">
    <w:name w:val="toc 8"/>
    <w:basedOn w:val="Normal"/>
    <w:next w:val="Normal"/>
    <w:autoRedefine/>
    <w:semiHidden/>
    <w:rsid w:val="00B95F96"/>
    <w:pPr>
      <w:ind w:left="1680"/>
    </w:pPr>
    <w:rPr>
      <w:szCs w:val="24"/>
      <w:lang w:eastAsia="sv-SE"/>
    </w:rPr>
  </w:style>
  <w:style w:type="paragraph" w:styleId="Sumrio9">
    <w:name w:val="toc 9"/>
    <w:basedOn w:val="Normal"/>
    <w:next w:val="Normal"/>
    <w:autoRedefine/>
    <w:semiHidden/>
    <w:rsid w:val="00B95F96"/>
    <w:pPr>
      <w:ind w:left="1920"/>
    </w:pPr>
    <w:rPr>
      <w:szCs w:val="24"/>
      <w:lang w:eastAsia="sv-SE"/>
    </w:rPr>
  </w:style>
  <w:style w:type="character" w:customStyle="1" w:styleId="infoblueChar">
    <w:name w:val="infoblue Char"/>
    <w:link w:val="infoblue"/>
    <w:rsid w:val="00466981"/>
    <w:rPr>
      <w:i/>
      <w:iCs/>
      <w:color w:val="0000FF"/>
      <w:lang w:val="en-US" w:eastAsia="en-US" w:bidi="ar-SA"/>
    </w:rPr>
  </w:style>
  <w:style w:type="character" w:styleId="Refdecomentrio">
    <w:name w:val="annotation reference"/>
    <w:semiHidden/>
    <w:rsid w:val="00DD6B89"/>
    <w:rPr>
      <w:sz w:val="16"/>
      <w:szCs w:val="16"/>
    </w:rPr>
  </w:style>
  <w:style w:type="paragraph" w:styleId="Textodecomentrio">
    <w:name w:val="annotation text"/>
    <w:basedOn w:val="Normal"/>
    <w:semiHidden/>
    <w:rsid w:val="00DD6B89"/>
    <w:rPr>
      <w:sz w:val="20"/>
    </w:rPr>
  </w:style>
  <w:style w:type="paragraph" w:styleId="Assuntodocomentrio">
    <w:name w:val="annotation subject"/>
    <w:basedOn w:val="Textodecomentrio"/>
    <w:next w:val="Textodecomentrio"/>
    <w:semiHidden/>
    <w:rsid w:val="00DD6B89"/>
    <w:rPr>
      <w:b/>
      <w:bCs/>
    </w:rPr>
  </w:style>
  <w:style w:type="paragraph" w:styleId="Textodebalo">
    <w:name w:val="Balloon Text"/>
    <w:basedOn w:val="Normal"/>
    <w:semiHidden/>
    <w:rsid w:val="00DD6B89"/>
    <w:rPr>
      <w:rFonts w:ascii="Tahoma" w:hAnsi="Tahoma" w:cs="Tahoma"/>
      <w:sz w:val="16"/>
      <w:szCs w:val="16"/>
    </w:rPr>
  </w:style>
  <w:style w:type="paragraph" w:styleId="MapadoDocumento">
    <w:name w:val="Document Map"/>
    <w:basedOn w:val="Normal"/>
    <w:semiHidden/>
    <w:rsid w:val="000C1CE1"/>
    <w:pPr>
      <w:shd w:val="clear" w:color="auto" w:fill="000080"/>
    </w:pPr>
    <w:rPr>
      <w:rFonts w:ascii="Tahoma" w:hAnsi="Tahoma" w:cs="Tahoma"/>
      <w:sz w:val="20"/>
    </w:rPr>
  </w:style>
  <w:style w:type="character" w:styleId="HiperlinkVisitado">
    <w:name w:val="FollowedHyperlink"/>
    <w:rsid w:val="00201DC0"/>
    <w:rPr>
      <w:color w:val="800080"/>
      <w:u w:val="single"/>
    </w:rPr>
  </w:style>
  <w:style w:type="paragraph" w:styleId="PargrafodaLista">
    <w:name w:val="List Paragraph"/>
    <w:basedOn w:val="Normal"/>
    <w:uiPriority w:val="34"/>
    <w:qFormat/>
    <w:rsid w:val="00E55A4F"/>
    <w:pPr>
      <w:ind w:left="720"/>
      <w:contextualSpacing/>
    </w:pPr>
    <w:rPr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9040E0"/>
    <w:pPr>
      <w:spacing w:before="100" w:beforeAutospacing="1" w:after="100" w:afterAutospacing="1"/>
    </w:pPr>
    <w:rPr>
      <w:szCs w:val="24"/>
      <w:lang w:val="fr-FR" w:eastAsia="fr-FR"/>
    </w:rPr>
  </w:style>
  <w:style w:type="character" w:styleId="MenoPendente">
    <w:name w:val="Unresolved Mention"/>
    <w:basedOn w:val="Fontepargpadro"/>
    <w:uiPriority w:val="99"/>
    <w:semiHidden/>
    <w:unhideWhenUsed/>
    <w:rsid w:val="00C926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3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399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65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49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amazon.com.br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\Volvo_IT\Repo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4601EDC0B44E4581F6E17D2AA21831" ma:contentTypeVersion="7" ma:contentTypeDescription="Create a new document." ma:contentTypeScope="" ma:versionID="6f2e232477efbd1ceab6eefdd7024465">
  <xsd:schema xmlns:xsd="http://www.w3.org/2001/XMLSchema" xmlns:xs="http://www.w3.org/2001/XMLSchema" xmlns:p="http://schemas.microsoft.com/office/2006/metadata/properties" xmlns:ns2="10826278-0047-4e73-b747-f5f8537a86b8" targetNamespace="http://schemas.microsoft.com/office/2006/metadata/properties" ma:root="true" ma:fieldsID="2b31cba124104da83e655a7cb68bd6e6" ns2:_="">
    <xsd:import namespace="10826278-0047-4e73-b747-f5f8537a86b8"/>
    <xsd:element name="properties">
      <xsd:complexType>
        <xsd:sequence>
          <xsd:element name="documentManagement">
            <xsd:complexType>
              <xsd:all>
                <xsd:element ref="ns2:Description0" minOccurs="0"/>
                <xsd:element ref="ns2:Document_x0020_type" minOccurs="0"/>
                <xsd:element ref="ns2:Product_x0020_Area"/>
                <xsd:element ref="ns2:Products" minOccurs="0"/>
                <xsd:element ref="ns2:Further_x0020_Grouping" minOccurs="0"/>
                <xsd:element ref="ns2:ADF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826278-0047-4e73-b747-f5f8537a86b8" elementFormDefault="qualified">
    <xsd:import namespace="http://schemas.microsoft.com/office/2006/documentManagement/types"/>
    <xsd:import namespace="http://schemas.microsoft.com/office/infopath/2007/PartnerControls"/>
    <xsd:element name="Description0" ma:index="2" nillable="true" ma:displayName="Description" ma:internalName="Description0">
      <xsd:simpleType>
        <xsd:restriction base="dms:Note">
          <xsd:maxLength value="255"/>
        </xsd:restriction>
      </xsd:simpleType>
    </xsd:element>
    <xsd:element name="Document_x0020_type" ma:index="3" nillable="true" ma:displayName="Document type" ma:format="Dropdown" ma:internalName="Document_x0020_type">
      <xsd:simpleType>
        <xsd:restriction base="dms:Choice">
          <xsd:enumeration value="N/A"/>
          <xsd:enumeration value="Checklist"/>
          <xsd:enumeration value="Information"/>
          <xsd:enumeration value="Method"/>
          <xsd:enumeration value="Presentation"/>
          <xsd:enumeration value="Procedure"/>
          <xsd:enumeration value="Process"/>
          <xsd:enumeration value="Guideline"/>
          <xsd:enumeration value="Template (Blank)"/>
          <xsd:enumeration value="Template (Example)"/>
          <xsd:enumeration value="Tool"/>
        </xsd:restriction>
      </xsd:simpleType>
    </xsd:element>
    <xsd:element name="Product_x0020_Area" ma:index="4" ma:displayName="Product Area" ma:list="{8d3d31f9-a3b6-4754-b93f-6c6f70bfaf8d}" ma:internalName="Product_x0020_Area" ma:showField="Product_x0020_Area">
      <xsd:simpleType>
        <xsd:restriction base="dms:Lookup"/>
      </xsd:simpleType>
    </xsd:element>
    <xsd:element name="Products" ma:index="5" nillable="true" ma:displayName="Products" ma:list="{e46ca23d-8cdf-4ec1-8abc-26051e3e4464}" ma:internalName="Products" ma:showField="Product">
      <xsd:simpleType>
        <xsd:restriction base="dms:Lookup"/>
      </xsd:simpleType>
    </xsd:element>
    <xsd:element name="Further_x0020_Grouping" ma:index="6" nillable="true" ma:displayName="Further Grouping" ma:internalName="Further_x0020_Grouping">
      <xsd:simpleType>
        <xsd:restriction base="dms:Text">
          <xsd:maxLength value="255"/>
        </xsd:restriction>
      </xsd:simpleType>
    </xsd:element>
    <xsd:element name="ADF" ma:index="7" nillable="true" ma:displayName="ADF" ma:default="0" ma:internalName="ADF">
      <xsd:simpleType>
        <xsd:restriction base="dms:Boolean"/>
      </xsd:simpleType>
    </xsd:element>
    <xsd:element name="Status" ma:index="8" nillable="true" ma:displayName="Status" ma:format="Dropdown" ma:internalName="Status">
      <xsd:simpleType>
        <xsd:restriction base="dms:Choice">
          <xsd:enumeration value="Archived"/>
          <xsd:enumeration value="Draft"/>
          <xsd:enumeration value="Liv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0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DF xmlns="10826278-0047-4e73-b747-f5f8537a86b8">true</ADF>
    <Description0 xmlns="10826278-0047-4e73-b747-f5f8537a86b8" xsi:nil="true"/>
    <Document_x0020_type xmlns="10826278-0047-4e73-b747-f5f8537a86b8" xsi:nil="true"/>
    <Product_x0020_Area xmlns="10826278-0047-4e73-b747-f5f8537a86b8">18</Product_x0020_Area>
    <Products xmlns="10826278-0047-4e73-b747-f5f8537a86b8">97</Products>
    <Status xmlns="10826278-0047-4e73-b747-f5f8537a86b8">Live</Status>
    <Further_x0020_Grouping xmlns="10826278-0047-4e73-b747-f5f8537a86b8">Mandatory</Further_x0020_Grouping>
  </documentManagement>
</p:properties>
</file>

<file path=customXml/itemProps1.xml><?xml version="1.0" encoding="utf-8"?>
<ds:datastoreItem xmlns:ds="http://schemas.openxmlformats.org/officeDocument/2006/customXml" ds:itemID="{B95F9952-82DD-4F0E-9441-BBB497D2BC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B7B9BB-C363-43EE-A8D8-33064FD17E2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EA33656C-960B-4E2C-A791-986B2D6AC4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C1BC51-16B2-4E77-AA1F-B84662429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826278-0047-4e73-b747-f5f8537a86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E1F731D-5DB5-4740-B75D-F339BF8C1F7C}">
  <ds:schemaRefs>
    <ds:schemaRef ds:uri="http://schemas.microsoft.com/office/2006/metadata/properties"/>
    <ds:schemaRef ds:uri="http://schemas.microsoft.com/office/infopath/2007/PartnerControls"/>
    <ds:schemaRef ds:uri="10826278-0047-4e73-b747-f5f8537a86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.dot</Template>
  <TotalTime>2860</TotalTime>
  <Pages>8</Pages>
  <Words>1059</Words>
  <Characters>5658</Characters>
  <Application>Microsoft Office Word</Application>
  <DocSecurity>0</DocSecurity>
  <Lines>269</Lines>
  <Paragraphs>20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st Plan Example</vt:lpstr>
      <vt:lpstr>Test Plan Example</vt:lpstr>
    </vt:vector>
  </TitlesOfParts>
  <Company>Volvo Information Technology AB</Company>
  <LinksUpToDate>false</LinksUpToDate>
  <CharactersWithSpaces>6514</CharactersWithSpaces>
  <SharedDoc>false</SharedDoc>
  <HLinks>
    <vt:vector size="312" baseType="variant">
      <vt:variant>
        <vt:i4>327689</vt:i4>
      </vt:variant>
      <vt:variant>
        <vt:i4>507</vt:i4>
      </vt:variant>
      <vt:variant>
        <vt:i4>0</vt:i4>
      </vt:variant>
      <vt:variant>
        <vt:i4>5</vt:i4>
      </vt:variant>
      <vt:variant>
        <vt:lpwstr>http://tcoe.it.volvo.net/automationframework.html</vt:lpwstr>
      </vt:variant>
      <vt:variant>
        <vt:lpwstr/>
      </vt:variant>
      <vt:variant>
        <vt:i4>6684776</vt:i4>
      </vt:variant>
      <vt:variant>
        <vt:i4>483</vt:i4>
      </vt:variant>
      <vt:variant>
        <vt:i4>0</vt:i4>
      </vt:variant>
      <vt:variant>
        <vt:i4>5</vt:i4>
      </vt:variant>
      <vt:variant>
        <vt:lpwstr>http://itinfrapolicy.volvo.net/BuildingBlock/Preview?buildingBlockID=400016</vt:lpwstr>
      </vt:variant>
      <vt:variant>
        <vt:lpwstr/>
      </vt:variant>
      <vt:variant>
        <vt:i4>196610</vt:i4>
      </vt:variant>
      <vt:variant>
        <vt:i4>288</vt:i4>
      </vt:variant>
      <vt:variant>
        <vt:i4>0</vt:i4>
      </vt:variant>
      <vt:variant>
        <vt:i4>5</vt:i4>
      </vt:variant>
      <vt:variant>
        <vt:lpwstr>http://teamplace.volvo.com/sites/DRS/Test/TCoE Library/Guidelines/Test Glossary.docx</vt:lpwstr>
      </vt:variant>
      <vt:variant>
        <vt:lpwstr/>
      </vt:variant>
      <vt:variant>
        <vt:i4>3276843</vt:i4>
      </vt:variant>
      <vt:variant>
        <vt:i4>285</vt:i4>
      </vt:variant>
      <vt:variant>
        <vt:i4>0</vt:i4>
      </vt:variant>
      <vt:variant>
        <vt:i4>5</vt:i4>
      </vt:variant>
      <vt:variant>
        <vt:lpwstr>http://teamplace.volvo.com/sites/DRS/Test/TCoE Library/Forms/AllItems.aspx?RootFolder=%2Fsites%2FDRS%2FTest%2FTCoE%20Library%2FOther%2FMetrics</vt:lpwstr>
      </vt:variant>
      <vt:variant>
        <vt:lpwstr/>
      </vt:variant>
      <vt:variant>
        <vt:i4>5439568</vt:i4>
      </vt:variant>
      <vt:variant>
        <vt:i4>282</vt:i4>
      </vt:variant>
      <vt:variant>
        <vt:i4>0</vt:i4>
      </vt:variant>
      <vt:variant>
        <vt:i4>5</vt:i4>
      </vt:variant>
      <vt:variant>
        <vt:lpwstr>http://teamplace.volvo.com/sites/DRS/Test/TCoE Library/Guidelines/Test Guideline.doc</vt:lpwstr>
      </vt:variant>
      <vt:variant>
        <vt:lpwstr/>
      </vt:variant>
      <vt:variant>
        <vt:i4>4980752</vt:i4>
      </vt:variant>
      <vt:variant>
        <vt:i4>279</vt:i4>
      </vt:variant>
      <vt:variant>
        <vt:i4>0</vt:i4>
      </vt:variant>
      <vt:variant>
        <vt:i4>5</vt:i4>
      </vt:variant>
      <vt:variant>
        <vt:lpwstr>http://teamplace.volvo.com/sites/DRS/Test/TCoE Library/Guidelines/Test Procedure description.doc</vt:lpwstr>
      </vt:variant>
      <vt:variant>
        <vt:lpwstr/>
      </vt:variant>
      <vt:variant>
        <vt:i4>2883626</vt:i4>
      </vt:variant>
      <vt:variant>
        <vt:i4>276</vt:i4>
      </vt:variant>
      <vt:variant>
        <vt:i4>0</vt:i4>
      </vt:variant>
      <vt:variant>
        <vt:i4>5</vt:i4>
      </vt:variant>
      <vt:variant>
        <vt:lpwstr>http://teamplace.volvo.com/sites/DRS/Test/TCoE Library/Guidelines/Test Process.pdf</vt:lpwstr>
      </vt:variant>
      <vt:variant>
        <vt:lpwstr/>
      </vt:variant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50057044</vt:lpwstr>
      </vt:variant>
      <vt:variant>
        <vt:i4>111416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50057043</vt:lpwstr>
      </vt:variant>
      <vt:variant>
        <vt:i4>111416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50057042</vt:lpwstr>
      </vt:variant>
      <vt:variant>
        <vt:i4>111416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50057041</vt:lpwstr>
      </vt:variant>
      <vt:variant>
        <vt:i4>111416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50057040</vt:lpwstr>
      </vt:variant>
      <vt:variant>
        <vt:i4>144184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50057039</vt:lpwstr>
      </vt:variant>
      <vt:variant>
        <vt:i4>144184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50057038</vt:lpwstr>
      </vt:variant>
      <vt:variant>
        <vt:i4>144184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50057037</vt:lpwstr>
      </vt:variant>
      <vt:variant>
        <vt:i4>14418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50057036</vt:lpwstr>
      </vt:variant>
      <vt:variant>
        <vt:i4>144184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50057035</vt:lpwstr>
      </vt:variant>
      <vt:variant>
        <vt:i4>144184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50057034</vt:lpwstr>
      </vt:variant>
      <vt:variant>
        <vt:i4>144184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50057033</vt:lpwstr>
      </vt:variant>
      <vt:variant>
        <vt:i4>144184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50057032</vt:lpwstr>
      </vt:variant>
      <vt:variant>
        <vt:i4>144184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50057031</vt:lpwstr>
      </vt:variant>
      <vt:variant>
        <vt:i4>144184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50057030</vt:lpwstr>
      </vt:variant>
      <vt:variant>
        <vt:i4>1507377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0057029</vt:lpwstr>
      </vt:variant>
      <vt:variant>
        <vt:i4>150737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0057028</vt:lpwstr>
      </vt:variant>
      <vt:variant>
        <vt:i4>150737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0057027</vt:lpwstr>
      </vt:variant>
      <vt:variant>
        <vt:i4>150737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0057026</vt:lpwstr>
      </vt:variant>
      <vt:variant>
        <vt:i4>150737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0057025</vt:lpwstr>
      </vt:variant>
      <vt:variant>
        <vt:i4>150737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0057024</vt:lpwstr>
      </vt:variant>
      <vt:variant>
        <vt:i4>150737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0057023</vt:lpwstr>
      </vt:variant>
      <vt:variant>
        <vt:i4>183506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0056988</vt:lpwstr>
      </vt:variant>
      <vt:variant>
        <vt:i4>18350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0056987</vt:lpwstr>
      </vt:variant>
      <vt:variant>
        <vt:i4>183506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0056986</vt:lpwstr>
      </vt:variant>
      <vt:variant>
        <vt:i4>183506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0056985</vt:lpwstr>
      </vt:variant>
      <vt:variant>
        <vt:i4>18350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0056984</vt:lpwstr>
      </vt:variant>
      <vt:variant>
        <vt:i4>183506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0056983</vt:lpwstr>
      </vt:variant>
      <vt:variant>
        <vt:i4>18350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0056982</vt:lpwstr>
      </vt:variant>
      <vt:variant>
        <vt:i4>18350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0056981</vt:lpwstr>
      </vt:variant>
      <vt:variant>
        <vt:i4>18350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0056980</vt:lpwstr>
      </vt:variant>
      <vt:variant>
        <vt:i4>124524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0056979</vt:lpwstr>
      </vt:variant>
      <vt:variant>
        <vt:i4>124524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0056978</vt:lpwstr>
      </vt:variant>
      <vt:variant>
        <vt:i4>12452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0056977</vt:lpwstr>
      </vt:variant>
      <vt:variant>
        <vt:i4>124524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0056976</vt:lpwstr>
      </vt:variant>
      <vt:variant>
        <vt:i4>12452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0056975</vt:lpwstr>
      </vt:variant>
      <vt:variant>
        <vt:i4>124524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0056973</vt:lpwstr>
      </vt:variant>
      <vt:variant>
        <vt:i4>12452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0056972</vt:lpwstr>
      </vt:variant>
      <vt:variant>
        <vt:i4>10486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0056949</vt:lpwstr>
      </vt:variant>
      <vt:variant>
        <vt:i4>10486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0056948</vt:lpwstr>
      </vt:variant>
      <vt:variant>
        <vt:i4>10486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0056947</vt:lpwstr>
      </vt:variant>
      <vt:variant>
        <vt:i4>10486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0056946</vt:lpwstr>
      </vt:variant>
      <vt:variant>
        <vt:i4>10486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0056945</vt:lpwstr>
      </vt:variant>
      <vt:variant>
        <vt:i4>10486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0056944</vt:lpwstr>
      </vt:variant>
      <vt:variant>
        <vt:i4>10486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00569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Example</dc:title>
  <dc:subject/>
  <dc:creator>TCA</dc:creator>
  <cp:keywords/>
  <dc:description/>
  <cp:lastModifiedBy>Joseilton Correia</cp:lastModifiedBy>
  <cp:revision>9</cp:revision>
  <cp:lastPrinted>2016-04-13T07:49:00Z</cp:lastPrinted>
  <dcterms:created xsi:type="dcterms:W3CDTF">2019-11-06T11:17:00Z</dcterms:created>
  <dcterms:modified xsi:type="dcterms:W3CDTF">2022-12-28T17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Internal</vt:lpwstr>
  </property>
  <property fmtid="{D5CDD505-2E9C-101B-9397-08002B2CF9AE}" pid="3" name="Violin Valid From">
    <vt:lpwstr>2008-07-02T00:00:00Z</vt:lpwstr>
  </property>
  <property fmtid="{D5CDD505-2E9C-101B-9397-08002B2CF9AE}" pid="4" name="Violin Valid To">
    <vt:lpwstr/>
  </property>
  <property fmtid="{D5CDD505-2E9C-101B-9397-08002B2CF9AE}" pid="5" name="OverWriteProperties">
    <vt:lpwstr>1</vt:lpwstr>
  </property>
  <property fmtid="{D5CDD505-2E9C-101B-9397-08002B2CF9AE}" pid="6" name="Owner">
    <vt:lpwstr>ADT</vt:lpwstr>
  </property>
  <property fmtid="{D5CDD505-2E9C-101B-9397-08002B2CF9AE}" pid="7" name="Violin Information Type">
    <vt:lpwstr>Manuals &amp; Instructions</vt:lpwstr>
  </property>
  <property fmtid="{D5CDD505-2E9C-101B-9397-08002B2CF9AE}" pid="8" name="Violin Publish From">
    <vt:lpwstr>2008-07-02T00:00:00Z</vt:lpwstr>
  </property>
  <property fmtid="{D5CDD505-2E9C-101B-9397-08002B2CF9AE}" pid="9" name="TargetApplication">
    <vt:lpwstr>Intranet/Violin</vt:lpwstr>
  </property>
  <property fmtid="{D5CDD505-2E9C-101B-9397-08002B2CF9AE}" pid="10" name="LastModifiedUser">
    <vt:lpwstr>Katzenellenbogen Yael</vt:lpwstr>
  </property>
  <property fmtid="{D5CDD505-2E9C-101B-9397-08002B2CF9AE}" pid="11" name="Violin Document Language">
    <vt:lpwstr>English</vt:lpwstr>
  </property>
  <property fmtid="{D5CDD505-2E9C-101B-9397-08002B2CF9AE}" pid="12" name="Violin Reference Number">
    <vt:lpwstr/>
  </property>
  <property fmtid="{D5CDD505-2E9C-101B-9397-08002B2CF9AE}" pid="13" name="Violin Publish To">
    <vt:lpwstr/>
  </property>
  <property fmtid="{D5CDD505-2E9C-101B-9397-08002B2CF9AE}" pid="14" name="IsTagged">
    <vt:lpwstr>1</vt:lpwstr>
  </property>
  <property fmtid="{D5CDD505-2E9C-101B-9397-08002B2CF9AE}" pid="15" name="State">
    <vt:lpwstr>2</vt:lpwstr>
  </property>
  <property fmtid="{D5CDD505-2E9C-101B-9397-08002B2CF9AE}" pid="16" name="ContentTypeId">
    <vt:lpwstr>0x010100344601EDC0B44E4581F6E17D2AA21831</vt:lpwstr>
  </property>
  <property fmtid="{D5CDD505-2E9C-101B-9397-08002B2CF9AE}" pid="17" name="ContentType">
    <vt:lpwstr>Document</vt:lpwstr>
  </property>
  <property fmtid="{D5CDD505-2E9C-101B-9397-08002B2CF9AE}" pid="18" name="SPSDescription">
    <vt:lpwstr/>
  </property>
  <property fmtid="{D5CDD505-2E9C-101B-9397-08002B2CF9AE}" pid="19" name="Violin Link Text">
    <vt:lpwstr/>
  </property>
  <property fmtid="{D5CDD505-2E9C-101B-9397-08002B2CF9AE}" pid="20" name="ChannelPath">
    <vt:lpwstr>/Channels/volvo_it/corporate/en/business_functions/global_functional_management/application_development_techniques/Test/test_templates/test_template;
</vt:lpwstr>
  </property>
  <property fmtid="{D5CDD505-2E9C-101B-9397-08002B2CF9AE}" pid="21" name="Service Grouping">
    <vt:lpwstr>Test Procedure</vt:lpwstr>
  </property>
  <property fmtid="{D5CDD505-2E9C-101B-9397-08002B2CF9AE}" pid="22" name="Further Grouping">
    <vt:lpwstr>Mandatory</vt:lpwstr>
  </property>
  <property fmtid="{D5CDD505-2E9C-101B-9397-08002B2CF9AE}" pid="23" name="Links">
    <vt:lpwstr/>
  </property>
  <property fmtid="{D5CDD505-2E9C-101B-9397-08002B2CF9AE}" pid="24" name="Competence Area">
    <vt:lpwstr>Testing</vt:lpwstr>
  </property>
  <property fmtid="{D5CDD505-2E9C-101B-9397-08002B2CF9AE}" pid="25" name="Document Type">
    <vt:lpwstr>Template (Blank)</vt:lpwstr>
  </property>
  <property fmtid="{D5CDD505-2E9C-101B-9397-08002B2CF9AE}" pid="26" name="Status">
    <vt:lpwstr>Live</vt:lpwstr>
  </property>
  <property fmtid="{D5CDD505-2E9C-101B-9397-08002B2CF9AE}" pid="27" name="Comments">
    <vt:lpwstr/>
  </property>
  <property fmtid="{D5CDD505-2E9C-101B-9397-08002B2CF9AE}" pid="28" name="Subject">
    <vt:lpwstr/>
  </property>
  <property fmtid="{D5CDD505-2E9C-101B-9397-08002B2CF9AE}" pid="29" name="_Category">
    <vt:lpwstr/>
  </property>
  <property fmtid="{D5CDD505-2E9C-101B-9397-08002B2CF9AE}" pid="30" name="Categories">
    <vt:lpwstr/>
  </property>
  <property fmtid="{D5CDD505-2E9C-101B-9397-08002B2CF9AE}" pid="31" name="Approval Level">
    <vt:lpwstr/>
  </property>
  <property fmtid="{D5CDD505-2E9C-101B-9397-08002B2CF9AE}" pid="32" name="_Comments">
    <vt:lpwstr/>
  </property>
  <property fmtid="{D5CDD505-2E9C-101B-9397-08002B2CF9AE}" pid="33" name="Assigned To">
    <vt:lpwstr/>
  </property>
  <property fmtid="{D5CDD505-2E9C-101B-9397-08002B2CF9AE}" pid="34" name="Keywords">
    <vt:lpwstr/>
  </property>
  <property fmtid="{D5CDD505-2E9C-101B-9397-08002B2CF9AE}" pid="35" name="_Author">
    <vt:lpwstr>TCA</vt:lpwstr>
  </property>
  <property fmtid="{D5CDD505-2E9C-101B-9397-08002B2CF9AE}" pid="36" name="Function">
    <vt:lpwstr>Dev Practices &amp; Framework</vt:lpwstr>
  </property>
  <property fmtid="{D5CDD505-2E9C-101B-9397-08002B2CF9AE}" pid="37" name="Order">
    <vt:lpwstr>26800.0000000000</vt:lpwstr>
  </property>
  <property fmtid="{D5CDD505-2E9C-101B-9397-08002B2CF9AE}" pid="38" name="Included in Application Development model?">
    <vt:lpwstr>1</vt:lpwstr>
  </property>
  <property fmtid="{D5CDD505-2E9C-101B-9397-08002B2CF9AE}" pid="39" name="AppDevModel activity">
    <vt:lpwstr>Test Plan</vt:lpwstr>
  </property>
  <property fmtid="{D5CDD505-2E9C-101B-9397-08002B2CF9AE}" pid="40" name="IconOverlay">
    <vt:lpwstr/>
  </property>
  <property fmtid="{D5CDD505-2E9C-101B-9397-08002B2CF9AE}" pid="41" name="Description0">
    <vt:lpwstr/>
  </property>
  <property fmtid="{D5CDD505-2E9C-101B-9397-08002B2CF9AE}" pid="42" name="ADF">
    <vt:lpwstr>1</vt:lpwstr>
  </property>
  <property fmtid="{D5CDD505-2E9C-101B-9397-08002B2CF9AE}" pid="43" name="Product Area (to keep)">
    <vt:lpwstr>23</vt:lpwstr>
  </property>
  <property fmtid="{D5CDD505-2E9C-101B-9397-08002B2CF9AE}" pid="44" name="Product (to keep)">
    <vt:lpwstr>131</vt:lpwstr>
  </property>
  <property fmtid="{D5CDD505-2E9C-101B-9397-08002B2CF9AE}" pid="45" name="GrammarlyDocumentId">
    <vt:lpwstr>91fc35de3ed1c2b99a937c52da7d85be4ec5884de5563016f94cd5da30a72312</vt:lpwstr>
  </property>
</Properties>
</file>